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Jakob Then,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12141CC4" w:rsidR="00413D2F" w:rsidRDefault="008F1FFE">
      <w:r>
        <w:rPr>
          <w:b/>
        </w:rPr>
        <w:t>Tag 1</w:t>
      </w:r>
      <w:r>
        <w:t xml:space="preserve">: An Tag 1 </w:t>
      </w:r>
      <w:r w:rsidR="00D47A0A">
        <w:t>sollt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gemessen um daraus Anzahl der Zellen/ml beider Kulturen zu bestimmen. </w:t>
      </w:r>
    </w:p>
    <w:p w14:paraId="6AB3CBD7" w14:textId="3BF3FAF3" w:rsidR="0091652E" w:rsidRDefault="00F1647F">
      <w:r>
        <w:t>Im nächsten Schritt</w:t>
      </w:r>
      <w:r w:rsidR="0091652E">
        <w:t xml:space="preserve"> </w:t>
      </w:r>
      <w:r w:rsidR="00D47A0A">
        <w:t>sollten</w:t>
      </w:r>
      <w:r w:rsidR="0091652E">
        <w:t xml:space="preserve"> die </w:t>
      </w:r>
      <w:r>
        <w:t xml:space="preserve">Kulturen für die Messung der Glucose- und </w:t>
      </w:r>
      <w:proofErr w:type="spellStart"/>
      <w:r>
        <w:t>Ethanolkonzentration</w:t>
      </w:r>
      <w:proofErr w:type="spellEnd"/>
      <w:r>
        <w:t xml:space="preserve"> vorbereitet </w:t>
      </w:r>
      <w:r w:rsidR="00D47A0A">
        <w:t xml:space="preserve">werden,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proofErr w:type="spellStart"/>
      <w:r>
        <w:t>suspension-culture</w:t>
      </w:r>
      <w:proofErr w:type="spellEnd"/>
      <w:r>
        <w:t xml:space="preserve"> und der immobilisierten Kultur zu charakterisieren. </w:t>
      </w:r>
    </w:p>
    <w:p w14:paraId="1C9F2349" w14:textId="5F5837C8" w:rsidR="00F1647F" w:rsidRDefault="00F1647F">
      <w:r>
        <w:t xml:space="preserve">Außerdem sollte die Biomasse für die Extraktion und Reinigung von GFP aus einer Kultur der </w:t>
      </w:r>
      <w:proofErr w:type="spellStart"/>
      <w:r>
        <w:t>pGenActGFP</w:t>
      </w:r>
      <w:proofErr w:type="spellEnd"/>
      <w:r>
        <w:t xml:space="preserve"> Zellen </w:t>
      </w:r>
      <w:r w:rsidR="00D47A0A">
        <w:t>geerntet werde.</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74A2ECEB" w14:textId="48F3259C" w:rsidR="0050238A" w:rsidRDefault="0050238A" w:rsidP="00413D2F"/>
    <w:p w14:paraId="0087EB31" w14:textId="29D6D9D3" w:rsidR="000E71AE" w:rsidRDefault="000E71AE" w:rsidP="00413D2F">
      <w:r>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proofErr w:type="spellStart"/>
      <w:r>
        <w:t>im</w:t>
      </w:r>
      <w:proofErr w:type="spellEnd"/>
      <w:r>
        <w:t xml:space="preserve"> Bezug auf das Substrat </w:t>
      </w:r>
      <w:proofErr w:type="spellStart"/>
      <w:r>
        <w:t>Y</w:t>
      </w:r>
      <w:r>
        <w:rPr>
          <w:vertAlign w:val="subscript"/>
        </w:rPr>
        <w:t>EtOH</w:t>
      </w:r>
      <w:proofErr w:type="spellEnd"/>
      <w:r>
        <w:t xml:space="preserve"> bestimmt.</w:t>
      </w:r>
    </w:p>
    <w:p w14:paraId="326F4061" w14:textId="48C1D92D" w:rsidR="000E71AE" w:rsidRDefault="00500256"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Sample S).</w:t>
      </w:r>
    </w:p>
    <w:p w14:paraId="491BC220" w14:textId="77777777" w:rsidR="00ED7A18" w:rsidRPr="007D1161" w:rsidRDefault="00ED7A18" w:rsidP="00413D2F"/>
    <w:p w14:paraId="7ED1CD70" w14:textId="187CA5D3" w:rsidR="00E8742F" w:rsidRDefault="00DE4418">
      <w:r w:rsidRPr="00F46FE5">
        <w:rPr>
          <w:b/>
          <w:bCs/>
        </w:rPr>
        <w:t>Tag 3</w:t>
      </w:r>
      <w:r>
        <w:t xml:space="preserve">: An Tag 3 </w:t>
      </w:r>
      <w:r w:rsidR="00E8742F">
        <w:t>sollte</w:t>
      </w:r>
      <w:r>
        <w:t xml:space="preserve"> eine HIC (</w:t>
      </w:r>
      <w:proofErr w:type="spellStart"/>
      <w:r>
        <w:t>Hydrophobic</w:t>
      </w:r>
      <w:proofErr w:type="spellEnd"/>
      <w:r>
        <w:t xml:space="preserve"> Interaction </w:t>
      </w:r>
      <w:proofErr w:type="spellStart"/>
      <w:r>
        <w:t>Chromatography</w:t>
      </w:r>
      <w:proofErr w:type="spellEnd"/>
      <w:r>
        <w:t>) Aufreinigung von GFP durchgeführt</w:t>
      </w:r>
      <w:r w:rsidR="00E8742F">
        <w:t xml:space="preserve"> werden</w:t>
      </w:r>
      <w:r>
        <w:t>, um das an den vorherigen Tagen gewonnene und ausgesalzene GFP weiter aufzureinigen.</w:t>
      </w:r>
      <w:r w:rsidR="00E8742F">
        <w:t xml:space="preserve"> Die Probe mit der höchsten GFP-Konzentration sollte durch UV-Licht bestimmt werden</w:t>
      </w:r>
      <w:r w:rsidR="00D8349F">
        <w:t>.</w:t>
      </w:r>
    </w:p>
    <w:p w14:paraId="2F3B9BB7" w14:textId="36E20F9F" w:rsidR="00057E91" w:rsidRDefault="00F24A1E" w:rsidP="00D8349F">
      <w:r>
        <w:t xml:space="preserve">Die </w:t>
      </w:r>
      <w:r w:rsidR="00D8349F">
        <w:t>dadurch bestimmte</w:t>
      </w:r>
      <w:r>
        <w:t xml:space="preserve"> Lösung würde als Probe P bezeichnet. Mittels Bradford Assay </w:t>
      </w:r>
      <w:r w:rsidR="00D8349F">
        <w:t>sollte</w:t>
      </w:r>
      <w:r>
        <w:t xml:space="preserve"> die GFP-Konzentration in den Proben S, P, H und M bestimmt</w:t>
      </w:r>
      <w:r w:rsidR="00D8349F">
        <w:t xml:space="preserve"> werden, um somit die erfolgreiche Aufreinigung zu bestätigen</w:t>
      </w:r>
      <w:r w:rsidR="000B79FC">
        <w:t xml:space="preserve">. Mithilfe einer BSA (bovine </w:t>
      </w:r>
      <w:proofErr w:type="spellStart"/>
      <w:r w:rsidR="000B79FC">
        <w:t>serum</w:t>
      </w:r>
      <w:proofErr w:type="spellEnd"/>
      <w:r w:rsidR="000B79FC">
        <w:t xml:space="preserve"> </w:t>
      </w:r>
      <w:proofErr w:type="spellStart"/>
      <w:r w:rsidR="000B79FC">
        <w:t>alb</w:t>
      </w:r>
      <w:r w:rsidR="00451FB9">
        <w:t>umine</w:t>
      </w:r>
      <w:proofErr w:type="spellEnd"/>
      <w:r w:rsidR="000B79FC">
        <w:t xml:space="preserve">) – Verdünnungsreihe </w:t>
      </w:r>
      <w:r w:rsidR="00D8349F">
        <w:t>sollte</w:t>
      </w:r>
      <w:r w:rsidR="000B79FC">
        <w:t xml:space="preserve"> ein Standard generiert</w:t>
      </w:r>
      <w:r w:rsidR="00D8349F">
        <w:t xml:space="preserve"> werden</w:t>
      </w:r>
      <w:r w:rsidR="000B79FC">
        <w:t xml:space="preserve">, um diesen als Kalibrierungslinie zu verwenden. </w:t>
      </w:r>
    </w:p>
    <w:p w14:paraId="3D0BBAED" w14:textId="060EF436" w:rsidR="00451FB9" w:rsidRDefault="00451FB9" w:rsidP="00D8349F"/>
    <w:p w14:paraId="06BB747E" w14:textId="24F1D837" w:rsidR="00451FB9" w:rsidRPr="00451FB9" w:rsidRDefault="00451FB9" w:rsidP="00D8349F">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w:t>
      </w:r>
      <w:r w:rsidR="00D27283">
        <w:t>(G6P</w:t>
      </w:r>
      <w:r w:rsidR="00D27283">
        <w:t>DH</w:t>
      </w:r>
      <w:r w:rsidR="00D27283">
        <w:t xml:space="preserve">) </w:t>
      </w:r>
      <w:r w:rsidR="00D27283">
        <w:t>untersucht. Mittels dieser Daten wurden die maximale Reaktionsgeschwindigkeit sowie die Michaelis-Menten-Konstante ermittelt. Inhibition der G6PDH mit ATP erlaubt</w:t>
      </w:r>
      <w:r w:rsidR="004D1CB7">
        <w:t>e die Berechnung der Inhibitionskonstante.</w:t>
      </w:r>
    </w:p>
    <w:p w14:paraId="1CD187AF" w14:textId="77777777" w:rsidR="00057E91" w:rsidRDefault="008F1FFE">
      <w:pPr>
        <w:pStyle w:val="berschrift1"/>
        <w:spacing w:line="276" w:lineRule="auto"/>
      </w:pPr>
      <w:r>
        <w:t>Methoden</w:t>
      </w:r>
    </w:p>
    <w:p w14:paraId="2D4F1400" w14:textId="77777777" w:rsidR="00057E91" w:rsidRDefault="008F1FFE">
      <w:pPr>
        <w:spacing w:line="276" w:lineRule="auto"/>
      </w:pPr>
      <w:r>
        <w:t>Die Methoden können dem Skript zu Praktikum Biochemie für molekulare Biotechnologen entnommen werden.</w:t>
      </w:r>
    </w:p>
    <w:p w14:paraId="4DBF0C28" w14:textId="77777777" w:rsidR="00057E91" w:rsidRDefault="00057E91">
      <w:pPr>
        <w:spacing w:line="276" w:lineRule="auto"/>
      </w:pPr>
    </w:p>
    <w:p w14:paraId="3542314D" w14:textId="075D8E4E" w:rsidR="00057E91" w:rsidRDefault="008F1FFE">
      <w:pPr>
        <w:spacing w:line="276" w:lineRule="auto"/>
      </w:pPr>
      <w:r w:rsidRPr="00F46FE5">
        <w:rPr>
          <w:b/>
          <w:bCs/>
        </w:rPr>
        <w:t>Tag 1</w:t>
      </w:r>
      <w:r>
        <w:t xml:space="preserve">: Zur </w:t>
      </w:r>
      <w:r w:rsidR="00A6748C">
        <w:t>Vorbereitung</w:t>
      </w:r>
      <w:r>
        <w:t xml:space="preserve"> der Untersuchung der </w:t>
      </w:r>
      <w:proofErr w:type="spellStart"/>
      <w:r>
        <w:t>Ethanolproduktion</w:t>
      </w:r>
      <w:proofErr w:type="spellEnd"/>
      <w:r>
        <w:t xml:space="preserve"> von Hefezellen wurde eine Lösung mit einer Konzentration von etwa 3.61 * 10</w:t>
      </w:r>
      <w:r>
        <w:rPr>
          <w:vertAlign w:val="superscript"/>
        </w:rPr>
        <w:t xml:space="preserve">6 </w:t>
      </w:r>
      <w:r>
        <w:t>Zellen/ml verwendet (OD</w:t>
      </w:r>
      <w:r>
        <w:rPr>
          <w:vertAlign w:val="subscript"/>
        </w:rPr>
        <w:t>600</w:t>
      </w:r>
      <w:r>
        <w:t xml:space="preserve"> = 0.515).</w:t>
      </w:r>
      <w:r w:rsidR="00A6748C">
        <w:t xml:space="preserve"> </w:t>
      </w:r>
    </w:p>
    <w:p w14:paraId="603D98A0" w14:textId="5A06476F" w:rsidR="00BF0345" w:rsidRDefault="00BF0345" w:rsidP="00BF0345">
      <w:pPr>
        <w:spacing w:line="276" w:lineRule="auto"/>
      </w:pPr>
      <w:r>
        <w:t xml:space="preserve">Für den letzten Versuch von Tag wurde das benötigte Volumen der </w:t>
      </w:r>
      <w:commentRangeStart w:id="0"/>
      <w:commentRangeStart w:id="1"/>
      <w:commentRangeStart w:id="2"/>
      <w:r>
        <w:t>Hefekultur</w:t>
      </w:r>
      <w:commentRangeEnd w:id="0"/>
      <w:r w:rsidR="008D67E8">
        <w:rPr>
          <w:rStyle w:val="Kommentarzeichen"/>
        </w:rPr>
        <w:commentReference w:id="0"/>
      </w:r>
      <w:commentRangeEnd w:id="1"/>
      <w:r w:rsidR="00F47C92">
        <w:rPr>
          <w:rStyle w:val="Kommentarzeichen"/>
        </w:rPr>
        <w:commentReference w:id="1"/>
      </w:r>
      <w:commentRangeEnd w:id="2"/>
      <w:r w:rsidR="004735FB">
        <w:rPr>
          <w:rStyle w:val="Kommentarzeichen"/>
        </w:rPr>
        <w:commentReference w:id="2"/>
      </w:r>
      <w:r>
        <w:t xml:space="preserve"> mit der folgenden Formel berechnet:</w:t>
      </w:r>
    </w:p>
    <w:p w14:paraId="3DEF600A" w14:textId="77777777" w:rsidR="007408E0" w:rsidRDefault="007408E0" w:rsidP="00BF0345">
      <w:pPr>
        <w:spacing w:line="276" w:lineRule="auto"/>
      </w:pPr>
    </w:p>
    <w:p w14:paraId="12B23F9C" w14:textId="5D878E07" w:rsidR="003624DD" w:rsidRDefault="00BF0345" w:rsidP="00BF0345">
      <w:pPr>
        <w:spacing w:line="276" w:lineRule="auto"/>
      </w:pPr>
      <w:proofErr w:type="spellStart"/>
      <w:r>
        <w:t>V</w:t>
      </w:r>
      <w:r>
        <w:rPr>
          <w:vertAlign w:val="subscript"/>
        </w:rPr>
        <w:t>NaCl</w:t>
      </w:r>
      <w:proofErr w:type="spellEnd"/>
      <w:r>
        <w:rPr>
          <w:vertAlign w:val="subscript"/>
        </w:rPr>
        <w:t xml:space="preserve"> </w:t>
      </w:r>
      <w:r>
        <w:t xml:space="preserve">= 10 * </w:t>
      </w:r>
      <w:proofErr w:type="spellStart"/>
      <w:proofErr w:type="gramStart"/>
      <w:r>
        <w:t>V</w:t>
      </w:r>
      <w:r>
        <w:rPr>
          <w:vertAlign w:val="subscript"/>
        </w:rPr>
        <w:t>Hefe</w:t>
      </w:r>
      <w:proofErr w:type="spellEnd"/>
      <w:r>
        <w:t>(</w:t>
      </w:r>
      <w:proofErr w:type="gramEnd"/>
      <w:r>
        <w:t>OD</w:t>
      </w:r>
      <w:r>
        <w:rPr>
          <w:vertAlign w:val="subscript"/>
        </w:rPr>
        <w:t>600</w:t>
      </w:r>
      <w:r>
        <w:t>– OD</w:t>
      </w:r>
      <w:r>
        <w:rPr>
          <w:vertAlign w:val="subscript"/>
        </w:rPr>
        <w:t>600</w:t>
      </w:r>
      <w:r>
        <w:t>(Hefe))/(-</w:t>
      </w:r>
      <w:r w:rsidRPr="0091704A">
        <w:t xml:space="preserve"> </w:t>
      </w:r>
      <w:r>
        <w:t>OD</w:t>
      </w:r>
      <w:r>
        <w:rPr>
          <w:vertAlign w:val="subscript"/>
        </w:rPr>
        <w:t>600</w:t>
      </w:r>
      <w:r>
        <w:t>)</w:t>
      </w:r>
      <w:r w:rsidR="007408E0">
        <w:tab/>
      </w:r>
      <w:r w:rsidR="007408E0">
        <w:tab/>
      </w:r>
      <w:r w:rsidR="007408E0">
        <w:tab/>
      </w:r>
      <w:r w:rsidR="007408E0">
        <w:tab/>
      </w:r>
      <w:r w:rsidR="007408E0">
        <w:tab/>
      </w:r>
      <w:r w:rsidR="007408E0">
        <w:tab/>
      </w:r>
      <w:r w:rsidR="00D47A0A">
        <w:t>(2)</w:t>
      </w:r>
    </w:p>
    <w:p w14:paraId="6BEBA9A2" w14:textId="77777777" w:rsidR="003624DD" w:rsidRDefault="003624DD"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32113801" w:rsidR="005D6766" w:rsidRDefault="00F46FE5" w:rsidP="005D6766">
      <w:pPr>
        <w:spacing w:line="276" w:lineRule="auto"/>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5A9FE1D7" w14:textId="42A7DB75" w:rsidR="00CA05BC" w:rsidRDefault="00CA05BC" w:rsidP="005D6766">
      <w:pPr>
        <w:spacing w:line="276" w:lineRule="auto"/>
      </w:pPr>
    </w:p>
    <w:p w14:paraId="1B4CE91B" w14:textId="1EC6114D" w:rsidR="00416626" w:rsidRDefault="00CA05BC" w:rsidP="005D6766">
      <w:pPr>
        <w:spacing w:line="276" w:lineRule="auto"/>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A62C63">
      <w:pPr>
        <w:spacing w:line="276" w:lineRule="auto"/>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5D6766">
      <w:pPr>
        <w:spacing w:line="276" w:lineRule="auto"/>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25389E7B" w14:textId="77777777" w:rsidR="00937A08" w:rsidRDefault="00937A08" w:rsidP="005D6766">
      <w:pPr>
        <w:spacing w:line="276" w:lineRule="auto"/>
      </w:pPr>
    </w:p>
    <w:p w14:paraId="09B68EBE" w14:textId="1E2E5793" w:rsidR="00937A08" w:rsidRDefault="00937A08"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tab/>
      </w:r>
      <w:r>
        <w:tab/>
      </w:r>
      <w:r>
        <w:tab/>
      </w:r>
      <w:r>
        <w:tab/>
        <w:t>(3)</w:t>
      </w:r>
    </w:p>
    <w:p w14:paraId="72E26024" w14:textId="22D69ED4" w:rsidR="00937A08" w:rsidRDefault="00937A08"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tab/>
      </w:r>
      <w:r>
        <w:tab/>
      </w:r>
      <w:r>
        <w:tab/>
      </w:r>
      <w:r>
        <w:tab/>
        <w:t>(4)</w:t>
      </w:r>
    </w:p>
    <w:p w14:paraId="1E97E04B" w14:textId="77777777" w:rsidR="00937A08" w:rsidRPr="00937A08" w:rsidRDefault="00937A08" w:rsidP="00937A08">
      <w:pPr>
        <w:spacing w:line="276" w:lineRule="auto"/>
        <w:jc w:val="center"/>
      </w:pPr>
    </w:p>
    <w:p w14:paraId="42DCC54D" w14:textId="13D06988" w:rsidR="00937A08" w:rsidRDefault="00937A08" w:rsidP="005D6766">
      <w:pPr>
        <w:spacing w:line="276" w:lineRule="auto"/>
      </w:pPr>
      <w:r>
        <w:t xml:space="preserve">Anschließend wurde die Inhibitionskonstante </w:t>
      </w:r>
      <w:proofErr w:type="spellStart"/>
      <w:r>
        <w:t>K</w:t>
      </w:r>
      <w:r>
        <w:rPr>
          <w:vertAlign w:val="subscript"/>
        </w:rPr>
        <w:t>i</w:t>
      </w:r>
      <w:proofErr w:type="spellEnd"/>
      <w:r>
        <w:t xml:space="preserve"> berechnet:</w:t>
      </w:r>
    </w:p>
    <w:p w14:paraId="3D6D3D54" w14:textId="43845657" w:rsidR="00937A08" w:rsidRDefault="00937A08" w:rsidP="005D6766">
      <w:pPr>
        <w:spacing w:line="276" w:lineRule="auto"/>
      </w:pPr>
    </w:p>
    <w:p w14:paraId="46F1312E" w14:textId="63C00664" w:rsidR="00937A08" w:rsidRPr="00937A08" w:rsidRDefault="00293259"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d>
                      <m:dPr>
                        <m:begChr m:val="["/>
                        <m:endChr m:val="]"/>
                        <m:ctrlPr>
                          <w:rPr>
                            <w:rFonts w:ascii="Cambria Math" w:hAnsi="Cambria Math"/>
                            <w:i/>
                          </w:rPr>
                        </m:ctrlPr>
                      </m:dPr>
                      <m:e>
                        <m:r>
                          <w:rPr>
                            <w:rFonts w:ascii="Cambria Math" w:hAnsi="Cambria Math"/>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tab/>
      </w:r>
      <w:r w:rsidR="00635B67">
        <w:tab/>
      </w:r>
      <w:r w:rsidR="00635B67">
        <w:tab/>
      </w:r>
      <w:r>
        <w:t>(5)</w:t>
      </w:r>
    </w:p>
    <w:p w14:paraId="4C13D8F2" w14:textId="0D49CD8F" w:rsidR="00057E91" w:rsidRDefault="008F1FFE">
      <w:pPr>
        <w:pStyle w:val="berschrift1"/>
        <w:spacing w:line="276" w:lineRule="auto"/>
      </w:pPr>
      <w:r w:rsidRPr="00DE4418">
        <w:t>Ergebnisse</w:t>
      </w:r>
    </w:p>
    <w:p w14:paraId="635FA344" w14:textId="77777777" w:rsidR="003624DD" w:rsidRPr="003624DD" w:rsidRDefault="003624DD" w:rsidP="003624DD"/>
    <w:p w14:paraId="478898C6" w14:textId="29C1DD0C" w:rsidR="003624DD" w:rsidRPr="003624DD" w:rsidRDefault="003624DD" w:rsidP="003624DD">
      <w:pPr>
        <w:rPr>
          <w:b/>
          <w:bCs/>
        </w:rPr>
      </w:pPr>
      <w:r w:rsidRPr="003624DD">
        <w:rPr>
          <w:b/>
          <w:bCs/>
        </w:rPr>
        <w:t>Untersuchung der Fluoreszenzeigenschaften beider Hefestämm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F9FFFD3" w:rsidR="00057E91" w:rsidRDefault="00F46FE5">
      <w:pPr>
        <w:spacing w:line="276" w:lineRule="auto"/>
      </w:pPr>
      <w:r>
        <w:rPr>
          <w:noProof/>
        </w:rPr>
        <mc:AlternateContent>
          <mc:Choice Requires="wps">
            <w:drawing>
              <wp:anchor distT="0" distB="0" distL="114300" distR="114300" simplePos="0" relativeHeight="251661312" behindDoc="0" locked="0" layoutInCell="1" allowOverlap="1" wp14:anchorId="033CB8B5" wp14:editId="382647C6">
                <wp:simplePos x="0" y="0"/>
                <wp:positionH relativeFrom="margin">
                  <wp:align>left</wp:align>
                </wp:positionH>
                <wp:positionV relativeFrom="paragraph">
                  <wp:posOffset>2112010</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xml:space="preserve">: Ergebnisse von Versuch 1: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66.3pt;width:189.6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" stroked="f">
                <v:textbox style="mso-fit-shape-to-text:t" inset="0,0,0,0">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xml:space="preserve">: Ergebnisse von Versuch 1: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02A2BEE0">
                <wp:simplePos x="0" y="0"/>
                <wp:positionH relativeFrom="column">
                  <wp:posOffset>3199765</wp:posOffset>
                </wp:positionH>
                <wp:positionV relativeFrom="paragraph">
                  <wp:posOffset>2157095</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1F29CCD3" w:rsidR="00C22F50" w:rsidRPr="00C22F50" w:rsidRDefault="00C22F50" w:rsidP="00C22F50">
                            <w:pPr>
                              <w:pStyle w:val="Beschriftung"/>
                              <w:rPr>
                                <w:color w:val="404040" w:themeColor="text1" w:themeTint="BF"/>
                                <w:sz w:val="28"/>
                                <w:szCs w:val="28"/>
                              </w:rPr>
                            </w:pPr>
                            <w:bookmarkStart w:id="3" w:name="_Hlk104827445"/>
                            <w:bookmarkStart w:id="4"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69.8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" stroked="f">
                <v:textbox style="mso-fit-shape-to-text:t" inset="0,0,0,0">
                  <w:txbxContent>
                    <w:p w14:paraId="4B555E11" w14:textId="1F29CCD3" w:rsidR="00C22F50" w:rsidRPr="00C22F50" w:rsidRDefault="00C22F50" w:rsidP="00C22F50">
                      <w:pPr>
                        <w:pStyle w:val="Beschriftung"/>
                        <w:rPr>
                          <w:color w:val="404040" w:themeColor="text1" w:themeTint="BF"/>
                          <w:sz w:val="28"/>
                          <w:szCs w:val="28"/>
                        </w:rPr>
                      </w:pPr>
                      <w:bookmarkStart w:id="5" w:name="_Hlk104827445"/>
                      <w:bookmarkStart w:id="6"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5"/>
                      <w:bookmarkEnd w:id="6"/>
                    </w:p>
                  </w:txbxContent>
                </v:textbox>
                <w10:wrap type="topAndBottom"/>
              </v:shape>
            </w:pict>
          </mc:Fallback>
        </mc:AlternateContent>
      </w:r>
      <w:r w:rsidR="00BF0345">
        <w:rPr>
          <w:noProof/>
        </w:rPr>
        <w:drawing>
          <wp:anchor distT="114300" distB="114300" distL="114300" distR="114300" simplePos="0" relativeHeight="251659264" behindDoc="0" locked="0" layoutInCell="1" hidden="0" allowOverlap="1" wp14:anchorId="7943B2C3" wp14:editId="6B91300D">
            <wp:simplePos x="0" y="0"/>
            <wp:positionH relativeFrom="margin">
              <wp:align>right</wp:align>
            </wp:positionH>
            <wp:positionV relativeFrom="paragraph">
              <wp:posOffset>4445</wp:posOffset>
            </wp:positionV>
            <wp:extent cx="2599690" cy="1993900"/>
            <wp:effectExtent l="0" t="0" r="0" b="635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9969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w:t>
      </w:r>
      <w:proofErr w:type="spellStart"/>
      <w:r>
        <w:t>Brightfield</w:t>
      </w:r>
      <w:proofErr w:type="spellEnd"/>
      <w:r>
        <w:t xml:space="preserve">-Modus. In Abbildung 1 sind die mit dem y486+p426 </w:t>
      </w:r>
      <w:proofErr w:type="spellStart"/>
      <w:r>
        <w:t>empty</w:t>
      </w:r>
      <w:proofErr w:type="spellEnd"/>
      <w:r>
        <w:t xml:space="preserve"> </w:t>
      </w:r>
      <w:proofErr w:type="spellStart"/>
      <w:r>
        <w:t>vector</w:t>
      </w:r>
      <w:proofErr w:type="spellEnd"/>
      <w:r>
        <w:t xml:space="preserve">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lastRenderedPageBreak/>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w:t>
      </w:r>
      <w:proofErr w:type="spellStart"/>
      <w:r w:rsidR="008F1FFE">
        <w:t>empty</w:t>
      </w:r>
      <w:proofErr w:type="spellEnd"/>
      <w:r w:rsidR="008F1FFE">
        <w:t xml:space="preserve"> </w:t>
      </w:r>
      <w:proofErr w:type="spellStart"/>
      <w:r w:rsidR="008F1FFE">
        <w:t>vector</w:t>
      </w:r>
      <w:proofErr w:type="spellEnd"/>
      <w:r w:rsidR="008F1FFE">
        <w:t xml:space="preserve"> Stamm, welcher kein GFP exprimiert und deswegen nicht fluoresziert. </w:t>
      </w:r>
    </w:p>
    <w:p w14:paraId="2DD90543" w14:textId="25AE0C05" w:rsidR="003B5BB2" w:rsidRDefault="003B5BB2" w:rsidP="003B5BB2">
      <w:pPr>
        <w:keepNext/>
        <w:spacing w:line="276" w:lineRule="auto"/>
      </w:pPr>
      <w:r w:rsidRPr="003B5BB2">
        <w:rPr>
          <w:noProof/>
        </w:rPr>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67074A02" w:rsidR="003B5BB2" w:rsidRDefault="003B5BB2">
      <w:pPr>
        <w:spacing w:line="276" w:lineRule="auto"/>
      </w:pPr>
      <w:r>
        <w:t>Abbildung 5 zeigt die Überlappung von Abbildung 2 und 4, es ist zu sehen, dass nicht alle Zellen gleich stark fluoreszieren, da nicht alle Zellen erfolgreich transformiert oder selektiert wurden, oder weniger GFP exprimieren.</w:t>
      </w:r>
    </w:p>
    <w:p w14:paraId="1DAF148E" w14:textId="60B45FA7" w:rsidR="003624DD" w:rsidRDefault="003624DD">
      <w:pPr>
        <w:spacing w:line="276" w:lineRule="auto"/>
      </w:pPr>
    </w:p>
    <w:p w14:paraId="02C6823B" w14:textId="7984A800" w:rsidR="003624DD" w:rsidRPr="003624DD" w:rsidRDefault="003624DD">
      <w:pPr>
        <w:spacing w:line="276" w:lineRule="auto"/>
        <w:rPr>
          <w:b/>
          <w:bCs/>
        </w:rPr>
      </w:pPr>
      <w:r w:rsidRPr="003624DD">
        <w:rPr>
          <w:b/>
          <w:bCs/>
        </w:rPr>
        <w:t>Bestimmung der optischen Dichte beider Hefestämme</w:t>
      </w:r>
    </w:p>
    <w:p w14:paraId="12A8B97B" w14:textId="2C8E401D" w:rsidR="00E45EF4" w:rsidRDefault="00391291">
      <w:pPr>
        <w:spacing w:line="276" w:lineRule="auto"/>
      </w:pPr>
      <w:r>
        <w:t xml:space="preserve">Im nächsten Versuch wurden die optische Dichte der beiden </w:t>
      </w:r>
      <w:r w:rsidR="00F812C2">
        <w:t>Hefeverdünnungen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 mit der Annahme,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19FD40EE"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p>
    <w:p w14:paraId="23B09EFD" w14:textId="77777777" w:rsidR="00A45EB2" w:rsidRDefault="00A45EB2">
      <w:pPr>
        <w:spacing w:line="276" w:lineRule="auto"/>
      </w:pPr>
    </w:p>
    <w:p w14:paraId="1367802C" w14:textId="77777777" w:rsidR="00A45EB2" w:rsidRPr="00E45EF4" w:rsidRDefault="00A45EB2" w:rsidP="00A45EB2">
      <w:pPr>
        <w:spacing w:line="276" w:lineRule="auto"/>
        <w:rPr>
          <w:i/>
          <w:iCs/>
          <w:color w:val="404040" w:themeColor="text1" w:themeTint="BF"/>
          <w:sz w:val="20"/>
          <w:szCs w:val="20"/>
        </w:rPr>
      </w:pPr>
      <w:r w:rsidRPr="00E45EF4">
        <w:rPr>
          <w:i/>
          <w:iCs/>
          <w:color w:val="404040" w:themeColor="text1" w:themeTint="BF"/>
          <w:sz w:val="20"/>
          <w:szCs w:val="20"/>
        </w:rPr>
        <w:lastRenderedPageBreak/>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77777777" w:rsidR="00A45EB2" w:rsidRDefault="00A45EB2" w:rsidP="00356E88">
            <w:pPr>
              <w:spacing w:line="276" w:lineRule="auto"/>
            </w:pPr>
            <w:r>
              <w:t>0.753</w:t>
            </w:r>
          </w:p>
        </w:tc>
        <w:tc>
          <w:tcPr>
            <w:tcW w:w="1510" w:type="dxa"/>
          </w:tcPr>
          <w:p w14:paraId="5AE8BA79" w14:textId="77777777" w:rsidR="00A45EB2" w:rsidRDefault="00A45EB2" w:rsidP="00356E88">
            <w:pPr>
              <w:spacing w:line="276" w:lineRule="auto"/>
            </w:pPr>
            <w:r>
              <w:t>0.751</w:t>
            </w:r>
          </w:p>
        </w:tc>
        <w:tc>
          <w:tcPr>
            <w:tcW w:w="1510" w:type="dxa"/>
          </w:tcPr>
          <w:p w14:paraId="2D468ED9" w14:textId="77777777" w:rsidR="00A45EB2" w:rsidRDefault="00A45EB2" w:rsidP="00356E88">
            <w:pPr>
              <w:spacing w:line="276" w:lineRule="auto"/>
            </w:pPr>
            <w:r>
              <w:t>0.750</w:t>
            </w:r>
          </w:p>
        </w:tc>
        <w:tc>
          <w:tcPr>
            <w:tcW w:w="1510" w:type="dxa"/>
          </w:tcPr>
          <w:p w14:paraId="06E2DAF9" w14:textId="77777777" w:rsidR="00A45EB2" w:rsidRDefault="00A45EB2" w:rsidP="00356E88">
            <w:pPr>
              <w:spacing w:line="276" w:lineRule="auto"/>
            </w:pPr>
            <w:r>
              <w:t>0.751</w:t>
            </w:r>
          </w:p>
        </w:tc>
        <w:tc>
          <w:tcPr>
            <w:tcW w:w="1510" w:type="dxa"/>
          </w:tcPr>
          <w:p w14:paraId="47F74884" w14:textId="77777777" w:rsidR="00A45EB2" w:rsidRPr="00C669FC" w:rsidRDefault="00A45EB2" w:rsidP="00356E88">
            <w:pPr>
              <w:spacing w:line="276" w:lineRule="auto"/>
            </w:pPr>
            <w:r>
              <w:t>5.26 * 10</w:t>
            </w:r>
            <w:r>
              <w:rPr>
                <w:vertAlign w:val="superscript"/>
              </w:rPr>
              <w:t>5</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77777777" w:rsidR="00A45EB2" w:rsidRDefault="00A45EB2" w:rsidP="00356E88">
            <w:pPr>
              <w:spacing w:line="276" w:lineRule="auto"/>
            </w:pPr>
            <w:r>
              <w:t>0.724</w:t>
            </w:r>
          </w:p>
        </w:tc>
        <w:tc>
          <w:tcPr>
            <w:tcW w:w="1510" w:type="dxa"/>
          </w:tcPr>
          <w:p w14:paraId="610E0333" w14:textId="77777777" w:rsidR="00A45EB2" w:rsidRDefault="00A45EB2" w:rsidP="00356E88">
            <w:pPr>
              <w:spacing w:line="276" w:lineRule="auto"/>
            </w:pPr>
            <w:r>
              <w:t>0.728</w:t>
            </w:r>
          </w:p>
        </w:tc>
        <w:tc>
          <w:tcPr>
            <w:tcW w:w="1510" w:type="dxa"/>
          </w:tcPr>
          <w:p w14:paraId="719DA1F4" w14:textId="77777777" w:rsidR="00A45EB2" w:rsidRDefault="00A45EB2" w:rsidP="00356E88">
            <w:pPr>
              <w:spacing w:line="276" w:lineRule="auto"/>
            </w:pPr>
            <w:r>
              <w:t>0.712</w:t>
            </w:r>
          </w:p>
        </w:tc>
        <w:tc>
          <w:tcPr>
            <w:tcW w:w="1510" w:type="dxa"/>
          </w:tcPr>
          <w:p w14:paraId="475AF318" w14:textId="77777777" w:rsidR="00A45EB2" w:rsidRDefault="00A45EB2" w:rsidP="00356E88">
            <w:pPr>
              <w:spacing w:line="276" w:lineRule="auto"/>
            </w:pPr>
            <w:r>
              <w:t>0.721</w:t>
            </w:r>
          </w:p>
        </w:tc>
        <w:tc>
          <w:tcPr>
            <w:tcW w:w="1510" w:type="dxa"/>
          </w:tcPr>
          <w:p w14:paraId="072CB777" w14:textId="77777777" w:rsidR="00A45EB2" w:rsidRPr="00C669FC" w:rsidRDefault="00A45EB2" w:rsidP="00356E88">
            <w:pPr>
              <w:spacing w:line="276" w:lineRule="auto"/>
            </w:pPr>
            <w:r>
              <w:t>5.05 * 10</w:t>
            </w:r>
            <w:r>
              <w:rPr>
                <w:vertAlign w:val="superscript"/>
              </w:rPr>
              <w:t>5</w:t>
            </w:r>
          </w:p>
        </w:tc>
      </w:tr>
    </w:tbl>
    <w:p w14:paraId="39FF54DD" w14:textId="39ABC1ED" w:rsidR="00A45EB2" w:rsidRDefault="00A45EB2">
      <w:pPr>
        <w:spacing w:line="276" w:lineRule="auto"/>
      </w:pPr>
    </w:p>
    <w:p w14:paraId="0D3B73E6" w14:textId="72C3A7C8" w:rsidR="00432EC2" w:rsidRPr="00432EC2" w:rsidRDefault="00432EC2">
      <w:pPr>
        <w:spacing w:line="276" w:lineRule="auto"/>
        <w:rPr>
          <w:b/>
          <w:bCs/>
        </w:rPr>
      </w:pPr>
      <w:r w:rsidRPr="00432EC2">
        <w:rPr>
          <w:b/>
          <w:bCs/>
        </w:rPr>
        <w:t>Vorbereitung der Messungen zu Stoffwechs</w:t>
      </w:r>
      <w:r>
        <w:rPr>
          <w:b/>
          <w:bCs/>
        </w:rPr>
        <w:t>el</w:t>
      </w:r>
      <w:r w:rsidRPr="00432EC2">
        <w:rPr>
          <w:b/>
          <w:bCs/>
        </w:rPr>
        <w:t>aktivität</w:t>
      </w:r>
    </w:p>
    <w:p w14:paraId="644678E7" w14:textId="57089D44" w:rsidR="00432EC2" w:rsidRDefault="00432EC2">
      <w:pPr>
        <w:spacing w:line="276" w:lineRule="auto"/>
      </w:pPr>
      <w:r>
        <w:t>Mit Gleichung 2 wurde die benötigten Volumina Hefe und NaCl-Lösung berechnet:</w:t>
      </w:r>
    </w:p>
    <w:p w14:paraId="40732418" w14:textId="77777777" w:rsidR="00432EC2" w:rsidRPr="003624DD" w:rsidRDefault="00432EC2" w:rsidP="00432EC2">
      <w:pPr>
        <w:spacing w:line="276" w:lineRule="auto"/>
      </w:pPr>
      <w:proofErr w:type="spellStart"/>
      <w:r>
        <w:t>V</w:t>
      </w:r>
      <w:r>
        <w:rPr>
          <w:vertAlign w:val="subscript"/>
        </w:rPr>
        <w:t>Hefe</w:t>
      </w:r>
      <w:proofErr w:type="spellEnd"/>
      <w:r>
        <w:rPr>
          <w:color w:val="FF0000"/>
          <w:vertAlign w:val="subscript"/>
        </w:rPr>
        <w:t xml:space="preserve"> </w:t>
      </w:r>
      <w:r>
        <w:t xml:space="preserve">= 0.35 ml, </w:t>
      </w:r>
      <w:proofErr w:type="spellStart"/>
      <w:r>
        <w:t>V</w:t>
      </w:r>
      <w:r>
        <w:rPr>
          <w:vertAlign w:val="subscript"/>
        </w:rPr>
        <w:t>NaCl</w:t>
      </w:r>
      <w:proofErr w:type="spellEnd"/>
      <w:r>
        <w:t xml:space="preserve"> = 4.65 ml</w:t>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t xml:space="preserve">Abb. xxx | Regressionsanalyse des </w:t>
      </w:r>
      <w:proofErr w:type="spellStart"/>
      <w:r w:rsidRPr="00624EEF">
        <w:rPr>
          <w:b/>
        </w:rPr>
        <w:t>Glucosestanda</w:t>
      </w:r>
      <w:r>
        <w:rPr>
          <w:b/>
        </w:rPr>
        <w:t>r</w:t>
      </w:r>
      <w:r w:rsidRPr="00624EEF">
        <w:rPr>
          <w:b/>
        </w:rPr>
        <w:t>ds</w:t>
      </w:r>
      <w:proofErr w:type="spellEnd"/>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 xml:space="preserve">Tabelle xxx | Glucosekonzentrationen verschiedener </w:t>
      </w:r>
      <w:proofErr w:type="spellStart"/>
      <w:r w:rsidRPr="00965550">
        <w:rPr>
          <w:b/>
        </w:rPr>
        <w:t>Mediumsproben</w:t>
      </w:r>
      <w:proofErr w:type="spellEnd"/>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lastRenderedPageBreak/>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 xml:space="preserve">Auch die Daten des </w:t>
      </w:r>
      <w:proofErr w:type="spellStart"/>
      <w:r>
        <w:t>Ethanolstanda</w:t>
      </w:r>
      <w:r w:rsidR="00CB788E">
        <w:t>r</w:t>
      </w:r>
      <w:r>
        <w:t>ds</w:t>
      </w:r>
      <w:proofErr w:type="spellEnd"/>
      <w:r>
        <w:t xml:space="preserve">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proofErr w:type="spellStart"/>
      <w:r>
        <w:rPr>
          <w:b/>
        </w:rPr>
        <w:t>Ethanol</w:t>
      </w:r>
      <w:r w:rsidRPr="00624EEF">
        <w:rPr>
          <w:b/>
        </w:rPr>
        <w:t>standa</w:t>
      </w:r>
      <w:r>
        <w:rPr>
          <w:b/>
        </w:rPr>
        <w:t>r</w:t>
      </w:r>
      <w:r w:rsidRPr="00624EEF">
        <w:rPr>
          <w:b/>
        </w:rPr>
        <w:t>ds</w:t>
      </w:r>
      <w:proofErr w:type="spellEnd"/>
    </w:p>
    <w:p w14:paraId="2FBC30A0" w14:textId="77777777" w:rsidR="0064451B" w:rsidRDefault="0064451B">
      <w:pPr>
        <w:spacing w:line="276" w:lineRule="auto"/>
      </w:pPr>
    </w:p>
    <w:p w14:paraId="79EE73B7" w14:textId="2B3A4DC2" w:rsidR="00906C89" w:rsidRDefault="00D45C0C">
      <w:pPr>
        <w:spacing w:line="276" w:lineRule="auto"/>
      </w:pPr>
      <w:r>
        <w:t xml:space="preserve">Durch die Regressionsanalyse wurden so die </w:t>
      </w:r>
      <w:proofErr w:type="spellStart"/>
      <w:r>
        <w:t>Ethanolkonzentrationen</w:t>
      </w:r>
      <w:proofErr w:type="spellEnd"/>
      <w:r>
        <w:t xml:space="preserve"> der obigen </w:t>
      </w:r>
      <w:proofErr w:type="spellStart"/>
      <w:r>
        <w:t>Medium</w:t>
      </w:r>
      <w:r w:rsidR="0064451B">
        <w:t>s</w:t>
      </w:r>
      <w:r>
        <w:t>proben</w:t>
      </w:r>
      <w:proofErr w:type="spellEnd"/>
      <w:r>
        <w:t xml:space="preserve">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t xml:space="preserve">Tabelle xxx | </w:t>
      </w:r>
      <w:proofErr w:type="spellStart"/>
      <w:r>
        <w:rPr>
          <w:b/>
        </w:rPr>
        <w:t>Ethanol</w:t>
      </w:r>
      <w:r w:rsidRPr="00965550">
        <w:rPr>
          <w:b/>
        </w:rPr>
        <w:t>konzentrationen</w:t>
      </w:r>
      <w:proofErr w:type="spellEnd"/>
      <w:r w:rsidRPr="00965550">
        <w:rPr>
          <w:b/>
        </w:rPr>
        <w:t xml:space="preserve"> verschiedener </w:t>
      </w:r>
      <w:proofErr w:type="spellStart"/>
      <w:r w:rsidRPr="00965550">
        <w:rPr>
          <w:b/>
        </w:rPr>
        <w:t>Mediumsproben</w:t>
      </w:r>
      <w:proofErr w:type="spellEnd"/>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451FB9"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proofErr w:type="spellStart"/>
            <w:r w:rsidRPr="00F32FB8">
              <w:rPr>
                <w:b/>
              </w:rPr>
              <w:t>theo</w:t>
            </w:r>
            <w:proofErr w:type="spellEnd"/>
            <w:r w:rsidRPr="00F32FB8">
              <w:rPr>
                <w:b/>
              </w:rPr>
              <w:t xml:space="preserve">. </w:t>
            </w:r>
            <w:proofErr w:type="spellStart"/>
            <w:r w:rsidRPr="00F32FB8">
              <w:t>conc</w:t>
            </w:r>
            <w:proofErr w:type="spellEnd"/>
            <w:r w:rsidRPr="00F32FB8">
              <w:t>. [%]</w:t>
            </w:r>
          </w:p>
        </w:tc>
        <w:tc>
          <w:tcPr>
            <w:tcW w:w="1496" w:type="dxa"/>
            <w:noWrap/>
            <w:hideMark/>
          </w:tcPr>
          <w:p w14:paraId="7E1687FA" w14:textId="77777777" w:rsidR="00F32FB8" w:rsidRPr="00F32FB8" w:rsidRDefault="00F32FB8" w:rsidP="00F32FB8">
            <w:pPr>
              <w:spacing w:line="276" w:lineRule="auto"/>
            </w:pPr>
            <w:proofErr w:type="spellStart"/>
            <w:proofErr w:type="gramStart"/>
            <w:r w:rsidRPr="00F32FB8">
              <w:rPr>
                <w:b/>
              </w:rPr>
              <w:t>theo.conc</w:t>
            </w:r>
            <w:proofErr w:type="spellEnd"/>
            <w:proofErr w:type="gramEnd"/>
            <w:r w:rsidRPr="00F32FB8">
              <w:t>. [g/l]</w:t>
            </w:r>
          </w:p>
        </w:tc>
        <w:tc>
          <w:tcPr>
            <w:tcW w:w="1371" w:type="dxa"/>
            <w:noWrap/>
            <w:hideMark/>
          </w:tcPr>
          <w:p w14:paraId="416B700A" w14:textId="77777777" w:rsidR="00F32FB8" w:rsidRPr="00F32FB8" w:rsidRDefault="00F32FB8" w:rsidP="00F32FB8">
            <w:pPr>
              <w:spacing w:line="276" w:lineRule="auto"/>
            </w:pPr>
            <w:proofErr w:type="spellStart"/>
            <w:r w:rsidRPr="00F32FB8">
              <w:rPr>
                <w:b/>
              </w:rPr>
              <w:t>mean</w:t>
            </w:r>
            <w:proofErr w:type="spellEnd"/>
            <w:r w:rsidRPr="00F32FB8">
              <w:rPr>
                <w:b/>
              </w:rPr>
              <w:t xml:space="preserve"> </w:t>
            </w:r>
            <w:proofErr w:type="spellStart"/>
            <w:r w:rsidRPr="00F32FB8">
              <w:rPr>
                <w:b/>
              </w:rPr>
              <w:t>theo</w:t>
            </w:r>
            <w:proofErr w:type="spellEnd"/>
            <w:r w:rsidRPr="00F32FB8">
              <w:t xml:space="preserve"> </w:t>
            </w:r>
            <w:proofErr w:type="spellStart"/>
            <w:proofErr w:type="gramStart"/>
            <w:r w:rsidRPr="00F32FB8">
              <w:t>conc</w:t>
            </w:r>
            <w:proofErr w:type="spellEnd"/>
            <w:r w:rsidRPr="00F32FB8">
              <w:t>.[</w:t>
            </w:r>
            <w:proofErr w:type="gramEnd"/>
            <w:r w:rsidRPr="00F32FB8">
              <w:t>%]</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 xml:space="preserve">mean </w:t>
            </w:r>
            <w:proofErr w:type="spellStart"/>
            <w:r w:rsidRPr="00F32FB8">
              <w:rPr>
                <w:b/>
                <w:lang w:val="en-US"/>
              </w:rPr>
              <w:t>theo</w:t>
            </w:r>
            <w:proofErr w:type="spellEnd"/>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proofErr w:type="spellStart"/>
            <w:r w:rsidRPr="00F32FB8">
              <w:t>MAn</w:t>
            </w:r>
            <w:proofErr w:type="spellEnd"/>
            <w:r w:rsidRPr="00F32FB8">
              <w:t>,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proofErr w:type="spellStart"/>
            <w:r w:rsidRPr="00F32FB8">
              <w:t>MAn</w:t>
            </w:r>
            <w:proofErr w:type="spellEnd"/>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fldChar w:fldCharType="end"/>
      </w:r>
    </w:p>
    <w:p w14:paraId="5907103D" w14:textId="7F06D5F0" w:rsidR="00E154E2" w:rsidRDefault="00E154E2" w:rsidP="00E154E2">
      <w:pPr>
        <w:spacing w:line="276" w:lineRule="auto"/>
      </w:pPr>
      <w:r>
        <w:lastRenderedPageBreak/>
        <w:t>Werte der Absorptionsdaten können Tabelle xxx im Anhang entnommen werden.</w:t>
      </w:r>
    </w:p>
    <w:p w14:paraId="17F9B91D" w14:textId="590C8092" w:rsidR="00D45C0C" w:rsidRDefault="00D45C0C">
      <w:pPr>
        <w:spacing w:line="276" w:lineRule="auto"/>
      </w:pPr>
      <w:r>
        <w:t xml:space="preserve">Anschließend konnten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proofErr w:type="spellStart"/>
      <w:r>
        <w:rPr>
          <w:b/>
        </w:rPr>
        <w:t>Ethanolausbeute</w:t>
      </w:r>
      <w:proofErr w:type="spellEnd"/>
      <w:r w:rsidRPr="00965550">
        <w:rPr>
          <w:b/>
        </w:rPr>
        <w:t xml:space="preserve"> verschiedener </w:t>
      </w:r>
      <w:proofErr w:type="spellStart"/>
      <w:r w:rsidRPr="00965550">
        <w:rPr>
          <w:b/>
        </w:rPr>
        <w:t>Mediumsproben</w:t>
      </w:r>
      <w:proofErr w:type="spellEnd"/>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proofErr w:type="spellStart"/>
            <w:r w:rsidRPr="00F32FB8">
              <w:rPr>
                <w:b/>
                <w:bCs/>
              </w:rPr>
              <w:t>ethanol</w:t>
            </w:r>
            <w:proofErr w:type="spellEnd"/>
            <w:r w:rsidRPr="00F32FB8">
              <w:rPr>
                <w:b/>
                <w:bCs/>
              </w:rPr>
              <w:t xml:space="preserve"> </w:t>
            </w:r>
            <w:proofErr w:type="spellStart"/>
            <w:r w:rsidRPr="00F32FB8">
              <w:rPr>
                <w:b/>
                <w:bCs/>
              </w:rPr>
              <w:t>yield</w:t>
            </w:r>
            <w:proofErr w:type="spellEnd"/>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F32FB8" w:rsidRDefault="00F32FB8" w:rsidP="00F32FB8">
            <w:pPr>
              <w:spacing w:line="276" w:lineRule="auto"/>
              <w:rPr>
                <w:b/>
              </w:rPr>
            </w:pPr>
            <w:r w:rsidRPr="00F32FB8">
              <w:rPr>
                <w:b/>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proofErr w:type="spellStart"/>
            <w:r w:rsidRPr="00F32FB8">
              <w:rPr>
                <w:b/>
                <w:bCs/>
              </w:rPr>
              <w:t>MAn</w:t>
            </w:r>
            <w:proofErr w:type="spellEnd"/>
          </w:p>
        </w:tc>
        <w:tc>
          <w:tcPr>
            <w:tcW w:w="1436" w:type="dxa"/>
            <w:noWrap/>
            <w:hideMark/>
          </w:tcPr>
          <w:p w14:paraId="219D50E8" w14:textId="77777777" w:rsidR="00F32FB8" w:rsidRPr="00F32FB8" w:rsidRDefault="00F32FB8" w:rsidP="00F32FB8">
            <w:pPr>
              <w:spacing w:line="276" w:lineRule="auto"/>
              <w:rPr>
                <w:b/>
              </w:rPr>
            </w:pPr>
            <w:r w:rsidRPr="00F32FB8">
              <w:rPr>
                <w:b/>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F32FB8" w:rsidRDefault="00F32FB8" w:rsidP="00F32FB8">
            <w:pPr>
              <w:spacing w:line="276" w:lineRule="auto"/>
              <w:rPr>
                <w:b/>
              </w:rPr>
            </w:pPr>
            <w:r w:rsidRPr="00F32FB8">
              <w:rPr>
                <w:b/>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F32FB8" w:rsidRDefault="00F32FB8" w:rsidP="00F32FB8">
            <w:pPr>
              <w:spacing w:line="276" w:lineRule="auto"/>
              <w:rPr>
                <w:b/>
              </w:rPr>
            </w:pPr>
            <w:r w:rsidRPr="00F32FB8">
              <w:rPr>
                <w:b/>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6BD05A4A"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77777777" w:rsidR="002E17F0" w:rsidRDefault="005D6766" w:rsidP="002E17F0">
      <w:pPr>
        <w:keepNext/>
        <w:spacing w:line="276" w:lineRule="auto"/>
      </w:pPr>
      <w:r w:rsidRPr="005D6766">
        <w:rPr>
          <w:noProof/>
        </w:rPr>
        <w:drawing>
          <wp:inline distT="0" distB="0" distL="0" distR="0" wp14:anchorId="231B37D7" wp14:editId="6639E96D">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8F24BF4" w14:textId="44D9E837" w:rsidR="0020451A" w:rsidRPr="0020451A" w:rsidRDefault="0020451A" w:rsidP="0020451A">
      <w:pPr>
        <w:keepNext/>
        <w:spacing w:line="276" w:lineRule="auto"/>
        <w:rPr>
          <w:b/>
          <w:bCs/>
        </w:rPr>
      </w:pPr>
      <w:r w:rsidRPr="0020451A">
        <w:rPr>
          <w:b/>
          <w:bCs/>
        </w:rPr>
        <w:t>Protein-Assay zu Bestimmung der Proteinkonzentration</w:t>
      </w:r>
    </w:p>
    <w:p w14:paraId="5171FD90" w14:textId="7BCED5F0" w:rsidR="008223EC" w:rsidRDefault="00135D41" w:rsidP="0020451A">
      <w:pPr>
        <w:keepNext/>
        <w:spacing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03605F1C" w:rsidR="00B05F90" w:rsidRDefault="00135D41" w:rsidP="0020451A">
      <w:pPr>
        <w:keepNext/>
        <w:spacing w:line="276" w:lineRule="auto"/>
      </w:pPr>
      <w:r w:rsidRPr="00135D41">
        <w:t xml:space="preserve">leeren Probe angezogen)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Graph 1 aufgetragen. </w:t>
      </w:r>
    </w:p>
    <w:p w14:paraId="38514613" w14:textId="00D7373B" w:rsidR="00B05F90" w:rsidRDefault="00B05F90" w:rsidP="0020451A">
      <w:pPr>
        <w:spacing w:line="276" w:lineRule="auto"/>
      </w:pPr>
      <w:r>
        <w:t>Aus der daraus erstellten Ausgleichsgerade</w:t>
      </w:r>
      <w:r w:rsidR="00243889">
        <w:t>n</w:t>
      </w:r>
      <w:r>
        <w:t xml:space="preserve"> wurden die totalen Proteinkonzentrationen der Proben mit Hilfe der Geradengleichung berechnet:</w:t>
      </w:r>
    </w:p>
    <w:p w14:paraId="20FA2564" w14:textId="0F12DD72" w:rsidR="00B05F90" w:rsidRDefault="00B05F90" w:rsidP="00B05F90"/>
    <w:p w14:paraId="377922AE" w14:textId="7C615AF5" w:rsidR="00B05F90" w:rsidRDefault="00B05F90" w:rsidP="0020451A">
      <w:pPr>
        <w:spacing w:line="276" w:lineRule="auto"/>
      </w:pPr>
      <w:r>
        <w:t>y = 0.1879x + 0.0083 mit R² = 0.9891</w:t>
      </w:r>
    </w:p>
    <w:p w14:paraId="3D342D46" w14:textId="3FFEB4AF" w:rsidR="00B05F90" w:rsidRDefault="00B05F90" w:rsidP="0020451A">
      <w:pPr>
        <w:spacing w:line="276" w:lineRule="auto"/>
      </w:pPr>
      <w:r>
        <w:lastRenderedPageBreak/>
        <w:t>y = korrigierte Mittelwerte der Absorption und x = Proteinkonzentration</w:t>
      </w:r>
    </w:p>
    <w:p w14:paraId="15B9BBE3" w14:textId="0B17BAED" w:rsidR="00B05F90" w:rsidRDefault="00B05F90" w:rsidP="0020451A">
      <w:pPr>
        <w:spacing w:line="276" w:lineRule="auto"/>
      </w:pPr>
      <w:r>
        <w:t>x kann durch Umstellen dieser Gleichung berechnet werden:</w:t>
      </w:r>
    </w:p>
    <w:p w14:paraId="1169A4B2" w14:textId="6206796F" w:rsidR="00B05F90" w:rsidRDefault="00B05F90" w:rsidP="0020451A">
      <w:pPr>
        <w:spacing w:line="276" w:lineRule="auto"/>
      </w:pPr>
      <w:r>
        <w:t xml:space="preserve">x = (y – </w:t>
      </w:r>
      <w:proofErr w:type="gramStart"/>
      <w:r>
        <w:t>0.0083)/</w:t>
      </w:r>
      <w:proofErr w:type="gramEnd"/>
      <w:r>
        <w:t>0.1879</w:t>
      </w:r>
    </w:p>
    <w:p w14:paraId="1CE0011B" w14:textId="345CE984" w:rsidR="00B05F90" w:rsidRDefault="00B05F90" w:rsidP="0020451A">
      <w:pPr>
        <w:spacing w:line="276" w:lineRule="auto"/>
      </w:pPr>
    </w:p>
    <w:p w14:paraId="336AC8FF" w14:textId="74AFA99C" w:rsidR="00F92ABA" w:rsidRDefault="00CF4253" w:rsidP="0020451A">
      <w:pPr>
        <w:spacing w:line="276" w:lineRule="auto"/>
      </w:pPr>
      <w:commentRangeStart w:id="7"/>
      <w:r>
        <w:rPr>
          <w:noProof/>
        </w:rPr>
        <w:drawing>
          <wp:anchor distT="0" distB="0" distL="114300" distR="114300" simplePos="0" relativeHeight="251670528" behindDoc="0" locked="0" layoutInCell="1" allowOverlap="1" wp14:anchorId="73DFB0AF" wp14:editId="04F7161D">
            <wp:simplePos x="0" y="0"/>
            <wp:positionH relativeFrom="margin">
              <wp:align>left</wp:align>
            </wp:positionH>
            <wp:positionV relativeFrom="paragraph">
              <wp:posOffset>1044281</wp:posOffset>
            </wp:positionV>
            <wp:extent cx="5041900" cy="3266440"/>
            <wp:effectExtent l="0" t="0" r="6350" b="10160"/>
            <wp:wrapTopAndBottom/>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92ABA">
        <w:t xml:space="preserve">In Graph 1 ist zu sehen, dass die Absorption mit steigender Konzentration linear zunimmt, was zu erwarten war. Einige Werte liegen nicht auf der Geraden, trotzdem liegt die Gerade innerhalb der 1σ-Bereichs der jeweiligen Werte, weshalb diese Abweichungen auf statistische Abweichungen oder kleine Ungenauigkeiten bei der Messung zurückzuführen </w:t>
      </w:r>
      <w:commentRangeEnd w:id="7"/>
      <w:r w:rsidR="00243889">
        <w:rPr>
          <w:rStyle w:val="Kommentarzeichen"/>
        </w:rPr>
        <w:commentReference w:id="7"/>
      </w:r>
      <w:r w:rsidR="00F92ABA">
        <w:t>sind.</w:t>
      </w:r>
    </w:p>
    <w:p w14:paraId="22ADBEC6" w14:textId="567ECAFB" w:rsidR="00F92ABA" w:rsidRPr="00CF4253" w:rsidRDefault="00CF4253" w:rsidP="00CF4253">
      <w:pPr>
        <w:pStyle w:val="Beschriftung"/>
        <w:rPr>
          <w:color w:val="404040" w:themeColor="text1" w:themeTint="BF"/>
          <w:sz w:val="20"/>
          <w:szCs w:val="20"/>
        </w:rPr>
      </w:pPr>
      <w:r>
        <w:rPr>
          <w:color w:val="404040" w:themeColor="text1" w:themeTint="BF"/>
          <w:sz w:val="20"/>
          <w:szCs w:val="20"/>
        </w:rPr>
        <w:t>Graph</w:t>
      </w:r>
      <w:r w:rsidRPr="009D6818">
        <w:rPr>
          <w:color w:val="404040" w:themeColor="text1" w:themeTint="BF"/>
          <w:sz w:val="20"/>
          <w:szCs w:val="20"/>
        </w:rPr>
        <w:t xml:space="preserve"> </w:t>
      </w:r>
      <w:r>
        <w:rPr>
          <w:color w:val="404040" w:themeColor="text1" w:themeTint="BF"/>
          <w:sz w:val="20"/>
          <w:szCs w:val="20"/>
        </w:rPr>
        <w:t>1</w:t>
      </w:r>
      <w:r w:rsidRPr="009D6818">
        <w:rPr>
          <w:color w:val="404040" w:themeColor="text1" w:themeTint="BF"/>
          <w:sz w:val="20"/>
          <w:szCs w:val="20"/>
        </w:rPr>
        <w:t xml:space="preserve">: Ergebnisse des Bradford-Assays von BSA. Konzentration gegen </w:t>
      </w:r>
      <w:r>
        <w:rPr>
          <w:color w:val="404040" w:themeColor="text1" w:themeTint="BF"/>
          <w:sz w:val="20"/>
          <w:szCs w:val="20"/>
        </w:rPr>
        <w:t xml:space="preserve">korrigierte </w:t>
      </w:r>
      <w:r w:rsidRPr="009D6818">
        <w:rPr>
          <w:color w:val="404040" w:themeColor="text1" w:themeTint="BF"/>
          <w:sz w:val="20"/>
          <w:szCs w:val="20"/>
        </w:rPr>
        <w:t>Mittelwerte der Absorption aufgetragen.</w:t>
      </w:r>
    </w:p>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 xml:space="preserve">Die rot markierten Werte wurden nicht in die weitere Berechnung mit einbezogen. Bei Probe M liegt das daran, dass eine </w:t>
      </w:r>
      <w:commentRangeStart w:id="8"/>
      <w:commentRangeStart w:id="9"/>
      <w:r>
        <w:t>negative</w:t>
      </w:r>
      <w:commentRangeEnd w:id="8"/>
      <w:r w:rsidR="0020451A">
        <w:rPr>
          <w:rStyle w:val="Kommentarzeichen"/>
        </w:rPr>
        <w:commentReference w:id="8"/>
      </w:r>
      <w:commentRangeEnd w:id="9"/>
      <w:r w:rsidR="00D57004">
        <w:rPr>
          <w:rStyle w:val="Kommentarzeichen"/>
        </w:rPr>
        <w:commentReference w:id="9"/>
      </w:r>
      <w:r>
        <w:t xml:space="preserve"> Proteinkonzentration nicht sinnvoll ist. Bei den weiteren Proben wurde die Standardabweichung und der 1σ-Bereich berechnet. Werte </w:t>
      </w:r>
      <w:r>
        <w:lastRenderedPageBreak/>
        <w:t>außerhalb des 1σ-Bereichs wurden nicht in die weitere Berechnung mit einbezogen und sind deshalb rot markiert.</w:t>
      </w:r>
    </w:p>
    <w:p w14:paraId="535E3ACC" w14:textId="77777777" w:rsidR="00F92ABA" w:rsidRDefault="00F92ABA" w:rsidP="00F92ABA">
      <w:pPr>
        <w:spacing w:line="276" w:lineRule="auto"/>
      </w:pPr>
      <w:commentRangeStart w:id="10"/>
      <w:r>
        <w:t>Auffällig ist, dass die Werte sehr stark schwanken und sich bei manchen kein eindeutiger Trend zeigt. Weswegen wir uns dafür entschieden haben, mithilfe der Standardabweichung die zuverlässigen Werte auszusuchen.</w:t>
      </w:r>
    </w:p>
    <w:p w14:paraId="610298EC" w14:textId="77777777" w:rsidR="00F92ABA" w:rsidRDefault="00F92ABA" w:rsidP="00F92ABA">
      <w:pPr>
        <w:spacing w:line="276" w:lineRule="auto"/>
      </w:pPr>
      <w:r>
        <w:t>Außerdem ist auffällig, dass die Werte von Probe M meist negativ sind, die Proteinkonzentration jedoch nicht negativ sein kann</w:t>
      </w:r>
      <w:commentRangeEnd w:id="10"/>
      <w:r w:rsidR="00243889">
        <w:rPr>
          <w:rStyle w:val="Kommentarzeichen"/>
        </w:rPr>
        <w:commentReference w:id="10"/>
      </w:r>
      <w:r>
        <w:t>.</w:t>
      </w:r>
    </w:p>
    <w:p w14:paraId="3BB17664" w14:textId="3A93F522" w:rsidR="00F92ABA" w:rsidRDefault="00F92ABA" w:rsidP="00F92ABA">
      <w:pPr>
        <w:spacing w:line="276" w:lineRule="auto"/>
      </w:pPr>
      <w:r>
        <w:t>Aus den berechneten Daten der Proteinkonzentrationen wurden nun die abgeschätzte Proteinkonzentration der Proben berechnet und in Tabelle Y dargestellt. Probe M hat die niedrigste Proteinkonzentration von 0,091 g/l, da es sich dabei nur um gesammeltes Medium handelt, das fast keine Proteine enthält. Probe H hat die höchste Proteinkonzentration von 11,208 g/l, da die Probe direkt nach der Lyse genommen wurde und somit noch die m</w:t>
      </w:r>
      <w:r w:rsidR="00FE207A">
        <w:t>e</w:t>
      </w:r>
      <w:r>
        <w:t>isten Protein enthält. Probe S wurde nach dem Aussalzen entnommen und hat somit die zweithöchste Proteinkonzentration von 5,586 g/l. Probe P hat eine geringere Proteinkonzentration von 1,284 g/l. Diese Probe wurde nach der HIC genommen und ist die reinste der Proteinhaltigen Prob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6E97F54B" w14:textId="40B8CFA3" w:rsidR="00F92ABA" w:rsidRDefault="00F92ABA" w:rsidP="00F92ABA">
      <w:pPr>
        <w:spacing w:line="276" w:lineRule="auto"/>
      </w:pPr>
      <w:r>
        <w:t xml:space="preserve">Daraus konnte die </w:t>
      </w:r>
      <w:r w:rsidR="00FE207A">
        <w:t xml:space="preserve">vermutliche </w:t>
      </w:r>
      <w:r>
        <w:t>GFP-Ausbeute in Probe P berechnet werden:</w:t>
      </w:r>
    </w:p>
    <w:p w14:paraId="56AA2712" w14:textId="07F1A4DB" w:rsidR="00F92ABA" w:rsidRDefault="00F92ABA" w:rsidP="00F92ABA">
      <w:pPr>
        <w:rPr>
          <w:rFonts w:eastAsia="Times New Roman"/>
          <w:b/>
          <w:bCs/>
          <w:color w:val="000000"/>
          <w:sz w:val="22"/>
          <w:szCs w:val="22"/>
        </w:rPr>
      </w:pPr>
      <w:r>
        <w:t xml:space="preserve">GFP-Ausbeute = </w:t>
      </w:r>
      <w:proofErr w:type="gramStart"/>
      <w:r>
        <w:t>c(</w:t>
      </w:r>
      <w:proofErr w:type="gramEnd"/>
      <w:r>
        <w:t xml:space="preserve">Probe P)/c(Probe S) = </w:t>
      </w:r>
      <w:r w:rsidRPr="00C65747">
        <w:rPr>
          <w:rFonts w:eastAsia="Times New Roman"/>
          <w:b/>
          <w:bCs/>
          <w:color w:val="000000"/>
          <w:sz w:val="22"/>
          <w:szCs w:val="22"/>
        </w:rPr>
        <w:t>0,2299 = 22,99 %</w:t>
      </w:r>
    </w:p>
    <w:p w14:paraId="5C4E1BE1" w14:textId="3B907B07" w:rsidR="004C51EF" w:rsidRDefault="004C51EF" w:rsidP="00F92ABA">
      <w:pPr>
        <w:rPr>
          <w:rFonts w:eastAsia="Times New Roman"/>
          <w:b/>
          <w:bCs/>
          <w:color w:val="000000"/>
          <w:sz w:val="22"/>
          <w:szCs w:val="22"/>
        </w:rPr>
      </w:pPr>
    </w:p>
    <w:p w14:paraId="30CC91C9" w14:textId="3545C77A" w:rsidR="004C51EF" w:rsidRPr="00416626" w:rsidRDefault="004C51EF" w:rsidP="00F92ABA">
      <w:pPr>
        <w:rPr>
          <w:rFonts w:eastAsia="Times New Roman"/>
          <w:b/>
          <w:color w:val="000000"/>
        </w:rPr>
      </w:pPr>
      <w:r w:rsidRPr="00416626">
        <w:rPr>
          <w:rFonts w:eastAsia="Times New Roman"/>
          <w:b/>
          <w:bCs/>
          <w:color w:val="000000"/>
        </w:rPr>
        <w:t>Qualitative und quantitative Analyse mittels Native PAGE</w:t>
      </w:r>
    </w:p>
    <w:p w14:paraId="1725F3EB" w14:textId="6489C7B7" w:rsidR="005D6766" w:rsidRDefault="00416626">
      <w:pPr>
        <w:spacing w:line="276" w:lineRule="auto"/>
      </w:pPr>
      <w:r>
        <w:t>Um die Ergebnisse des Bradford Assays zu verifizieren, wurden die Proben P, S, M und H mittels Native PAGE analysiert</w:t>
      </w:r>
      <w:r w:rsidR="00107F99">
        <w:t>.</w:t>
      </w:r>
      <w:r w:rsidR="005E05C2">
        <w:t xml:space="preserve"> (vgl. Abb. xxx)</w:t>
      </w:r>
    </w:p>
    <w:p w14:paraId="0B586E71" w14:textId="5A9194B4" w:rsidR="005E05C2" w:rsidRDefault="005E05C2">
      <w:pPr>
        <w:spacing w:line="276" w:lineRule="auto"/>
      </w:pPr>
    </w:p>
    <w:p w14:paraId="07CEDFDD" w14:textId="77777777" w:rsidR="008113F4" w:rsidRDefault="008113F4">
      <w:pPr>
        <w:spacing w:line="276" w:lineRule="auto"/>
        <w:rPr>
          <w:b/>
        </w:rPr>
      </w:pPr>
      <w:r>
        <w:rPr>
          <w:noProof/>
        </w:rPr>
        <w:lastRenderedPageBreak/>
        <w:drawing>
          <wp:inline distT="0" distB="0" distL="0" distR="0" wp14:anchorId="49E7AEBA" wp14:editId="276F72E2">
            <wp:extent cx="2862098" cy="2596003"/>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8309" cy="2628847"/>
                    </a:xfrm>
                    <a:prstGeom prst="rect">
                      <a:avLst/>
                    </a:prstGeom>
                    <a:noFill/>
                    <a:ln>
                      <a:noFill/>
                    </a:ln>
                  </pic:spPr>
                </pic:pic>
              </a:graphicData>
            </a:graphic>
          </wp:inline>
        </w:drawing>
      </w:r>
    </w:p>
    <w:p w14:paraId="78E5A9C8" w14:textId="615D16D3" w:rsidR="005E05C2" w:rsidRPr="003830DB" w:rsidRDefault="005E05C2">
      <w:pPr>
        <w:spacing w:line="276" w:lineRule="auto"/>
      </w:pPr>
      <w:r w:rsidRPr="008113F4">
        <w:rPr>
          <w:b/>
        </w:rPr>
        <w:t xml:space="preserve">Abb. xxx | </w:t>
      </w:r>
      <w:r w:rsidR="00266A53">
        <w:rPr>
          <w:b/>
        </w:rPr>
        <w:t xml:space="preserve">Ergebnisse der </w:t>
      </w:r>
      <w:r w:rsidRPr="008113F4">
        <w:rPr>
          <w:b/>
        </w:rPr>
        <w:t>Native PAGE.</w:t>
      </w:r>
      <w:r w:rsidRPr="008113F4">
        <w:t xml:space="preserve"> </w:t>
      </w:r>
      <w:r w:rsidR="003830DB" w:rsidRPr="003830DB">
        <w:t>GFP: GFP-Pos</w:t>
      </w:r>
      <w:r w:rsidR="003830DB">
        <w:t>i</w:t>
      </w:r>
      <w:r w:rsidR="003830DB" w:rsidRPr="003830DB">
        <w:t>tivkontrolle, NEG: N</w:t>
      </w:r>
      <w:r w:rsidR="003830DB">
        <w:t>egativkontrolle</w:t>
      </w:r>
    </w:p>
    <w:p w14:paraId="3E9A80FB" w14:textId="14397B85" w:rsidR="005E05C2" w:rsidRPr="003830DB" w:rsidRDefault="005E05C2">
      <w:pPr>
        <w:spacing w:line="276" w:lineRule="auto"/>
      </w:pPr>
    </w:p>
    <w:p w14:paraId="3E2D27CC" w14:textId="5F74FA70" w:rsidR="005E05C2" w:rsidRDefault="005E05C2" w:rsidP="005E05C2">
      <w:pPr>
        <w:spacing w:line="276" w:lineRule="auto"/>
      </w:pPr>
      <w:r>
        <w:t>Aus den Bandenintensitäten berechnete GFP-Konzentrationen lassen sich Tabelle xxx entnehmen:</w:t>
      </w:r>
    </w:p>
    <w:p w14:paraId="28B0C123" w14:textId="77777777" w:rsidR="005E05C2" w:rsidRDefault="005E05C2" w:rsidP="005E05C2">
      <w:pPr>
        <w:spacing w:line="276" w:lineRule="auto"/>
      </w:pPr>
    </w:p>
    <w:p w14:paraId="3273CC00" w14:textId="7B187169" w:rsidR="005E05C2" w:rsidRDefault="005E05C2" w:rsidP="005E05C2">
      <w:pPr>
        <w:spacing w:line="276" w:lineRule="auto"/>
        <w:rPr>
          <w:b/>
        </w:rPr>
      </w:pPr>
      <w:bookmarkStart w:id="11" w:name="OLE_LINK1"/>
      <w:r w:rsidRPr="005E05C2">
        <w:rPr>
          <w:b/>
        </w:rPr>
        <w:t xml:space="preserve">Tabelle xxx | Bandenintensitäten und Konzentrationen der Native PAGE </w:t>
      </w:r>
    </w:p>
    <w:p w14:paraId="6290FAA5" w14:textId="14BFB164" w:rsidR="005E05C2" w:rsidRDefault="005E05C2" w:rsidP="005E05C2">
      <w:pPr>
        <w:spacing w:line="276" w:lineRule="auto"/>
        <w:rPr>
          <w:b/>
        </w:rPr>
      </w:pPr>
      <w:r>
        <w:rPr>
          <w:b/>
        </w:rPr>
        <w:t>[Tabelle einfügen]</w:t>
      </w:r>
    </w:p>
    <w:bookmarkEnd w:id="11"/>
    <w:p w14:paraId="1905111D" w14:textId="726E3975" w:rsidR="00107F99" w:rsidRDefault="00107F99" w:rsidP="005E05C2">
      <w:pPr>
        <w:spacing w:line="276" w:lineRule="auto"/>
        <w:rPr>
          <w:b/>
        </w:rPr>
      </w:pPr>
    </w:p>
    <w:p w14:paraId="099F38FD" w14:textId="0B947378" w:rsidR="00107F99" w:rsidRDefault="00107F99" w:rsidP="005E05C2">
      <w:pPr>
        <w:spacing w:line="276" w:lineRule="auto"/>
        <w:rPr>
          <w:b/>
        </w:rPr>
      </w:pPr>
      <w:r>
        <w:rPr>
          <w:b/>
        </w:rPr>
        <w:t>G6PDH Enzymkinetik Messung</w:t>
      </w:r>
    </w:p>
    <w:p w14:paraId="591E74CB" w14:textId="17312F2A" w:rsidR="00107F99" w:rsidRDefault="00107F99" w:rsidP="005E05C2">
      <w:pPr>
        <w:spacing w:line="276" w:lineRule="auto"/>
      </w:pPr>
      <w:r>
        <w:t xml:space="preserve">Alle Messung des Kinetik Assays wurden in Triplikaten durchgeführt. Zur </w:t>
      </w:r>
      <w:r w:rsidR="003C7910">
        <w:t>B</w:t>
      </w:r>
      <w:r>
        <w:t>estimmung der G</w:t>
      </w:r>
      <w:r w:rsidR="003C7910">
        <w:t>6PDH Aktivität wurde die Absorption des Kofaktors NADPH bei 340 </w:t>
      </w:r>
      <w:proofErr w:type="spellStart"/>
      <w:r w:rsidR="003C7910">
        <w:t>nm</w:t>
      </w:r>
      <w:proofErr w:type="spellEnd"/>
      <w:r w:rsidR="003C7910">
        <w:t xml:space="preserve"> und verschiedenen Substrat (G6P) sowie Inhibitor </w:t>
      </w:r>
      <w:r w:rsidR="003C7910">
        <w:t xml:space="preserve">(ATP) </w:t>
      </w:r>
      <w:r w:rsidR="003C7910">
        <w:t>Konzentrationen bestimmt. Die NADPH-Absorption zeigt dabei einen Linearen verlauf über die Zeit (vgl. Abb. xxx).</w:t>
      </w:r>
    </w:p>
    <w:p w14:paraId="54EB1148" w14:textId="5902EBBE" w:rsidR="003C7910" w:rsidRDefault="003C7910" w:rsidP="005E05C2">
      <w:pPr>
        <w:spacing w:line="276" w:lineRule="auto"/>
      </w:pPr>
    </w:p>
    <w:p w14:paraId="601ACA23" w14:textId="2616B859" w:rsidR="003C7910" w:rsidRPr="00BF1A0E" w:rsidRDefault="003C7910" w:rsidP="005E05C2">
      <w:pPr>
        <w:spacing w:line="276" w:lineRule="auto"/>
        <w:rPr>
          <w:b/>
        </w:rPr>
      </w:pPr>
      <w:r w:rsidRPr="00BF1A0E">
        <w:rPr>
          <w:b/>
        </w:rPr>
        <w:t xml:space="preserve">[DREI GRAFEN mit den </w:t>
      </w:r>
      <w:proofErr w:type="spellStart"/>
      <w:r w:rsidRPr="00BF1A0E">
        <w:rPr>
          <w:b/>
        </w:rPr>
        <w:t>absorption</w:t>
      </w:r>
      <w:proofErr w:type="spellEnd"/>
      <w:r w:rsidRPr="00BF1A0E">
        <w:rPr>
          <w:b/>
        </w:rPr>
        <w:t xml:space="preserve"> bei den 3 ATP </w:t>
      </w:r>
      <w:proofErr w:type="spellStart"/>
      <w:r w:rsidRPr="00BF1A0E">
        <w:rPr>
          <w:b/>
        </w:rPr>
        <w:t>koneztrationen</w:t>
      </w:r>
      <w:proofErr w:type="spellEnd"/>
    </w:p>
    <w:p w14:paraId="50AAF969" w14:textId="2F741714" w:rsidR="003C7910" w:rsidRDefault="003C7910" w:rsidP="005E05C2">
      <w:pPr>
        <w:spacing w:line="276" w:lineRule="auto"/>
      </w:pPr>
      <w:r w:rsidRPr="00BF1A0E">
        <w:rPr>
          <w:b/>
        </w:rPr>
        <w:t>Abb. xxx | NADPH-Absorption über Reaktionszeit</w:t>
      </w:r>
      <w:r>
        <w:t xml:space="preserve">. a) Kein Inhibitor b) 6mM ATP </w:t>
      </w:r>
      <w:r w:rsidR="00BF1A0E">
        <w:t>als</w:t>
      </w:r>
      <w:r>
        <w:t xml:space="preserve"> nicht-kompetitiver Inhibitor</w:t>
      </w:r>
      <w:r w:rsidR="00BF1A0E" w:rsidRPr="00BF1A0E">
        <w:t xml:space="preserve"> </w:t>
      </w:r>
      <w:r w:rsidR="00BF1A0E">
        <w:t>c</w:t>
      </w:r>
      <w:r w:rsidR="00BF1A0E">
        <w:t xml:space="preserve">) </w:t>
      </w:r>
      <w:r w:rsidR="00BF1A0E">
        <w:t>12</w:t>
      </w:r>
      <w:r w:rsidR="00BF1A0E">
        <w:t>mM ATP als nicht-kompetitiver Inhibitor</w:t>
      </w:r>
      <w:r w:rsidR="00BF1A0E">
        <w:t>. Die Daten wurden nach der Nullprobe bei 0mM G6P korrigiert.</w:t>
      </w:r>
    </w:p>
    <w:p w14:paraId="13A61D7B" w14:textId="66C5A889" w:rsidR="00ED3DA9" w:rsidRDefault="00ED3DA9" w:rsidP="005E05C2">
      <w:pPr>
        <w:spacing w:line="276" w:lineRule="auto"/>
      </w:pPr>
    </w:p>
    <w:p w14:paraId="47DF7A18" w14:textId="35C4C3CC" w:rsidR="00ED3DA9" w:rsidRDefault="00ED3DA9" w:rsidP="005E05C2">
      <w:pPr>
        <w:spacing w:line="276" w:lineRule="auto"/>
      </w:pPr>
      <w:r>
        <w:t>Mittels des Lambert-</w:t>
      </w:r>
      <w:proofErr w:type="spellStart"/>
      <w:r>
        <w:t>Beer’schen</w:t>
      </w:r>
      <w:proofErr w:type="spellEnd"/>
      <w:r>
        <w:t>-Gesetzes wurden die NADPH-Absorptionsdaten in NADPH-Konzentrationen umgerechnet (vgl. Abb. xxx).</w:t>
      </w:r>
    </w:p>
    <w:p w14:paraId="5898298C" w14:textId="083EAA8F" w:rsidR="00ED3DA9" w:rsidRDefault="00ED3DA9" w:rsidP="005E05C2">
      <w:pPr>
        <w:spacing w:line="276" w:lineRule="auto"/>
      </w:pPr>
    </w:p>
    <w:p w14:paraId="1D20FB9D" w14:textId="609CA664" w:rsidR="00ED3DA9" w:rsidRPr="00BF1A0E" w:rsidRDefault="00ED3DA9" w:rsidP="00ED3DA9">
      <w:pPr>
        <w:spacing w:line="276" w:lineRule="auto"/>
        <w:rPr>
          <w:b/>
        </w:rPr>
      </w:pPr>
      <w:r w:rsidRPr="00BF1A0E">
        <w:rPr>
          <w:b/>
        </w:rPr>
        <w:t>[DREI GRAFEN mit d</w:t>
      </w:r>
      <w:r>
        <w:rPr>
          <w:b/>
        </w:rPr>
        <w:t xml:space="preserve">er </w:t>
      </w:r>
      <w:proofErr w:type="spellStart"/>
      <w:r>
        <w:rPr>
          <w:b/>
        </w:rPr>
        <w:t>Konzetration</w:t>
      </w:r>
      <w:proofErr w:type="spellEnd"/>
      <w:r>
        <w:rPr>
          <w:b/>
        </w:rPr>
        <w:t xml:space="preserve"> NADPH </w:t>
      </w:r>
      <w:r w:rsidRPr="00BF1A0E">
        <w:rPr>
          <w:b/>
        </w:rPr>
        <w:t xml:space="preserve">bei den 3 ATP </w:t>
      </w:r>
      <w:proofErr w:type="spellStart"/>
      <w:r w:rsidRPr="00BF1A0E">
        <w:rPr>
          <w:b/>
        </w:rPr>
        <w:t>koneztrationen</w:t>
      </w:r>
      <w:proofErr w:type="spellEnd"/>
    </w:p>
    <w:p w14:paraId="15617128" w14:textId="05F2394D" w:rsidR="00ED3DA9" w:rsidRDefault="00ED3DA9" w:rsidP="00ED3DA9">
      <w:pPr>
        <w:spacing w:line="276" w:lineRule="auto"/>
      </w:pPr>
      <w:r w:rsidRPr="00BF1A0E">
        <w:rPr>
          <w:b/>
        </w:rPr>
        <w:t>Abb. xxx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p>
    <w:p w14:paraId="388CF06D" w14:textId="5F3AAB80" w:rsidR="00563DE4" w:rsidRDefault="00563DE4" w:rsidP="00ED3DA9">
      <w:pPr>
        <w:spacing w:line="276" w:lineRule="auto"/>
      </w:pPr>
    </w:p>
    <w:p w14:paraId="68D235B9" w14:textId="33195EB9" w:rsidR="00B036B1" w:rsidRDefault="00A5572E" w:rsidP="00ED3DA9">
      <w:pPr>
        <w:spacing w:line="276" w:lineRule="auto"/>
      </w:pPr>
      <w:r>
        <w:t xml:space="preserve">Mittels linearer Regression wurden aus den NADPH-Konzentrationsdaten die </w:t>
      </w:r>
      <w:r w:rsidR="001D0C4F">
        <w:t>NADPH-</w:t>
      </w:r>
      <w:r>
        <w:t xml:space="preserve">Reaktionsraten für alle Substrat- und </w:t>
      </w:r>
      <w:proofErr w:type="spellStart"/>
      <w:r>
        <w:t>Inhibitorkonzentrationen</w:t>
      </w:r>
      <w:proofErr w:type="spellEnd"/>
      <w:r>
        <w:t xml:space="preserve"> berechnet (vgl. Tabelle xxx).</w:t>
      </w:r>
    </w:p>
    <w:p w14:paraId="4F50F70F" w14:textId="1F5B937A" w:rsidR="001D0C4F" w:rsidRPr="001D0C4F" w:rsidRDefault="00A5572E" w:rsidP="00A5572E">
      <w:pPr>
        <w:spacing w:line="276" w:lineRule="auto"/>
        <w:rPr>
          <w:b/>
        </w:rPr>
      </w:pPr>
      <w:r w:rsidRPr="005E05C2">
        <w:rPr>
          <w:b/>
        </w:rPr>
        <w:lastRenderedPageBreak/>
        <w:t xml:space="preserve">Tabelle xxx | </w:t>
      </w:r>
      <w:r w:rsidR="001D0C4F">
        <w:rPr>
          <w:b/>
        </w:rPr>
        <w:t>NADPH-</w:t>
      </w:r>
      <w:r>
        <w:rPr>
          <w:b/>
        </w:rPr>
        <w:t xml:space="preserve">Reaktionsraten für alle Substrat- und </w:t>
      </w:r>
      <w:proofErr w:type="spellStart"/>
      <w:r>
        <w:rPr>
          <w:b/>
        </w:rPr>
        <w:t>Inhibitorkonzentrationen</w:t>
      </w:r>
      <w:proofErr w:type="spellEnd"/>
      <w:r>
        <w:rPr>
          <w:b/>
        </w:rPr>
        <w:t xml:space="preserve">. </w:t>
      </w:r>
      <w:r>
        <w:t>Fehler können nicht angegeben werden, da dieses Experiment nur einmal durchgeführt wurde.</w:t>
      </w:r>
      <w:r w:rsidRPr="005E05C2">
        <w:rPr>
          <w:b/>
        </w:rPr>
        <w:t xml:space="preserve"> </w:t>
      </w:r>
      <w:r w:rsidR="001D0C4F">
        <w:rPr>
          <w:b/>
        </w:rPr>
        <w:fldChar w:fldCharType="begin"/>
      </w:r>
      <w:r w:rsidR="001D0C4F">
        <w:rPr>
          <w:b/>
        </w:rPr>
        <w:instrText xml:space="preserve"> LINK Excel.Sheet.12 "C:\\Users\\jakob\\Documents\\Uni\\4. FS\\Biochemie Praktikum\\Biochemie\\Tag 4 Auswertung\\Enzymkinetik Auswertung.xlsx" "Sheet0!Z186S1:Z195S4" \a \f 5 \h  \* MERGEFORMAT </w:instrText>
      </w:r>
      <w:r w:rsidR="001D0C4F">
        <w:rPr>
          <w:b/>
        </w:rPr>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1D0C4F" w:rsidRPr="001D0C4F" w14:paraId="72B06A2D" w14:textId="77777777" w:rsidTr="001D0C4F">
        <w:trPr>
          <w:trHeight w:val="285"/>
        </w:trPr>
        <w:tc>
          <w:tcPr>
            <w:tcW w:w="5240" w:type="dxa"/>
            <w:gridSpan w:val="4"/>
            <w:noWrap/>
            <w:hideMark/>
          </w:tcPr>
          <w:p w14:paraId="1270210B" w14:textId="2B20F18C" w:rsidR="001D0C4F" w:rsidRPr="001D0C4F" w:rsidRDefault="001D0C4F" w:rsidP="001D0C4F">
            <w:pPr>
              <w:spacing w:line="276" w:lineRule="auto"/>
              <w:rPr>
                <w:b/>
                <w:bCs/>
              </w:rPr>
            </w:pPr>
            <w:r w:rsidRPr="001D0C4F">
              <w:rPr>
                <w:b/>
                <w:bCs/>
              </w:rPr>
              <w:t>NADPH-Reaktionsrate [</w:t>
            </w:r>
            <w:proofErr w:type="spellStart"/>
            <w:r w:rsidRPr="001D0C4F">
              <w:rPr>
                <w:b/>
                <w:bCs/>
              </w:rPr>
              <w:t>mM</w:t>
            </w:r>
            <w:proofErr w:type="spellEnd"/>
            <w:r w:rsidRPr="001D0C4F">
              <w:rPr>
                <w:b/>
                <w:bCs/>
              </w:rPr>
              <w:t>/s]</w:t>
            </w:r>
          </w:p>
        </w:tc>
      </w:tr>
      <w:tr w:rsidR="001D0C4F" w:rsidRPr="001D0C4F" w14:paraId="5BFC5583" w14:textId="77777777" w:rsidTr="001D0C4F">
        <w:trPr>
          <w:trHeight w:val="285"/>
        </w:trPr>
        <w:tc>
          <w:tcPr>
            <w:tcW w:w="1271" w:type="dxa"/>
            <w:noWrap/>
            <w:hideMark/>
          </w:tcPr>
          <w:p w14:paraId="74E62F9D" w14:textId="77777777" w:rsidR="001D0C4F" w:rsidRPr="001D0C4F" w:rsidRDefault="001D0C4F" w:rsidP="001D0C4F">
            <w:pPr>
              <w:spacing w:line="276" w:lineRule="auto"/>
              <w:rPr>
                <w:b/>
                <w:bCs/>
              </w:rPr>
            </w:pPr>
            <w:r w:rsidRPr="001D0C4F">
              <w:rPr>
                <w:b/>
                <w:bCs/>
              </w:rPr>
              <w:t>G6P [</w:t>
            </w:r>
            <w:proofErr w:type="spellStart"/>
            <w:r w:rsidRPr="001D0C4F">
              <w:rPr>
                <w:b/>
                <w:bCs/>
              </w:rPr>
              <w:t>mM</w:t>
            </w:r>
            <w:proofErr w:type="spellEnd"/>
            <w:r w:rsidRPr="001D0C4F">
              <w:rPr>
                <w:b/>
                <w:bCs/>
              </w:rPr>
              <w:t>]</w:t>
            </w:r>
          </w:p>
        </w:tc>
        <w:tc>
          <w:tcPr>
            <w:tcW w:w="1254" w:type="dxa"/>
            <w:noWrap/>
            <w:hideMark/>
          </w:tcPr>
          <w:p w14:paraId="3DBD9033" w14:textId="77777777" w:rsidR="001D0C4F" w:rsidRPr="001D0C4F" w:rsidRDefault="001D0C4F" w:rsidP="001D0C4F">
            <w:pPr>
              <w:spacing w:line="276" w:lineRule="auto"/>
              <w:rPr>
                <w:b/>
                <w:bCs/>
              </w:rPr>
            </w:pPr>
            <w:r w:rsidRPr="001D0C4F">
              <w:rPr>
                <w:b/>
                <w:bCs/>
              </w:rPr>
              <w:t>0mM ATP</w:t>
            </w:r>
          </w:p>
        </w:tc>
        <w:tc>
          <w:tcPr>
            <w:tcW w:w="1254" w:type="dxa"/>
            <w:noWrap/>
            <w:hideMark/>
          </w:tcPr>
          <w:p w14:paraId="2C51B93D" w14:textId="77777777" w:rsidR="001D0C4F" w:rsidRPr="001D0C4F" w:rsidRDefault="001D0C4F" w:rsidP="001D0C4F">
            <w:pPr>
              <w:spacing w:line="276" w:lineRule="auto"/>
              <w:rPr>
                <w:b/>
                <w:bCs/>
              </w:rPr>
            </w:pPr>
            <w:r w:rsidRPr="001D0C4F">
              <w:rPr>
                <w:b/>
                <w:bCs/>
              </w:rPr>
              <w:t>6mM ATP</w:t>
            </w:r>
          </w:p>
        </w:tc>
        <w:tc>
          <w:tcPr>
            <w:tcW w:w="1461" w:type="dxa"/>
            <w:noWrap/>
            <w:hideMark/>
          </w:tcPr>
          <w:p w14:paraId="563C224A" w14:textId="77777777" w:rsidR="001D0C4F" w:rsidRPr="001D0C4F" w:rsidRDefault="001D0C4F" w:rsidP="001D0C4F">
            <w:pPr>
              <w:spacing w:line="276" w:lineRule="auto"/>
              <w:rPr>
                <w:b/>
                <w:bCs/>
              </w:rPr>
            </w:pPr>
            <w:r w:rsidRPr="001D0C4F">
              <w:rPr>
                <w:b/>
                <w:bCs/>
              </w:rPr>
              <w:t>12mM ATP</w:t>
            </w:r>
          </w:p>
        </w:tc>
      </w:tr>
      <w:tr w:rsidR="001D0C4F" w:rsidRPr="001D0C4F" w14:paraId="37570AB1" w14:textId="77777777" w:rsidTr="001D0C4F">
        <w:trPr>
          <w:trHeight w:val="285"/>
        </w:trPr>
        <w:tc>
          <w:tcPr>
            <w:tcW w:w="1271" w:type="dxa"/>
            <w:noWrap/>
            <w:hideMark/>
          </w:tcPr>
          <w:p w14:paraId="7A695A41" w14:textId="77777777" w:rsidR="001D0C4F" w:rsidRPr="001D0C4F" w:rsidRDefault="001D0C4F" w:rsidP="001D0C4F">
            <w:pPr>
              <w:spacing w:line="276" w:lineRule="auto"/>
              <w:rPr>
                <w:b/>
                <w:bCs/>
              </w:rPr>
            </w:pPr>
            <w:r w:rsidRPr="001D0C4F">
              <w:rPr>
                <w:b/>
                <w:bCs/>
              </w:rPr>
              <w:t>0</w:t>
            </w:r>
          </w:p>
        </w:tc>
        <w:tc>
          <w:tcPr>
            <w:tcW w:w="1254" w:type="dxa"/>
            <w:noWrap/>
            <w:hideMark/>
          </w:tcPr>
          <w:p w14:paraId="36B85D62" w14:textId="77777777" w:rsidR="001D0C4F" w:rsidRPr="001D0C4F" w:rsidRDefault="001D0C4F" w:rsidP="001D0C4F">
            <w:pPr>
              <w:spacing w:line="276" w:lineRule="auto"/>
              <w:rPr>
                <w:b/>
              </w:rPr>
            </w:pPr>
            <w:r w:rsidRPr="001D0C4F">
              <w:rPr>
                <w:b/>
              </w:rPr>
              <w:t>0.0000000</w:t>
            </w:r>
          </w:p>
        </w:tc>
        <w:tc>
          <w:tcPr>
            <w:tcW w:w="1254" w:type="dxa"/>
            <w:noWrap/>
            <w:hideMark/>
          </w:tcPr>
          <w:p w14:paraId="59E3567C" w14:textId="77777777" w:rsidR="001D0C4F" w:rsidRPr="001D0C4F" w:rsidRDefault="001D0C4F" w:rsidP="001D0C4F">
            <w:pPr>
              <w:spacing w:line="276" w:lineRule="auto"/>
              <w:rPr>
                <w:b/>
              </w:rPr>
            </w:pPr>
            <w:r w:rsidRPr="001D0C4F">
              <w:rPr>
                <w:b/>
              </w:rPr>
              <w:t>0.0000000</w:t>
            </w:r>
          </w:p>
        </w:tc>
        <w:tc>
          <w:tcPr>
            <w:tcW w:w="1461" w:type="dxa"/>
            <w:noWrap/>
            <w:hideMark/>
          </w:tcPr>
          <w:p w14:paraId="0179C3BE" w14:textId="77777777" w:rsidR="001D0C4F" w:rsidRPr="001D0C4F" w:rsidRDefault="001D0C4F" w:rsidP="001D0C4F">
            <w:pPr>
              <w:spacing w:line="276" w:lineRule="auto"/>
              <w:rPr>
                <w:b/>
              </w:rPr>
            </w:pPr>
            <w:r w:rsidRPr="001D0C4F">
              <w:rPr>
                <w:b/>
              </w:rPr>
              <w:t>0.0000000</w:t>
            </w:r>
          </w:p>
        </w:tc>
      </w:tr>
      <w:tr w:rsidR="001D0C4F" w:rsidRPr="001D0C4F" w14:paraId="7F74186A" w14:textId="77777777" w:rsidTr="001D0C4F">
        <w:trPr>
          <w:trHeight w:val="285"/>
        </w:trPr>
        <w:tc>
          <w:tcPr>
            <w:tcW w:w="1271" w:type="dxa"/>
            <w:noWrap/>
            <w:hideMark/>
          </w:tcPr>
          <w:p w14:paraId="21420AC3" w14:textId="77777777" w:rsidR="001D0C4F" w:rsidRPr="001D0C4F" w:rsidRDefault="001D0C4F" w:rsidP="001D0C4F">
            <w:pPr>
              <w:spacing w:line="276" w:lineRule="auto"/>
              <w:rPr>
                <w:b/>
                <w:bCs/>
              </w:rPr>
            </w:pPr>
            <w:r w:rsidRPr="001D0C4F">
              <w:rPr>
                <w:b/>
                <w:bCs/>
              </w:rPr>
              <w:t>0.25</w:t>
            </w:r>
          </w:p>
        </w:tc>
        <w:tc>
          <w:tcPr>
            <w:tcW w:w="1254" w:type="dxa"/>
            <w:noWrap/>
            <w:hideMark/>
          </w:tcPr>
          <w:p w14:paraId="7DA38D57" w14:textId="77777777" w:rsidR="001D0C4F" w:rsidRPr="001D0C4F" w:rsidRDefault="001D0C4F" w:rsidP="001D0C4F">
            <w:pPr>
              <w:spacing w:line="276" w:lineRule="auto"/>
              <w:rPr>
                <w:b/>
              </w:rPr>
            </w:pPr>
            <w:r w:rsidRPr="001D0C4F">
              <w:rPr>
                <w:b/>
              </w:rPr>
              <w:t>0.0000823</w:t>
            </w:r>
          </w:p>
        </w:tc>
        <w:tc>
          <w:tcPr>
            <w:tcW w:w="1254" w:type="dxa"/>
            <w:noWrap/>
            <w:hideMark/>
          </w:tcPr>
          <w:p w14:paraId="06722CC8" w14:textId="77777777" w:rsidR="001D0C4F" w:rsidRPr="001D0C4F" w:rsidRDefault="001D0C4F" w:rsidP="001D0C4F">
            <w:pPr>
              <w:spacing w:line="276" w:lineRule="auto"/>
              <w:rPr>
                <w:b/>
              </w:rPr>
            </w:pPr>
            <w:r w:rsidRPr="001D0C4F">
              <w:rPr>
                <w:b/>
              </w:rPr>
              <w:t>0.0000764</w:t>
            </w:r>
          </w:p>
        </w:tc>
        <w:tc>
          <w:tcPr>
            <w:tcW w:w="1461" w:type="dxa"/>
            <w:noWrap/>
            <w:hideMark/>
          </w:tcPr>
          <w:p w14:paraId="652CB6F7" w14:textId="77777777" w:rsidR="001D0C4F" w:rsidRPr="001D0C4F" w:rsidRDefault="001D0C4F" w:rsidP="001D0C4F">
            <w:pPr>
              <w:spacing w:line="276" w:lineRule="auto"/>
              <w:rPr>
                <w:b/>
              </w:rPr>
            </w:pPr>
            <w:r w:rsidRPr="001D0C4F">
              <w:rPr>
                <w:b/>
              </w:rPr>
              <w:t>0.0000377</w:t>
            </w:r>
          </w:p>
        </w:tc>
      </w:tr>
      <w:tr w:rsidR="001D0C4F" w:rsidRPr="001D0C4F" w14:paraId="7CD3C217" w14:textId="77777777" w:rsidTr="001D0C4F">
        <w:trPr>
          <w:trHeight w:val="285"/>
        </w:trPr>
        <w:tc>
          <w:tcPr>
            <w:tcW w:w="1271" w:type="dxa"/>
            <w:noWrap/>
            <w:hideMark/>
          </w:tcPr>
          <w:p w14:paraId="23D98FEC" w14:textId="77777777" w:rsidR="001D0C4F" w:rsidRPr="001D0C4F" w:rsidRDefault="001D0C4F" w:rsidP="001D0C4F">
            <w:pPr>
              <w:spacing w:line="276" w:lineRule="auto"/>
              <w:rPr>
                <w:b/>
                <w:bCs/>
              </w:rPr>
            </w:pPr>
            <w:r w:rsidRPr="001D0C4F">
              <w:rPr>
                <w:b/>
                <w:bCs/>
              </w:rPr>
              <w:t>0.5</w:t>
            </w:r>
          </w:p>
        </w:tc>
        <w:tc>
          <w:tcPr>
            <w:tcW w:w="1254" w:type="dxa"/>
            <w:noWrap/>
            <w:hideMark/>
          </w:tcPr>
          <w:p w14:paraId="6C731C7C" w14:textId="77777777" w:rsidR="001D0C4F" w:rsidRPr="001D0C4F" w:rsidRDefault="001D0C4F" w:rsidP="001D0C4F">
            <w:pPr>
              <w:spacing w:line="276" w:lineRule="auto"/>
              <w:rPr>
                <w:b/>
              </w:rPr>
            </w:pPr>
            <w:r w:rsidRPr="001D0C4F">
              <w:rPr>
                <w:b/>
              </w:rPr>
              <w:t>0.0001388</w:t>
            </w:r>
          </w:p>
        </w:tc>
        <w:tc>
          <w:tcPr>
            <w:tcW w:w="1254" w:type="dxa"/>
            <w:noWrap/>
            <w:hideMark/>
          </w:tcPr>
          <w:p w14:paraId="1718B364" w14:textId="77777777" w:rsidR="001D0C4F" w:rsidRPr="001D0C4F" w:rsidRDefault="001D0C4F" w:rsidP="001D0C4F">
            <w:pPr>
              <w:spacing w:line="276" w:lineRule="auto"/>
              <w:rPr>
                <w:b/>
              </w:rPr>
            </w:pPr>
            <w:r w:rsidRPr="001D0C4F">
              <w:rPr>
                <w:b/>
              </w:rPr>
              <w:t>0.0001033</w:t>
            </w:r>
          </w:p>
        </w:tc>
        <w:tc>
          <w:tcPr>
            <w:tcW w:w="1461" w:type="dxa"/>
            <w:noWrap/>
            <w:hideMark/>
          </w:tcPr>
          <w:p w14:paraId="29A6BE00" w14:textId="77777777" w:rsidR="001D0C4F" w:rsidRPr="001D0C4F" w:rsidRDefault="001D0C4F" w:rsidP="001D0C4F">
            <w:pPr>
              <w:spacing w:line="276" w:lineRule="auto"/>
              <w:rPr>
                <w:b/>
              </w:rPr>
            </w:pPr>
            <w:r w:rsidRPr="001D0C4F">
              <w:rPr>
                <w:b/>
              </w:rPr>
              <w:t>0.0000364</w:t>
            </w:r>
          </w:p>
        </w:tc>
      </w:tr>
      <w:tr w:rsidR="001D0C4F" w:rsidRPr="001D0C4F" w14:paraId="7DBCA164" w14:textId="77777777" w:rsidTr="001D0C4F">
        <w:trPr>
          <w:trHeight w:val="285"/>
        </w:trPr>
        <w:tc>
          <w:tcPr>
            <w:tcW w:w="1271" w:type="dxa"/>
            <w:noWrap/>
            <w:hideMark/>
          </w:tcPr>
          <w:p w14:paraId="62C9E01E" w14:textId="77777777" w:rsidR="001D0C4F" w:rsidRPr="001D0C4F" w:rsidRDefault="001D0C4F" w:rsidP="001D0C4F">
            <w:pPr>
              <w:spacing w:line="276" w:lineRule="auto"/>
              <w:rPr>
                <w:b/>
                <w:bCs/>
              </w:rPr>
            </w:pPr>
            <w:r w:rsidRPr="001D0C4F">
              <w:rPr>
                <w:b/>
                <w:bCs/>
              </w:rPr>
              <w:t>1</w:t>
            </w:r>
          </w:p>
        </w:tc>
        <w:tc>
          <w:tcPr>
            <w:tcW w:w="1254" w:type="dxa"/>
            <w:noWrap/>
            <w:hideMark/>
          </w:tcPr>
          <w:p w14:paraId="75A7D129" w14:textId="77777777" w:rsidR="001D0C4F" w:rsidRPr="001D0C4F" w:rsidRDefault="001D0C4F" w:rsidP="001D0C4F">
            <w:pPr>
              <w:spacing w:line="276" w:lineRule="auto"/>
              <w:rPr>
                <w:b/>
              </w:rPr>
            </w:pPr>
            <w:r w:rsidRPr="001D0C4F">
              <w:rPr>
                <w:b/>
              </w:rPr>
              <w:t>0.0002193</w:t>
            </w:r>
          </w:p>
        </w:tc>
        <w:tc>
          <w:tcPr>
            <w:tcW w:w="1254" w:type="dxa"/>
            <w:noWrap/>
            <w:hideMark/>
          </w:tcPr>
          <w:p w14:paraId="4210122C" w14:textId="77777777" w:rsidR="001D0C4F" w:rsidRPr="001D0C4F" w:rsidRDefault="001D0C4F" w:rsidP="001D0C4F">
            <w:pPr>
              <w:spacing w:line="276" w:lineRule="auto"/>
              <w:rPr>
                <w:b/>
              </w:rPr>
            </w:pPr>
            <w:r w:rsidRPr="001D0C4F">
              <w:rPr>
                <w:b/>
              </w:rPr>
              <w:t>0.0001114</w:t>
            </w:r>
          </w:p>
        </w:tc>
        <w:tc>
          <w:tcPr>
            <w:tcW w:w="1461" w:type="dxa"/>
            <w:noWrap/>
            <w:hideMark/>
          </w:tcPr>
          <w:p w14:paraId="7D95FA9F" w14:textId="77777777" w:rsidR="001D0C4F" w:rsidRPr="001D0C4F" w:rsidRDefault="001D0C4F" w:rsidP="001D0C4F">
            <w:pPr>
              <w:spacing w:line="276" w:lineRule="auto"/>
              <w:rPr>
                <w:b/>
              </w:rPr>
            </w:pPr>
            <w:r w:rsidRPr="001D0C4F">
              <w:rPr>
                <w:b/>
              </w:rPr>
              <w:t>0.0000618</w:t>
            </w:r>
          </w:p>
        </w:tc>
      </w:tr>
      <w:tr w:rsidR="001D0C4F" w:rsidRPr="001D0C4F" w14:paraId="23F50C53" w14:textId="77777777" w:rsidTr="001D0C4F">
        <w:trPr>
          <w:trHeight w:val="285"/>
        </w:trPr>
        <w:tc>
          <w:tcPr>
            <w:tcW w:w="1271" w:type="dxa"/>
            <w:noWrap/>
            <w:hideMark/>
          </w:tcPr>
          <w:p w14:paraId="48886E71" w14:textId="77777777" w:rsidR="001D0C4F" w:rsidRPr="001D0C4F" w:rsidRDefault="001D0C4F" w:rsidP="001D0C4F">
            <w:pPr>
              <w:spacing w:line="276" w:lineRule="auto"/>
              <w:rPr>
                <w:b/>
                <w:bCs/>
              </w:rPr>
            </w:pPr>
            <w:r w:rsidRPr="001D0C4F">
              <w:rPr>
                <w:b/>
                <w:bCs/>
              </w:rPr>
              <w:t>2</w:t>
            </w:r>
          </w:p>
        </w:tc>
        <w:tc>
          <w:tcPr>
            <w:tcW w:w="1254" w:type="dxa"/>
            <w:noWrap/>
            <w:hideMark/>
          </w:tcPr>
          <w:p w14:paraId="3501BB4B" w14:textId="77777777" w:rsidR="001D0C4F" w:rsidRPr="001D0C4F" w:rsidRDefault="001D0C4F" w:rsidP="001D0C4F">
            <w:pPr>
              <w:spacing w:line="276" w:lineRule="auto"/>
              <w:rPr>
                <w:b/>
              </w:rPr>
            </w:pPr>
            <w:r w:rsidRPr="001D0C4F">
              <w:rPr>
                <w:b/>
              </w:rPr>
              <w:t>0.0002080</w:t>
            </w:r>
          </w:p>
        </w:tc>
        <w:tc>
          <w:tcPr>
            <w:tcW w:w="1254" w:type="dxa"/>
            <w:noWrap/>
            <w:hideMark/>
          </w:tcPr>
          <w:p w14:paraId="1E7B08B6" w14:textId="77777777" w:rsidR="001D0C4F" w:rsidRPr="001D0C4F" w:rsidRDefault="001D0C4F" w:rsidP="001D0C4F">
            <w:pPr>
              <w:spacing w:line="276" w:lineRule="auto"/>
              <w:rPr>
                <w:b/>
              </w:rPr>
            </w:pPr>
            <w:r w:rsidRPr="001D0C4F">
              <w:rPr>
                <w:b/>
              </w:rPr>
              <w:t>0.0000689</w:t>
            </w:r>
          </w:p>
        </w:tc>
        <w:tc>
          <w:tcPr>
            <w:tcW w:w="1461" w:type="dxa"/>
            <w:noWrap/>
            <w:hideMark/>
          </w:tcPr>
          <w:p w14:paraId="7109E723" w14:textId="77777777" w:rsidR="001D0C4F" w:rsidRPr="001D0C4F" w:rsidRDefault="001D0C4F" w:rsidP="001D0C4F">
            <w:pPr>
              <w:spacing w:line="276" w:lineRule="auto"/>
              <w:rPr>
                <w:b/>
              </w:rPr>
            </w:pPr>
            <w:r w:rsidRPr="001D0C4F">
              <w:rPr>
                <w:b/>
              </w:rPr>
              <w:t>0.0000611</w:t>
            </w:r>
          </w:p>
        </w:tc>
      </w:tr>
      <w:tr w:rsidR="001D0C4F" w:rsidRPr="001D0C4F" w14:paraId="250D1B85" w14:textId="77777777" w:rsidTr="001D0C4F">
        <w:trPr>
          <w:trHeight w:val="285"/>
        </w:trPr>
        <w:tc>
          <w:tcPr>
            <w:tcW w:w="1271" w:type="dxa"/>
            <w:noWrap/>
            <w:hideMark/>
          </w:tcPr>
          <w:p w14:paraId="0AE68121" w14:textId="77777777" w:rsidR="001D0C4F" w:rsidRPr="001D0C4F" w:rsidRDefault="001D0C4F" w:rsidP="001D0C4F">
            <w:pPr>
              <w:spacing w:line="276" w:lineRule="auto"/>
              <w:rPr>
                <w:b/>
                <w:bCs/>
              </w:rPr>
            </w:pPr>
            <w:r w:rsidRPr="001D0C4F">
              <w:rPr>
                <w:b/>
                <w:bCs/>
              </w:rPr>
              <w:t>5</w:t>
            </w:r>
          </w:p>
        </w:tc>
        <w:tc>
          <w:tcPr>
            <w:tcW w:w="1254" w:type="dxa"/>
            <w:noWrap/>
            <w:hideMark/>
          </w:tcPr>
          <w:p w14:paraId="47F49293" w14:textId="77777777" w:rsidR="001D0C4F" w:rsidRPr="001D0C4F" w:rsidRDefault="001D0C4F" w:rsidP="001D0C4F">
            <w:pPr>
              <w:spacing w:line="276" w:lineRule="auto"/>
              <w:rPr>
                <w:b/>
              </w:rPr>
            </w:pPr>
            <w:r w:rsidRPr="001D0C4F">
              <w:rPr>
                <w:b/>
              </w:rPr>
              <w:t>0.0001965</w:t>
            </w:r>
          </w:p>
        </w:tc>
        <w:tc>
          <w:tcPr>
            <w:tcW w:w="1254" w:type="dxa"/>
            <w:noWrap/>
            <w:hideMark/>
          </w:tcPr>
          <w:p w14:paraId="0CA7E51A" w14:textId="77777777" w:rsidR="001D0C4F" w:rsidRPr="001D0C4F" w:rsidRDefault="001D0C4F" w:rsidP="001D0C4F">
            <w:pPr>
              <w:spacing w:line="276" w:lineRule="auto"/>
              <w:rPr>
                <w:b/>
              </w:rPr>
            </w:pPr>
            <w:r w:rsidRPr="001D0C4F">
              <w:rPr>
                <w:b/>
              </w:rPr>
              <w:t>0.0000705</w:t>
            </w:r>
          </w:p>
        </w:tc>
        <w:tc>
          <w:tcPr>
            <w:tcW w:w="1461" w:type="dxa"/>
            <w:noWrap/>
            <w:hideMark/>
          </w:tcPr>
          <w:p w14:paraId="200CC5CD" w14:textId="77777777" w:rsidR="001D0C4F" w:rsidRPr="001D0C4F" w:rsidRDefault="001D0C4F" w:rsidP="001D0C4F">
            <w:pPr>
              <w:spacing w:line="276" w:lineRule="auto"/>
              <w:rPr>
                <w:b/>
              </w:rPr>
            </w:pPr>
            <w:r w:rsidRPr="001D0C4F">
              <w:rPr>
                <w:b/>
              </w:rPr>
              <w:t>0.0000553</w:t>
            </w:r>
          </w:p>
        </w:tc>
      </w:tr>
      <w:tr w:rsidR="001D0C4F" w:rsidRPr="001D0C4F" w14:paraId="3ABBB018" w14:textId="77777777" w:rsidTr="001D0C4F">
        <w:trPr>
          <w:trHeight w:val="285"/>
        </w:trPr>
        <w:tc>
          <w:tcPr>
            <w:tcW w:w="1271" w:type="dxa"/>
            <w:noWrap/>
            <w:hideMark/>
          </w:tcPr>
          <w:p w14:paraId="02E59330" w14:textId="77777777" w:rsidR="001D0C4F" w:rsidRPr="001D0C4F" w:rsidRDefault="001D0C4F" w:rsidP="001D0C4F">
            <w:pPr>
              <w:spacing w:line="276" w:lineRule="auto"/>
              <w:rPr>
                <w:b/>
                <w:bCs/>
              </w:rPr>
            </w:pPr>
            <w:r w:rsidRPr="001D0C4F">
              <w:rPr>
                <w:b/>
                <w:bCs/>
              </w:rPr>
              <w:t>7</w:t>
            </w:r>
          </w:p>
        </w:tc>
        <w:tc>
          <w:tcPr>
            <w:tcW w:w="1254" w:type="dxa"/>
            <w:noWrap/>
            <w:hideMark/>
          </w:tcPr>
          <w:p w14:paraId="3C4C520F" w14:textId="77777777" w:rsidR="001D0C4F" w:rsidRPr="001D0C4F" w:rsidRDefault="001D0C4F" w:rsidP="001D0C4F">
            <w:pPr>
              <w:spacing w:line="276" w:lineRule="auto"/>
              <w:rPr>
                <w:b/>
              </w:rPr>
            </w:pPr>
            <w:r w:rsidRPr="001D0C4F">
              <w:rPr>
                <w:b/>
              </w:rPr>
              <w:t>0.0001752</w:t>
            </w:r>
          </w:p>
        </w:tc>
        <w:tc>
          <w:tcPr>
            <w:tcW w:w="1254" w:type="dxa"/>
            <w:noWrap/>
            <w:hideMark/>
          </w:tcPr>
          <w:p w14:paraId="56F4D714" w14:textId="77777777" w:rsidR="001D0C4F" w:rsidRPr="001D0C4F" w:rsidRDefault="001D0C4F" w:rsidP="001D0C4F">
            <w:pPr>
              <w:spacing w:line="276" w:lineRule="auto"/>
              <w:rPr>
                <w:b/>
              </w:rPr>
            </w:pPr>
            <w:r w:rsidRPr="001D0C4F">
              <w:rPr>
                <w:b/>
              </w:rPr>
              <w:t>0.0000677</w:t>
            </w:r>
          </w:p>
        </w:tc>
        <w:tc>
          <w:tcPr>
            <w:tcW w:w="1461" w:type="dxa"/>
            <w:noWrap/>
            <w:hideMark/>
          </w:tcPr>
          <w:p w14:paraId="09EBEBA4" w14:textId="77777777" w:rsidR="001D0C4F" w:rsidRPr="001D0C4F" w:rsidRDefault="001D0C4F" w:rsidP="001D0C4F">
            <w:pPr>
              <w:spacing w:line="276" w:lineRule="auto"/>
              <w:rPr>
                <w:b/>
              </w:rPr>
            </w:pPr>
            <w:r w:rsidRPr="001D0C4F">
              <w:rPr>
                <w:b/>
              </w:rPr>
              <w:t>0.0000476</w:t>
            </w:r>
          </w:p>
        </w:tc>
      </w:tr>
      <w:tr w:rsidR="001D0C4F" w:rsidRPr="001D0C4F" w14:paraId="5C11FD6D" w14:textId="77777777" w:rsidTr="001D0C4F">
        <w:trPr>
          <w:trHeight w:val="285"/>
        </w:trPr>
        <w:tc>
          <w:tcPr>
            <w:tcW w:w="1271" w:type="dxa"/>
            <w:noWrap/>
            <w:hideMark/>
          </w:tcPr>
          <w:p w14:paraId="4D5F676D" w14:textId="77777777" w:rsidR="001D0C4F" w:rsidRPr="001D0C4F" w:rsidRDefault="001D0C4F" w:rsidP="001D0C4F">
            <w:pPr>
              <w:spacing w:line="276" w:lineRule="auto"/>
              <w:rPr>
                <w:b/>
                <w:bCs/>
              </w:rPr>
            </w:pPr>
            <w:r w:rsidRPr="001D0C4F">
              <w:rPr>
                <w:b/>
                <w:bCs/>
              </w:rPr>
              <w:t>10</w:t>
            </w:r>
          </w:p>
        </w:tc>
        <w:tc>
          <w:tcPr>
            <w:tcW w:w="1254" w:type="dxa"/>
            <w:noWrap/>
            <w:hideMark/>
          </w:tcPr>
          <w:p w14:paraId="600FB137" w14:textId="77777777" w:rsidR="001D0C4F" w:rsidRPr="001D0C4F" w:rsidRDefault="001D0C4F" w:rsidP="001D0C4F">
            <w:pPr>
              <w:spacing w:line="276" w:lineRule="auto"/>
              <w:rPr>
                <w:b/>
              </w:rPr>
            </w:pPr>
            <w:r w:rsidRPr="001D0C4F">
              <w:rPr>
                <w:b/>
              </w:rPr>
              <w:t>0.0001901</w:t>
            </w:r>
          </w:p>
        </w:tc>
        <w:tc>
          <w:tcPr>
            <w:tcW w:w="1254" w:type="dxa"/>
            <w:noWrap/>
            <w:hideMark/>
          </w:tcPr>
          <w:p w14:paraId="550E650B" w14:textId="77777777" w:rsidR="001D0C4F" w:rsidRPr="001D0C4F" w:rsidRDefault="001D0C4F" w:rsidP="001D0C4F">
            <w:pPr>
              <w:spacing w:line="276" w:lineRule="auto"/>
              <w:rPr>
                <w:b/>
              </w:rPr>
            </w:pPr>
            <w:r w:rsidRPr="001D0C4F">
              <w:rPr>
                <w:b/>
              </w:rPr>
              <w:t>0.0000442</w:t>
            </w:r>
          </w:p>
        </w:tc>
        <w:tc>
          <w:tcPr>
            <w:tcW w:w="1461" w:type="dxa"/>
            <w:noWrap/>
            <w:hideMark/>
          </w:tcPr>
          <w:p w14:paraId="24473D93" w14:textId="77777777" w:rsidR="001D0C4F" w:rsidRPr="001D0C4F" w:rsidRDefault="001D0C4F" w:rsidP="001D0C4F">
            <w:pPr>
              <w:spacing w:line="276" w:lineRule="auto"/>
              <w:rPr>
                <w:b/>
              </w:rPr>
            </w:pPr>
            <w:r w:rsidRPr="001D0C4F">
              <w:rPr>
                <w:b/>
              </w:rPr>
              <w:t>0.0000437</w:t>
            </w:r>
          </w:p>
        </w:tc>
      </w:tr>
    </w:tbl>
    <w:p w14:paraId="699F311C" w14:textId="39343450" w:rsidR="00A5572E" w:rsidRDefault="001D0C4F" w:rsidP="00A5572E">
      <w:pPr>
        <w:spacing w:line="276" w:lineRule="auto"/>
        <w:rPr>
          <w:b/>
        </w:rPr>
      </w:pPr>
      <w:r>
        <w:rPr>
          <w:b/>
        </w:rPr>
        <w:fldChar w:fldCharType="end"/>
      </w:r>
    </w:p>
    <w:p w14:paraId="7DD4C6E0" w14:textId="4C0B82DA" w:rsidR="00A5572E" w:rsidRDefault="00A5572E" w:rsidP="00A5572E">
      <w:pP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xxx).</w:t>
      </w:r>
    </w:p>
    <w:p w14:paraId="70A7D596" w14:textId="4B4FB934" w:rsidR="00266101" w:rsidRDefault="00266101" w:rsidP="00A5572E">
      <w:pPr>
        <w:spacing w:line="276" w:lineRule="auto"/>
      </w:pPr>
    </w:p>
    <w:p w14:paraId="7F14B11A" w14:textId="2874165A" w:rsidR="00266101" w:rsidRDefault="009C74B8" w:rsidP="00A5572E">
      <w:pPr>
        <w:spacing w:line="276" w:lineRule="auto"/>
      </w:pPr>
      <w:r>
        <w:rPr>
          <w:noProof/>
        </w:rPr>
        <w:drawing>
          <wp:inline distT="0" distB="0" distL="0" distR="0" wp14:anchorId="7473A952" wp14:editId="5CDFF219">
            <wp:extent cx="5759450" cy="3348355"/>
            <wp:effectExtent l="0" t="0" r="0" b="444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3348355"/>
                    </a:xfrm>
                    <a:prstGeom prst="rect">
                      <a:avLst/>
                    </a:prstGeom>
                    <a:noFill/>
                    <a:ln>
                      <a:noFill/>
                    </a:ln>
                  </pic:spPr>
                </pic:pic>
              </a:graphicData>
            </a:graphic>
          </wp:inline>
        </w:drawing>
      </w:r>
      <w:r w:rsidR="00266101" w:rsidRPr="0067441E">
        <w:rPr>
          <w:b/>
        </w:rPr>
        <w:t>Abb. xxx | Michaelis-Menten-Sättigungskurven.</w:t>
      </w:r>
      <w:r w:rsidR="00266101">
        <w:t xml:space="preserve"> Gezeigt sind Substrat-Reaktionsraten gegen die Substratkonzentration für alle </w:t>
      </w:r>
      <w:proofErr w:type="spellStart"/>
      <w:r w:rsidR="00266101">
        <w:t>Inhibitorkonzentrationen</w:t>
      </w:r>
      <w:proofErr w:type="spellEnd"/>
      <w:r w:rsidR="00266101">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65E10E67" w14:textId="6F394528" w:rsidR="00AE5169" w:rsidRDefault="00AE5169" w:rsidP="00A5572E">
      <w:pPr>
        <w:spacing w:line="276" w:lineRule="auto"/>
      </w:pPr>
    </w:p>
    <w:p w14:paraId="031F015A" w14:textId="3F06D692" w:rsidR="008469A0" w:rsidRDefault="008469A0" w:rsidP="00A5572E">
      <w:pPr>
        <w:spacing w:line="276" w:lineRule="auto"/>
      </w:pPr>
      <w:r>
        <w:t xml:space="preserve">Um die Regressionswerte zu verifizieren, wurde eine zweite, lineare Regressionsanalyse durchgeführt. Hier zu wurden die Reaktionsraten zunächst in einem </w:t>
      </w:r>
      <w:proofErr w:type="spellStart"/>
      <w:r>
        <w:t>Hanes</w:t>
      </w:r>
      <w:proofErr w:type="spellEnd"/>
      <w:r>
        <w:t xml:space="preserve">-Woolf-Plot </w:t>
      </w:r>
      <w:r>
        <w:lastRenderedPageBreak/>
        <w:t>linearisiert (Abb. xxx)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Durch beide Methoden bestimmte Konstanten lassen sich Tabelle xxx entnehmen.</w:t>
      </w:r>
    </w:p>
    <w:p w14:paraId="046263C1" w14:textId="35B0991B" w:rsidR="00653B6F" w:rsidRDefault="00653B6F" w:rsidP="00A5572E">
      <w:pPr>
        <w:spacing w:line="276" w:lineRule="auto"/>
      </w:pPr>
      <w:r>
        <w:rPr>
          <w:noProof/>
        </w:rPr>
        <w:drawing>
          <wp:inline distT="0" distB="0" distL="0" distR="0" wp14:anchorId="77620C6D" wp14:editId="12B12423">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2EE7B52" w14:textId="4207317F" w:rsidR="00653B6F" w:rsidRDefault="00653B6F" w:rsidP="00A5572E">
      <w:pPr>
        <w:spacing w:line="276" w:lineRule="auto"/>
      </w:pPr>
      <w:r w:rsidRPr="00653B6F">
        <w:rPr>
          <w:b/>
          <w:lang w:val="en-US"/>
        </w:rPr>
        <w:t xml:space="preserve">Abb. xxx | </w:t>
      </w:r>
      <w:r w:rsidRPr="00653B6F">
        <w:rPr>
          <w:b/>
          <w:lang w:val="en-US"/>
        </w:rPr>
        <w:t>Hanes-Woolf-Plot</w:t>
      </w:r>
      <w:r w:rsidRPr="00653B6F">
        <w:rPr>
          <w:b/>
          <w:lang w:val="en-US"/>
        </w:rPr>
        <w:t>.</w:t>
      </w:r>
      <w:r w:rsidRPr="00653B6F">
        <w:rPr>
          <w:lang w:val="en-US"/>
        </w:rPr>
        <w:t xml:space="preserve"> </w:t>
      </w:r>
      <w:r>
        <w:t>Gezeigt sind Substrat</w:t>
      </w:r>
      <w:r>
        <w:t>konzentration/</w:t>
      </w:r>
      <w:r>
        <w:t xml:space="preserve">Reaktionsrate gegen die Substratkonzentration für alle </w:t>
      </w:r>
      <w:proofErr w:type="spellStart"/>
      <w:r>
        <w:t>Inhibitorkonzentrationen</w:t>
      </w:r>
      <w:proofErr w:type="spellEnd"/>
      <w:r>
        <w:t xml:space="preserve"> (0 </w:t>
      </w:r>
      <w:proofErr w:type="spellStart"/>
      <w:r>
        <w:t>mM</w:t>
      </w:r>
      <w:proofErr w:type="spellEnd"/>
      <w:r>
        <w:t xml:space="preserve">, 6 </w:t>
      </w:r>
      <w:proofErr w:type="spellStart"/>
      <w:r>
        <w:t>mM</w:t>
      </w:r>
      <w:proofErr w:type="spellEnd"/>
      <w:r>
        <w:t xml:space="preserve">, 12 </w:t>
      </w:r>
      <w:proofErr w:type="spellStart"/>
      <w:r>
        <w:t>mM</w:t>
      </w:r>
      <w:proofErr w:type="spellEnd"/>
      <w:r>
        <w:t>) sowie entsprechenden Regressions</w:t>
      </w:r>
      <w:r>
        <w:t>graden</w:t>
      </w:r>
      <w:r>
        <w:t>.</w:t>
      </w:r>
    </w:p>
    <w:p w14:paraId="5DDE47F1" w14:textId="53580C1E" w:rsidR="008469A0" w:rsidRDefault="008469A0" w:rsidP="00A5572E">
      <w:pPr>
        <w:spacing w:line="276" w:lineRule="auto"/>
      </w:pPr>
    </w:p>
    <w:p w14:paraId="734748B5" w14:textId="77777777" w:rsidR="001D0C4F" w:rsidRPr="001D0C4F" w:rsidRDefault="008469A0" w:rsidP="00A5572E">
      <w:pPr>
        <w:spacing w:line="276" w:lineRule="auto"/>
        <w:rPr>
          <w:b/>
        </w:rPr>
      </w:pPr>
      <w:r w:rsidRPr="005E05C2">
        <w:rPr>
          <w:b/>
        </w:rPr>
        <w:t xml:space="preserve">Tabelle xxx | </w:t>
      </w:r>
      <w:r w:rsidR="00C91173">
        <w:rPr>
          <w:b/>
        </w:rPr>
        <w:t>Werte für K</w:t>
      </w:r>
      <w:r w:rsidR="00C91173">
        <w:rPr>
          <w:b/>
          <w:vertAlign w:val="subscript"/>
        </w:rPr>
        <w:t>m</w:t>
      </w:r>
      <w:r w:rsidR="00C91173">
        <w:rPr>
          <w:b/>
        </w:rPr>
        <w:t xml:space="preserve">, und </w:t>
      </w:r>
      <w:proofErr w:type="spellStart"/>
      <w:r w:rsidR="00C91173">
        <w:rPr>
          <w:b/>
        </w:rPr>
        <w:t>v</w:t>
      </w:r>
      <w:r w:rsidR="00C91173">
        <w:rPr>
          <w:b/>
          <w:vertAlign w:val="subscript"/>
        </w:rPr>
        <w:t>max</w:t>
      </w:r>
      <w:proofErr w:type="spellEnd"/>
      <w:r>
        <w:rPr>
          <w:b/>
        </w:rPr>
        <w:t>.</w:t>
      </w:r>
      <w:r w:rsidR="001F174A">
        <w:rPr>
          <w:b/>
        </w:rPr>
        <w:fldChar w:fldCharType="begin"/>
      </w:r>
      <w:r w:rsidR="001F174A">
        <w:rPr>
          <w:b/>
        </w:rPr>
        <w:instrText xml:space="preserve"> LINK Excel.Sheet.12 "C:\\Users\\jakob\\Documents\\Uni\\4. FS\\Biochemie Praktikum\\Biochemie\\Tag 4 Auswertung\\Enzymkinetik Auswertung.xlsx" "Sheet0!Z187S9:Z193S13" \a \f 5 \h  \* MERGEFORMAT </w:instrText>
      </w:r>
      <w:r w:rsidR="001D0C4F">
        <w:rPr>
          <w:b/>
        </w:rPr>
        <w:fldChar w:fldCharType="separate"/>
      </w:r>
    </w:p>
    <w:tbl>
      <w:tblPr>
        <w:tblStyle w:val="Tabellenraster"/>
        <w:tblW w:w="7163" w:type="dxa"/>
        <w:tblLook w:val="04A0" w:firstRow="1" w:lastRow="0" w:firstColumn="1" w:lastColumn="0" w:noHBand="0" w:noVBand="1"/>
      </w:tblPr>
      <w:tblGrid>
        <w:gridCol w:w="1555"/>
        <w:gridCol w:w="1701"/>
        <w:gridCol w:w="1250"/>
        <w:gridCol w:w="1456"/>
        <w:gridCol w:w="1339"/>
      </w:tblGrid>
      <w:tr w:rsidR="001D0C4F" w:rsidRPr="001D0C4F" w14:paraId="3799C6B5" w14:textId="77777777" w:rsidTr="001D0C4F">
        <w:trPr>
          <w:divId w:val="934167508"/>
          <w:trHeight w:val="285"/>
        </w:trPr>
        <w:tc>
          <w:tcPr>
            <w:tcW w:w="1555" w:type="dxa"/>
            <w:noWrap/>
            <w:hideMark/>
          </w:tcPr>
          <w:p w14:paraId="378E98C1" w14:textId="2D32071A" w:rsidR="001D0C4F" w:rsidRPr="001D0C4F" w:rsidRDefault="001D0C4F" w:rsidP="001D0C4F">
            <w:pPr>
              <w:spacing w:line="276" w:lineRule="auto"/>
              <w:rPr>
                <w:b/>
                <w:bCs/>
              </w:rPr>
            </w:pPr>
            <w:r w:rsidRPr="001D0C4F">
              <w:rPr>
                <w:b/>
                <w:bCs/>
              </w:rPr>
              <w:t>Methode</w:t>
            </w:r>
          </w:p>
        </w:tc>
        <w:tc>
          <w:tcPr>
            <w:tcW w:w="1701" w:type="dxa"/>
            <w:noWrap/>
            <w:hideMark/>
          </w:tcPr>
          <w:p w14:paraId="7486F568" w14:textId="77777777" w:rsidR="001D0C4F" w:rsidRPr="001D0C4F" w:rsidRDefault="001D0C4F" w:rsidP="001D0C4F">
            <w:pPr>
              <w:spacing w:line="276" w:lineRule="auto"/>
              <w:rPr>
                <w:b/>
                <w:bCs/>
              </w:rPr>
            </w:pPr>
            <w:r w:rsidRPr="001D0C4F">
              <w:rPr>
                <w:b/>
                <w:bCs/>
              </w:rPr>
              <w:t>Konstante</w:t>
            </w:r>
          </w:p>
        </w:tc>
        <w:tc>
          <w:tcPr>
            <w:tcW w:w="1112" w:type="dxa"/>
            <w:noWrap/>
            <w:hideMark/>
          </w:tcPr>
          <w:p w14:paraId="78819A0D" w14:textId="77777777" w:rsidR="001D0C4F" w:rsidRPr="001D0C4F" w:rsidRDefault="001D0C4F" w:rsidP="001D0C4F">
            <w:pPr>
              <w:spacing w:line="276" w:lineRule="auto"/>
              <w:rPr>
                <w:b/>
                <w:bCs/>
              </w:rPr>
            </w:pPr>
            <w:r w:rsidRPr="001D0C4F">
              <w:rPr>
                <w:b/>
                <w:bCs/>
              </w:rPr>
              <w:t>0mM ATP</w:t>
            </w:r>
          </w:p>
        </w:tc>
        <w:tc>
          <w:tcPr>
            <w:tcW w:w="1456" w:type="dxa"/>
            <w:noWrap/>
            <w:hideMark/>
          </w:tcPr>
          <w:p w14:paraId="1EFFEDEB" w14:textId="77777777" w:rsidR="001D0C4F" w:rsidRPr="001D0C4F" w:rsidRDefault="001D0C4F" w:rsidP="001D0C4F">
            <w:pPr>
              <w:spacing w:line="276" w:lineRule="auto"/>
              <w:rPr>
                <w:b/>
                <w:bCs/>
              </w:rPr>
            </w:pPr>
            <w:r w:rsidRPr="001D0C4F">
              <w:rPr>
                <w:b/>
                <w:bCs/>
              </w:rPr>
              <w:t>6mM ATP</w:t>
            </w:r>
          </w:p>
        </w:tc>
        <w:tc>
          <w:tcPr>
            <w:tcW w:w="1339" w:type="dxa"/>
            <w:noWrap/>
            <w:hideMark/>
          </w:tcPr>
          <w:p w14:paraId="5B571A53" w14:textId="77777777" w:rsidR="001D0C4F" w:rsidRPr="001D0C4F" w:rsidRDefault="001D0C4F" w:rsidP="001D0C4F">
            <w:pPr>
              <w:spacing w:line="276" w:lineRule="auto"/>
              <w:rPr>
                <w:b/>
                <w:bCs/>
              </w:rPr>
            </w:pPr>
            <w:r w:rsidRPr="001D0C4F">
              <w:rPr>
                <w:b/>
                <w:bCs/>
              </w:rPr>
              <w:t>12mM ATP</w:t>
            </w:r>
          </w:p>
        </w:tc>
      </w:tr>
      <w:tr w:rsidR="001D0C4F" w:rsidRPr="001D0C4F" w14:paraId="56221A23" w14:textId="77777777" w:rsidTr="001D0C4F">
        <w:trPr>
          <w:divId w:val="934167508"/>
          <w:trHeight w:val="285"/>
        </w:trPr>
        <w:tc>
          <w:tcPr>
            <w:tcW w:w="1555" w:type="dxa"/>
            <w:vMerge w:val="restart"/>
            <w:hideMark/>
          </w:tcPr>
          <w:p w14:paraId="2168DE74" w14:textId="77777777" w:rsidR="001D0C4F" w:rsidRPr="001D0C4F" w:rsidRDefault="001D0C4F" w:rsidP="001D0C4F">
            <w:pPr>
              <w:spacing w:line="276" w:lineRule="auto"/>
            </w:pPr>
            <w:r w:rsidRPr="001D0C4F">
              <w:t>lineare Regression</w:t>
            </w:r>
          </w:p>
        </w:tc>
        <w:tc>
          <w:tcPr>
            <w:tcW w:w="1701" w:type="dxa"/>
            <w:noWrap/>
            <w:hideMark/>
          </w:tcPr>
          <w:p w14:paraId="4F2AD3AB" w14:textId="77777777" w:rsidR="001D0C4F" w:rsidRPr="001D0C4F" w:rsidRDefault="001D0C4F" w:rsidP="001D0C4F">
            <w:pPr>
              <w:spacing w:line="276" w:lineRule="auto"/>
              <w:rPr>
                <w:bCs/>
              </w:rPr>
            </w:pPr>
            <w:proofErr w:type="spellStart"/>
            <w:r w:rsidRPr="001D0C4F">
              <w:rPr>
                <w:bCs/>
              </w:rPr>
              <w:t>vmax</w:t>
            </w:r>
            <w:proofErr w:type="spellEnd"/>
            <w:r w:rsidRPr="001D0C4F">
              <w:rPr>
                <w:bCs/>
              </w:rPr>
              <w:t xml:space="preserve"> [</w:t>
            </w:r>
            <w:proofErr w:type="spellStart"/>
            <w:r w:rsidRPr="001D0C4F">
              <w:rPr>
                <w:bCs/>
              </w:rPr>
              <w:t>mM</w:t>
            </w:r>
            <w:proofErr w:type="spellEnd"/>
            <w:r w:rsidRPr="001D0C4F">
              <w:rPr>
                <w:bCs/>
              </w:rPr>
              <w:t>/s]</w:t>
            </w:r>
          </w:p>
        </w:tc>
        <w:tc>
          <w:tcPr>
            <w:tcW w:w="1112" w:type="dxa"/>
            <w:noWrap/>
            <w:hideMark/>
          </w:tcPr>
          <w:p w14:paraId="3907248F" w14:textId="77777777" w:rsidR="001D0C4F" w:rsidRPr="001D0C4F" w:rsidRDefault="001D0C4F" w:rsidP="001D0C4F">
            <w:pPr>
              <w:spacing w:line="276" w:lineRule="auto"/>
            </w:pPr>
            <w:r w:rsidRPr="001D0C4F">
              <w:t>1.885E-04</w:t>
            </w:r>
          </w:p>
        </w:tc>
        <w:tc>
          <w:tcPr>
            <w:tcW w:w="1456" w:type="dxa"/>
            <w:noWrap/>
            <w:hideMark/>
          </w:tcPr>
          <w:p w14:paraId="621248D4" w14:textId="77777777" w:rsidR="001D0C4F" w:rsidRPr="001D0C4F" w:rsidRDefault="001D0C4F" w:rsidP="001D0C4F">
            <w:pPr>
              <w:spacing w:line="276" w:lineRule="auto"/>
            </w:pPr>
            <w:r w:rsidRPr="001D0C4F">
              <w:t>4.785E-05</w:t>
            </w:r>
          </w:p>
        </w:tc>
        <w:tc>
          <w:tcPr>
            <w:tcW w:w="1339" w:type="dxa"/>
            <w:noWrap/>
            <w:hideMark/>
          </w:tcPr>
          <w:p w14:paraId="7280E6C5" w14:textId="77777777" w:rsidR="001D0C4F" w:rsidRPr="001D0C4F" w:rsidRDefault="001D0C4F" w:rsidP="001D0C4F">
            <w:pPr>
              <w:spacing w:line="276" w:lineRule="auto"/>
            </w:pPr>
            <w:r w:rsidRPr="001D0C4F">
              <w:t>4.476E-05</w:t>
            </w:r>
          </w:p>
        </w:tc>
      </w:tr>
      <w:tr w:rsidR="001D0C4F" w:rsidRPr="001D0C4F" w14:paraId="6B0C7404" w14:textId="77777777" w:rsidTr="001D0C4F">
        <w:trPr>
          <w:divId w:val="934167508"/>
          <w:trHeight w:val="285"/>
        </w:trPr>
        <w:tc>
          <w:tcPr>
            <w:tcW w:w="1555" w:type="dxa"/>
            <w:vMerge/>
            <w:hideMark/>
          </w:tcPr>
          <w:p w14:paraId="7551933E" w14:textId="77777777" w:rsidR="001D0C4F" w:rsidRPr="001D0C4F" w:rsidRDefault="001D0C4F" w:rsidP="001D0C4F">
            <w:pPr>
              <w:spacing w:line="276" w:lineRule="auto"/>
            </w:pPr>
          </w:p>
        </w:tc>
        <w:tc>
          <w:tcPr>
            <w:tcW w:w="1701" w:type="dxa"/>
            <w:noWrap/>
            <w:hideMark/>
          </w:tcPr>
          <w:p w14:paraId="558AAC41" w14:textId="77777777" w:rsidR="001D0C4F" w:rsidRPr="001D0C4F" w:rsidRDefault="001D0C4F" w:rsidP="001D0C4F">
            <w:pPr>
              <w:spacing w:line="276" w:lineRule="auto"/>
              <w:rPr>
                <w:bCs/>
              </w:rPr>
            </w:pPr>
            <w:r w:rsidRPr="001D0C4F">
              <w:rPr>
                <w:bCs/>
              </w:rPr>
              <w:t>Km [</w:t>
            </w:r>
            <w:proofErr w:type="spellStart"/>
            <w:r w:rsidRPr="001D0C4F">
              <w:rPr>
                <w:bCs/>
              </w:rPr>
              <w:t>mM</w:t>
            </w:r>
            <w:proofErr w:type="spellEnd"/>
            <w:r w:rsidRPr="001D0C4F">
              <w:rPr>
                <w:bCs/>
              </w:rPr>
              <w:t>]</w:t>
            </w:r>
          </w:p>
        </w:tc>
        <w:tc>
          <w:tcPr>
            <w:tcW w:w="1112" w:type="dxa"/>
            <w:noWrap/>
            <w:hideMark/>
          </w:tcPr>
          <w:p w14:paraId="43FF27D5" w14:textId="77777777" w:rsidR="001D0C4F" w:rsidRPr="001D0C4F" w:rsidRDefault="001D0C4F" w:rsidP="001D0C4F">
            <w:pPr>
              <w:spacing w:line="276" w:lineRule="auto"/>
            </w:pPr>
            <w:r w:rsidRPr="001D0C4F">
              <w:t>6.067E-02</w:t>
            </w:r>
          </w:p>
        </w:tc>
        <w:tc>
          <w:tcPr>
            <w:tcW w:w="1456" w:type="dxa"/>
            <w:noWrap/>
            <w:hideMark/>
          </w:tcPr>
          <w:p w14:paraId="2EA7F7A3" w14:textId="77777777" w:rsidR="001D0C4F" w:rsidRPr="001D0C4F" w:rsidRDefault="001D0C4F" w:rsidP="001D0C4F">
            <w:pPr>
              <w:spacing w:line="276" w:lineRule="auto"/>
            </w:pPr>
            <w:r w:rsidRPr="001D0C4F">
              <w:t>-6.252E-01</w:t>
            </w:r>
          </w:p>
        </w:tc>
        <w:tc>
          <w:tcPr>
            <w:tcW w:w="1339" w:type="dxa"/>
            <w:noWrap/>
            <w:hideMark/>
          </w:tcPr>
          <w:p w14:paraId="7CD3F935" w14:textId="77777777" w:rsidR="001D0C4F" w:rsidRPr="001D0C4F" w:rsidRDefault="001D0C4F" w:rsidP="001D0C4F">
            <w:pPr>
              <w:spacing w:line="276" w:lineRule="auto"/>
            </w:pPr>
            <w:r w:rsidRPr="001D0C4F">
              <w:t>-2.533E-01</w:t>
            </w:r>
          </w:p>
        </w:tc>
      </w:tr>
      <w:tr w:rsidR="001D0C4F" w:rsidRPr="001D0C4F" w14:paraId="365DCCFF" w14:textId="77777777" w:rsidTr="001D0C4F">
        <w:trPr>
          <w:divId w:val="934167508"/>
          <w:trHeight w:val="285"/>
        </w:trPr>
        <w:tc>
          <w:tcPr>
            <w:tcW w:w="1555" w:type="dxa"/>
            <w:vMerge w:val="restart"/>
            <w:hideMark/>
          </w:tcPr>
          <w:p w14:paraId="57CBB0C4" w14:textId="77777777" w:rsidR="001D0C4F" w:rsidRPr="001D0C4F" w:rsidRDefault="001D0C4F" w:rsidP="001D0C4F">
            <w:pPr>
              <w:spacing w:line="276" w:lineRule="auto"/>
            </w:pPr>
            <w:r w:rsidRPr="001D0C4F">
              <w:t>nicht-lineare Regression</w:t>
            </w:r>
          </w:p>
        </w:tc>
        <w:tc>
          <w:tcPr>
            <w:tcW w:w="1701" w:type="dxa"/>
            <w:noWrap/>
            <w:hideMark/>
          </w:tcPr>
          <w:p w14:paraId="3C493E06" w14:textId="77777777" w:rsidR="001D0C4F" w:rsidRPr="001D0C4F" w:rsidRDefault="001D0C4F" w:rsidP="001D0C4F">
            <w:pPr>
              <w:spacing w:line="276" w:lineRule="auto"/>
              <w:rPr>
                <w:bCs/>
              </w:rPr>
            </w:pPr>
            <w:proofErr w:type="spellStart"/>
            <w:r w:rsidRPr="001D0C4F">
              <w:rPr>
                <w:bCs/>
              </w:rPr>
              <w:t>vmax</w:t>
            </w:r>
            <w:proofErr w:type="spellEnd"/>
            <w:r w:rsidRPr="001D0C4F">
              <w:rPr>
                <w:bCs/>
              </w:rPr>
              <w:t xml:space="preserve"> [</w:t>
            </w:r>
            <w:proofErr w:type="spellStart"/>
            <w:r w:rsidRPr="001D0C4F">
              <w:rPr>
                <w:bCs/>
              </w:rPr>
              <w:t>mM</w:t>
            </w:r>
            <w:proofErr w:type="spellEnd"/>
            <w:r w:rsidRPr="001D0C4F">
              <w:rPr>
                <w:bCs/>
              </w:rPr>
              <w:t>/s]</w:t>
            </w:r>
          </w:p>
        </w:tc>
        <w:tc>
          <w:tcPr>
            <w:tcW w:w="1112" w:type="dxa"/>
            <w:noWrap/>
            <w:hideMark/>
          </w:tcPr>
          <w:p w14:paraId="60DD3874" w14:textId="77777777" w:rsidR="001D0C4F" w:rsidRPr="001D0C4F" w:rsidRDefault="001D0C4F" w:rsidP="001D0C4F">
            <w:pPr>
              <w:spacing w:line="276" w:lineRule="auto"/>
            </w:pPr>
            <w:r w:rsidRPr="001D0C4F">
              <w:t>2.078E-04</w:t>
            </w:r>
          </w:p>
        </w:tc>
        <w:tc>
          <w:tcPr>
            <w:tcW w:w="1456" w:type="dxa"/>
            <w:noWrap/>
            <w:hideMark/>
          </w:tcPr>
          <w:p w14:paraId="21CBB6E6" w14:textId="77777777" w:rsidR="001D0C4F" w:rsidRPr="001D0C4F" w:rsidRDefault="001D0C4F" w:rsidP="001D0C4F">
            <w:pPr>
              <w:spacing w:line="276" w:lineRule="auto"/>
            </w:pPr>
            <w:r w:rsidRPr="001D0C4F">
              <w:t>7.096E-05</w:t>
            </w:r>
          </w:p>
        </w:tc>
        <w:tc>
          <w:tcPr>
            <w:tcW w:w="1339" w:type="dxa"/>
            <w:noWrap/>
            <w:hideMark/>
          </w:tcPr>
          <w:p w14:paraId="1F345998" w14:textId="77777777" w:rsidR="001D0C4F" w:rsidRPr="001D0C4F" w:rsidRDefault="001D0C4F" w:rsidP="001D0C4F">
            <w:pPr>
              <w:spacing w:line="276" w:lineRule="auto"/>
            </w:pPr>
            <w:r w:rsidRPr="001D0C4F">
              <w:t>5.404E-05</w:t>
            </w:r>
          </w:p>
        </w:tc>
      </w:tr>
      <w:tr w:rsidR="001D0C4F" w:rsidRPr="001D0C4F" w14:paraId="244BEB12" w14:textId="77777777" w:rsidTr="001D0C4F">
        <w:trPr>
          <w:divId w:val="934167508"/>
          <w:trHeight w:val="285"/>
        </w:trPr>
        <w:tc>
          <w:tcPr>
            <w:tcW w:w="1555" w:type="dxa"/>
            <w:vMerge/>
            <w:hideMark/>
          </w:tcPr>
          <w:p w14:paraId="478E35FE" w14:textId="77777777" w:rsidR="001D0C4F" w:rsidRPr="001D0C4F" w:rsidRDefault="001D0C4F" w:rsidP="001D0C4F">
            <w:pPr>
              <w:spacing w:line="276" w:lineRule="auto"/>
            </w:pPr>
          </w:p>
        </w:tc>
        <w:tc>
          <w:tcPr>
            <w:tcW w:w="1701" w:type="dxa"/>
            <w:noWrap/>
            <w:hideMark/>
          </w:tcPr>
          <w:p w14:paraId="35BA2592" w14:textId="77777777" w:rsidR="001D0C4F" w:rsidRPr="001D0C4F" w:rsidRDefault="001D0C4F" w:rsidP="001D0C4F">
            <w:pPr>
              <w:spacing w:line="276" w:lineRule="auto"/>
              <w:rPr>
                <w:bCs/>
              </w:rPr>
            </w:pPr>
            <w:r w:rsidRPr="001D0C4F">
              <w:rPr>
                <w:bCs/>
              </w:rPr>
              <w:t>Km [</w:t>
            </w:r>
            <w:proofErr w:type="spellStart"/>
            <w:r w:rsidRPr="001D0C4F">
              <w:rPr>
                <w:bCs/>
              </w:rPr>
              <w:t>mM</w:t>
            </w:r>
            <w:proofErr w:type="spellEnd"/>
            <w:r w:rsidRPr="001D0C4F">
              <w:rPr>
                <w:bCs/>
              </w:rPr>
              <w:t>]</w:t>
            </w:r>
          </w:p>
        </w:tc>
        <w:tc>
          <w:tcPr>
            <w:tcW w:w="1112" w:type="dxa"/>
            <w:noWrap/>
            <w:hideMark/>
          </w:tcPr>
          <w:p w14:paraId="414012C7" w14:textId="77777777" w:rsidR="001D0C4F" w:rsidRPr="001D0C4F" w:rsidRDefault="001D0C4F" w:rsidP="001D0C4F">
            <w:pPr>
              <w:spacing w:line="276" w:lineRule="auto"/>
            </w:pPr>
            <w:r w:rsidRPr="001D0C4F">
              <w:t>2.219E-01</w:t>
            </w:r>
          </w:p>
        </w:tc>
        <w:tc>
          <w:tcPr>
            <w:tcW w:w="1456" w:type="dxa"/>
            <w:noWrap/>
            <w:hideMark/>
          </w:tcPr>
          <w:p w14:paraId="521D33BC" w14:textId="77777777" w:rsidR="001D0C4F" w:rsidRPr="001D0C4F" w:rsidRDefault="001D0C4F" w:rsidP="001D0C4F">
            <w:pPr>
              <w:spacing w:line="276" w:lineRule="auto"/>
            </w:pPr>
            <w:r w:rsidRPr="001D0C4F">
              <w:t>7.759E-09</w:t>
            </w:r>
          </w:p>
        </w:tc>
        <w:tc>
          <w:tcPr>
            <w:tcW w:w="1339" w:type="dxa"/>
            <w:noWrap/>
            <w:hideMark/>
          </w:tcPr>
          <w:p w14:paraId="45568C29" w14:textId="77777777" w:rsidR="001D0C4F" w:rsidRPr="001D0C4F" w:rsidRDefault="001D0C4F" w:rsidP="001D0C4F">
            <w:pPr>
              <w:spacing w:line="276" w:lineRule="auto"/>
            </w:pPr>
            <w:r w:rsidRPr="001D0C4F">
              <w:t>1.007E-01</w:t>
            </w:r>
          </w:p>
        </w:tc>
      </w:tr>
      <w:tr w:rsidR="001D0C4F" w:rsidRPr="001D0C4F" w14:paraId="1C4BC647" w14:textId="77777777" w:rsidTr="001D0C4F">
        <w:trPr>
          <w:divId w:val="934167508"/>
          <w:trHeight w:val="285"/>
        </w:trPr>
        <w:tc>
          <w:tcPr>
            <w:tcW w:w="1555" w:type="dxa"/>
            <w:vMerge w:val="restart"/>
            <w:noWrap/>
            <w:hideMark/>
          </w:tcPr>
          <w:p w14:paraId="0F85D3C7" w14:textId="77777777" w:rsidR="001D0C4F" w:rsidRPr="001D0C4F" w:rsidRDefault="001D0C4F" w:rsidP="001D0C4F">
            <w:pPr>
              <w:spacing w:line="276" w:lineRule="auto"/>
            </w:pPr>
            <w:r w:rsidRPr="001D0C4F">
              <w:t>Differenz</w:t>
            </w:r>
          </w:p>
        </w:tc>
        <w:tc>
          <w:tcPr>
            <w:tcW w:w="1701" w:type="dxa"/>
            <w:noWrap/>
            <w:hideMark/>
          </w:tcPr>
          <w:p w14:paraId="1C1A42A6" w14:textId="77777777" w:rsidR="001D0C4F" w:rsidRPr="001D0C4F" w:rsidRDefault="001D0C4F" w:rsidP="001D0C4F">
            <w:pPr>
              <w:spacing w:line="276" w:lineRule="auto"/>
              <w:rPr>
                <w:bCs/>
              </w:rPr>
            </w:pPr>
            <w:proofErr w:type="spellStart"/>
            <w:r w:rsidRPr="001D0C4F">
              <w:rPr>
                <w:bCs/>
              </w:rPr>
              <w:t>dvmax</w:t>
            </w:r>
            <w:proofErr w:type="spellEnd"/>
            <w:r w:rsidRPr="001D0C4F">
              <w:rPr>
                <w:bCs/>
              </w:rPr>
              <w:t xml:space="preserve"> [</w:t>
            </w:r>
            <w:proofErr w:type="spellStart"/>
            <w:r w:rsidRPr="001D0C4F">
              <w:rPr>
                <w:bCs/>
              </w:rPr>
              <w:t>mM</w:t>
            </w:r>
            <w:proofErr w:type="spellEnd"/>
            <w:r w:rsidRPr="001D0C4F">
              <w:rPr>
                <w:bCs/>
              </w:rPr>
              <w:t>/s]</w:t>
            </w:r>
          </w:p>
        </w:tc>
        <w:tc>
          <w:tcPr>
            <w:tcW w:w="1112" w:type="dxa"/>
            <w:noWrap/>
            <w:hideMark/>
          </w:tcPr>
          <w:p w14:paraId="367BAD7A" w14:textId="77777777" w:rsidR="001D0C4F" w:rsidRPr="001D0C4F" w:rsidRDefault="001D0C4F" w:rsidP="001D0C4F">
            <w:pPr>
              <w:spacing w:line="276" w:lineRule="auto"/>
            </w:pPr>
            <w:r w:rsidRPr="001D0C4F">
              <w:t>0.0000193</w:t>
            </w:r>
          </w:p>
        </w:tc>
        <w:tc>
          <w:tcPr>
            <w:tcW w:w="1456" w:type="dxa"/>
            <w:noWrap/>
            <w:hideMark/>
          </w:tcPr>
          <w:p w14:paraId="41BAECA0" w14:textId="77777777" w:rsidR="001D0C4F" w:rsidRPr="001D0C4F" w:rsidRDefault="001D0C4F" w:rsidP="001D0C4F">
            <w:pPr>
              <w:spacing w:line="276" w:lineRule="auto"/>
            </w:pPr>
            <w:r w:rsidRPr="001D0C4F">
              <w:t>0.0000231</w:t>
            </w:r>
          </w:p>
        </w:tc>
        <w:tc>
          <w:tcPr>
            <w:tcW w:w="1339" w:type="dxa"/>
            <w:noWrap/>
            <w:hideMark/>
          </w:tcPr>
          <w:p w14:paraId="3B147EA8" w14:textId="77777777" w:rsidR="001D0C4F" w:rsidRPr="001D0C4F" w:rsidRDefault="001D0C4F" w:rsidP="001D0C4F">
            <w:pPr>
              <w:spacing w:line="276" w:lineRule="auto"/>
            </w:pPr>
            <w:r w:rsidRPr="001D0C4F">
              <w:t>0.0000093</w:t>
            </w:r>
          </w:p>
        </w:tc>
      </w:tr>
      <w:tr w:rsidR="001D0C4F" w:rsidRPr="001D0C4F" w14:paraId="5A682C6E" w14:textId="77777777" w:rsidTr="001D0C4F">
        <w:trPr>
          <w:divId w:val="934167508"/>
          <w:trHeight w:val="285"/>
        </w:trPr>
        <w:tc>
          <w:tcPr>
            <w:tcW w:w="1555" w:type="dxa"/>
            <w:vMerge/>
            <w:hideMark/>
          </w:tcPr>
          <w:p w14:paraId="22026411" w14:textId="77777777" w:rsidR="001D0C4F" w:rsidRPr="001D0C4F" w:rsidRDefault="001D0C4F" w:rsidP="001D0C4F">
            <w:pPr>
              <w:spacing w:line="276" w:lineRule="auto"/>
            </w:pPr>
          </w:p>
        </w:tc>
        <w:tc>
          <w:tcPr>
            <w:tcW w:w="1701" w:type="dxa"/>
            <w:noWrap/>
            <w:hideMark/>
          </w:tcPr>
          <w:p w14:paraId="50C5A496" w14:textId="77777777" w:rsidR="001D0C4F" w:rsidRPr="001D0C4F" w:rsidRDefault="001D0C4F" w:rsidP="001D0C4F">
            <w:pPr>
              <w:spacing w:line="276" w:lineRule="auto"/>
              <w:rPr>
                <w:bCs/>
              </w:rPr>
            </w:pPr>
            <w:proofErr w:type="spellStart"/>
            <w:r w:rsidRPr="001D0C4F">
              <w:rPr>
                <w:bCs/>
              </w:rPr>
              <w:t>dKm</w:t>
            </w:r>
            <w:proofErr w:type="spellEnd"/>
            <w:r w:rsidRPr="001D0C4F">
              <w:rPr>
                <w:bCs/>
              </w:rPr>
              <w:t xml:space="preserve"> [</w:t>
            </w:r>
            <w:proofErr w:type="spellStart"/>
            <w:r w:rsidRPr="001D0C4F">
              <w:rPr>
                <w:bCs/>
              </w:rPr>
              <w:t>mM</w:t>
            </w:r>
            <w:proofErr w:type="spellEnd"/>
            <w:r w:rsidRPr="001D0C4F">
              <w:rPr>
                <w:bCs/>
              </w:rPr>
              <w:t>]</w:t>
            </w:r>
          </w:p>
        </w:tc>
        <w:tc>
          <w:tcPr>
            <w:tcW w:w="1112" w:type="dxa"/>
            <w:noWrap/>
            <w:hideMark/>
          </w:tcPr>
          <w:p w14:paraId="4947E21D" w14:textId="77777777" w:rsidR="001D0C4F" w:rsidRPr="001D0C4F" w:rsidRDefault="001D0C4F" w:rsidP="001D0C4F">
            <w:pPr>
              <w:spacing w:line="276" w:lineRule="auto"/>
            </w:pPr>
            <w:r w:rsidRPr="001D0C4F">
              <w:t>0.1612311</w:t>
            </w:r>
          </w:p>
        </w:tc>
        <w:tc>
          <w:tcPr>
            <w:tcW w:w="1456" w:type="dxa"/>
            <w:noWrap/>
            <w:hideMark/>
          </w:tcPr>
          <w:p w14:paraId="65BA4148" w14:textId="77777777" w:rsidR="001D0C4F" w:rsidRPr="001D0C4F" w:rsidRDefault="001D0C4F" w:rsidP="001D0C4F">
            <w:pPr>
              <w:spacing w:line="276" w:lineRule="auto"/>
            </w:pPr>
            <w:r w:rsidRPr="001D0C4F">
              <w:t>0.6251937</w:t>
            </w:r>
          </w:p>
        </w:tc>
        <w:tc>
          <w:tcPr>
            <w:tcW w:w="1339" w:type="dxa"/>
            <w:noWrap/>
            <w:hideMark/>
          </w:tcPr>
          <w:p w14:paraId="356763B0" w14:textId="77777777" w:rsidR="001D0C4F" w:rsidRPr="001D0C4F" w:rsidRDefault="001D0C4F" w:rsidP="001D0C4F">
            <w:pPr>
              <w:spacing w:line="276" w:lineRule="auto"/>
            </w:pPr>
            <w:r w:rsidRPr="001D0C4F">
              <w:t>0.3540287</w:t>
            </w:r>
          </w:p>
        </w:tc>
      </w:tr>
    </w:tbl>
    <w:p w14:paraId="73D5B99B" w14:textId="3F818AF2" w:rsidR="008469A0" w:rsidRDefault="001F174A" w:rsidP="00A5572E">
      <w:pPr>
        <w:spacing w:line="276" w:lineRule="auto"/>
        <w:rPr>
          <w:b/>
        </w:rPr>
      </w:pPr>
      <w:r>
        <w:rPr>
          <w:b/>
        </w:rPr>
        <w:fldChar w:fldCharType="end"/>
      </w:r>
    </w:p>
    <w:p w14:paraId="0593BD5B" w14:textId="77777777" w:rsidR="001D0C4F" w:rsidRPr="001D0C4F" w:rsidRDefault="00370942" w:rsidP="00370942">
      <w:pPr>
        <w:spacing w:line="276" w:lineRule="auto"/>
        <w:rPr>
          <w:b/>
        </w:rPr>
      </w:pPr>
      <w:r w:rsidRPr="005E05C2">
        <w:rPr>
          <w:b/>
        </w:rPr>
        <w:lastRenderedPageBreak/>
        <w:t xml:space="preserve">Tabelle xxx | </w:t>
      </w:r>
      <w:r>
        <w:rPr>
          <w:b/>
        </w:rPr>
        <w:t xml:space="preserve">Werte für </w:t>
      </w:r>
      <w:proofErr w:type="spellStart"/>
      <w:r>
        <w:rPr>
          <w:b/>
        </w:rPr>
        <w:t>K</w:t>
      </w:r>
      <w:r>
        <w:rPr>
          <w:b/>
          <w:vertAlign w:val="subscript"/>
        </w:rPr>
        <w:t>i</w:t>
      </w:r>
      <w:proofErr w:type="spellEnd"/>
      <w:r>
        <w:rPr>
          <w:b/>
        </w:rPr>
        <w:t>.</w:t>
      </w:r>
      <w:r w:rsidR="00701471">
        <w:rPr>
          <w:b/>
        </w:rPr>
        <w:fldChar w:fldCharType="begin"/>
      </w:r>
      <w:r w:rsidR="00701471">
        <w:rPr>
          <w:b/>
        </w:rPr>
        <w:instrText xml:space="preserve"> LINK Excel.Sheet.12 "C:\\Users\\jakob\\Documents\\Uni\\4. FS\\Biochemie Praktikum\\Biochemie\\Tag 4 Auswertung\\Enzymkinetik Auswertung.xlsx" "Sheet0!Z187S14:Z197S18" \a \f 5 \h  \* MERGEFORMAT </w:instrText>
      </w:r>
      <w:r w:rsidR="001D0C4F">
        <w:rPr>
          <w:b/>
        </w:rPr>
        <w:fldChar w:fldCharType="separate"/>
      </w:r>
    </w:p>
    <w:tbl>
      <w:tblPr>
        <w:tblStyle w:val="Tabellenraster"/>
        <w:tblW w:w="6941" w:type="dxa"/>
        <w:tblLook w:val="04A0" w:firstRow="1" w:lastRow="0" w:firstColumn="1" w:lastColumn="0" w:noHBand="0" w:noVBand="1"/>
      </w:tblPr>
      <w:tblGrid>
        <w:gridCol w:w="1413"/>
        <w:gridCol w:w="889"/>
        <w:gridCol w:w="1551"/>
        <w:gridCol w:w="1551"/>
        <w:gridCol w:w="1569"/>
      </w:tblGrid>
      <w:tr w:rsidR="001D0C4F" w:rsidRPr="001D0C4F" w14:paraId="1E95DC7C" w14:textId="77777777" w:rsidTr="001D0C4F">
        <w:trPr>
          <w:divId w:val="257098645"/>
          <w:trHeight w:val="285"/>
        </w:trPr>
        <w:tc>
          <w:tcPr>
            <w:tcW w:w="1413" w:type="dxa"/>
            <w:noWrap/>
            <w:hideMark/>
          </w:tcPr>
          <w:p w14:paraId="64B22C7F" w14:textId="1515EF8D" w:rsidR="001D0C4F" w:rsidRPr="001D0C4F" w:rsidRDefault="001D0C4F" w:rsidP="001D0C4F">
            <w:pPr>
              <w:spacing w:line="276" w:lineRule="auto"/>
              <w:rPr>
                <w:b/>
              </w:rPr>
            </w:pPr>
          </w:p>
        </w:tc>
        <w:tc>
          <w:tcPr>
            <w:tcW w:w="3959" w:type="dxa"/>
            <w:gridSpan w:val="3"/>
            <w:noWrap/>
            <w:hideMark/>
          </w:tcPr>
          <w:p w14:paraId="2261EB77" w14:textId="77777777" w:rsidR="001D0C4F" w:rsidRPr="001D0C4F" w:rsidRDefault="001D0C4F" w:rsidP="001D0C4F">
            <w:pPr>
              <w:spacing w:line="276" w:lineRule="auto"/>
              <w:rPr>
                <w:b/>
                <w:bCs/>
              </w:rPr>
            </w:pPr>
            <w:r w:rsidRPr="001D0C4F">
              <w:rPr>
                <w:b/>
                <w:bCs/>
              </w:rPr>
              <w:t>ATP [</w:t>
            </w:r>
            <w:proofErr w:type="spellStart"/>
            <w:r w:rsidRPr="001D0C4F">
              <w:rPr>
                <w:b/>
                <w:bCs/>
              </w:rPr>
              <w:t>mM</w:t>
            </w:r>
            <w:proofErr w:type="spellEnd"/>
            <w:r w:rsidRPr="001D0C4F">
              <w:rPr>
                <w:b/>
                <w:bCs/>
              </w:rPr>
              <w:t>]</w:t>
            </w:r>
          </w:p>
        </w:tc>
        <w:tc>
          <w:tcPr>
            <w:tcW w:w="1569" w:type="dxa"/>
            <w:noWrap/>
            <w:hideMark/>
          </w:tcPr>
          <w:p w14:paraId="2192FA37" w14:textId="77777777" w:rsidR="001D0C4F" w:rsidRPr="001D0C4F" w:rsidRDefault="001D0C4F" w:rsidP="001D0C4F">
            <w:pPr>
              <w:spacing w:line="276" w:lineRule="auto"/>
              <w:rPr>
                <w:b/>
                <w:bCs/>
              </w:rPr>
            </w:pPr>
            <w:r w:rsidRPr="001D0C4F">
              <w:rPr>
                <w:b/>
                <w:bCs/>
              </w:rPr>
              <w:t>Methode</w:t>
            </w:r>
          </w:p>
        </w:tc>
      </w:tr>
      <w:tr w:rsidR="001D0C4F" w:rsidRPr="001D0C4F" w14:paraId="376A3277" w14:textId="77777777" w:rsidTr="001D0C4F">
        <w:trPr>
          <w:divId w:val="257098645"/>
          <w:trHeight w:val="285"/>
        </w:trPr>
        <w:tc>
          <w:tcPr>
            <w:tcW w:w="1413" w:type="dxa"/>
            <w:noWrap/>
            <w:hideMark/>
          </w:tcPr>
          <w:p w14:paraId="763845FA" w14:textId="77777777" w:rsidR="001D0C4F" w:rsidRPr="001D0C4F" w:rsidRDefault="001D0C4F" w:rsidP="001D0C4F">
            <w:pPr>
              <w:spacing w:line="276" w:lineRule="auto"/>
              <w:rPr>
                <w:b/>
                <w:bCs/>
              </w:rPr>
            </w:pPr>
            <w:r w:rsidRPr="001D0C4F">
              <w:rPr>
                <w:b/>
                <w:bCs/>
              </w:rPr>
              <w:t>G6P [</w:t>
            </w:r>
            <w:proofErr w:type="spellStart"/>
            <w:r w:rsidRPr="001D0C4F">
              <w:rPr>
                <w:b/>
                <w:bCs/>
              </w:rPr>
              <w:t>mM</w:t>
            </w:r>
            <w:proofErr w:type="spellEnd"/>
            <w:r w:rsidRPr="001D0C4F">
              <w:rPr>
                <w:b/>
                <w:bCs/>
              </w:rPr>
              <w:t>]</w:t>
            </w:r>
          </w:p>
        </w:tc>
        <w:tc>
          <w:tcPr>
            <w:tcW w:w="857" w:type="dxa"/>
            <w:noWrap/>
            <w:hideMark/>
          </w:tcPr>
          <w:p w14:paraId="67E18C37" w14:textId="77777777" w:rsidR="001D0C4F" w:rsidRPr="001D0C4F" w:rsidRDefault="001D0C4F" w:rsidP="001D0C4F">
            <w:pPr>
              <w:spacing w:line="276" w:lineRule="auto"/>
              <w:rPr>
                <w:b/>
                <w:bCs/>
              </w:rPr>
            </w:pPr>
            <w:r w:rsidRPr="001D0C4F">
              <w:rPr>
                <w:b/>
                <w:bCs/>
              </w:rPr>
              <w:t>0</w:t>
            </w:r>
          </w:p>
        </w:tc>
        <w:tc>
          <w:tcPr>
            <w:tcW w:w="1551" w:type="dxa"/>
            <w:noWrap/>
            <w:hideMark/>
          </w:tcPr>
          <w:p w14:paraId="52CD18AF" w14:textId="77777777" w:rsidR="001D0C4F" w:rsidRPr="001D0C4F" w:rsidRDefault="001D0C4F" w:rsidP="001D0C4F">
            <w:pPr>
              <w:spacing w:line="276" w:lineRule="auto"/>
              <w:rPr>
                <w:b/>
                <w:bCs/>
              </w:rPr>
            </w:pPr>
            <w:r w:rsidRPr="001D0C4F">
              <w:rPr>
                <w:b/>
                <w:bCs/>
              </w:rPr>
              <w:t>6</w:t>
            </w:r>
          </w:p>
        </w:tc>
        <w:tc>
          <w:tcPr>
            <w:tcW w:w="1551" w:type="dxa"/>
            <w:noWrap/>
            <w:hideMark/>
          </w:tcPr>
          <w:p w14:paraId="2138D156" w14:textId="77777777" w:rsidR="001D0C4F" w:rsidRPr="001D0C4F" w:rsidRDefault="001D0C4F" w:rsidP="001D0C4F">
            <w:pPr>
              <w:spacing w:line="276" w:lineRule="auto"/>
              <w:rPr>
                <w:b/>
                <w:bCs/>
              </w:rPr>
            </w:pPr>
            <w:r w:rsidRPr="001D0C4F">
              <w:rPr>
                <w:b/>
                <w:bCs/>
              </w:rPr>
              <w:t>12</w:t>
            </w:r>
          </w:p>
        </w:tc>
        <w:tc>
          <w:tcPr>
            <w:tcW w:w="1569" w:type="dxa"/>
            <w:noWrap/>
            <w:hideMark/>
          </w:tcPr>
          <w:p w14:paraId="1BC388F7" w14:textId="77777777" w:rsidR="001D0C4F" w:rsidRPr="001D0C4F" w:rsidRDefault="001D0C4F" w:rsidP="001D0C4F">
            <w:pPr>
              <w:spacing w:line="276" w:lineRule="auto"/>
              <w:rPr>
                <w:b/>
                <w:bCs/>
              </w:rPr>
            </w:pPr>
          </w:p>
        </w:tc>
      </w:tr>
      <w:tr w:rsidR="001D0C4F" w:rsidRPr="001D0C4F" w14:paraId="05B87721" w14:textId="77777777" w:rsidTr="001D0C4F">
        <w:trPr>
          <w:divId w:val="257098645"/>
          <w:trHeight w:val="285"/>
        </w:trPr>
        <w:tc>
          <w:tcPr>
            <w:tcW w:w="1413" w:type="dxa"/>
            <w:noWrap/>
            <w:hideMark/>
          </w:tcPr>
          <w:p w14:paraId="001EC4B1" w14:textId="77777777" w:rsidR="001D0C4F" w:rsidRPr="001D0C4F" w:rsidRDefault="001D0C4F" w:rsidP="001D0C4F">
            <w:pPr>
              <w:spacing w:line="276" w:lineRule="auto"/>
              <w:rPr>
                <w:b/>
                <w:bCs/>
              </w:rPr>
            </w:pPr>
            <w:r w:rsidRPr="001D0C4F">
              <w:rPr>
                <w:b/>
                <w:bCs/>
              </w:rPr>
              <w:t>0</w:t>
            </w:r>
          </w:p>
        </w:tc>
        <w:tc>
          <w:tcPr>
            <w:tcW w:w="857" w:type="dxa"/>
            <w:noWrap/>
            <w:hideMark/>
          </w:tcPr>
          <w:p w14:paraId="376C7C63" w14:textId="77777777" w:rsidR="001D0C4F" w:rsidRPr="001D0C4F" w:rsidRDefault="001D0C4F" w:rsidP="001D0C4F">
            <w:pPr>
              <w:spacing w:line="276" w:lineRule="auto"/>
              <w:rPr>
                <w:b/>
              </w:rPr>
            </w:pPr>
            <w:r w:rsidRPr="001D0C4F">
              <w:rPr>
                <w:b/>
              </w:rPr>
              <w:t>0.0000</w:t>
            </w:r>
          </w:p>
        </w:tc>
        <w:tc>
          <w:tcPr>
            <w:tcW w:w="1551" w:type="dxa"/>
            <w:noWrap/>
            <w:hideMark/>
          </w:tcPr>
          <w:p w14:paraId="57ECC3BF" w14:textId="77777777" w:rsidR="001D0C4F" w:rsidRPr="001D0C4F" w:rsidRDefault="001D0C4F" w:rsidP="001D0C4F">
            <w:pPr>
              <w:spacing w:line="276" w:lineRule="auto"/>
              <w:rPr>
                <w:b/>
              </w:rPr>
            </w:pPr>
            <w:r w:rsidRPr="001D0C4F">
              <w:rPr>
                <w:b/>
              </w:rPr>
              <w:t>0.0000</w:t>
            </w:r>
          </w:p>
        </w:tc>
        <w:tc>
          <w:tcPr>
            <w:tcW w:w="1551" w:type="dxa"/>
            <w:noWrap/>
            <w:hideMark/>
          </w:tcPr>
          <w:p w14:paraId="311E6030" w14:textId="77777777" w:rsidR="001D0C4F" w:rsidRPr="001D0C4F" w:rsidRDefault="001D0C4F" w:rsidP="001D0C4F">
            <w:pPr>
              <w:spacing w:line="276" w:lineRule="auto"/>
              <w:rPr>
                <w:b/>
              </w:rPr>
            </w:pPr>
            <w:r w:rsidRPr="001D0C4F">
              <w:rPr>
                <w:b/>
              </w:rPr>
              <w:t>0.0000</w:t>
            </w:r>
          </w:p>
        </w:tc>
        <w:tc>
          <w:tcPr>
            <w:tcW w:w="1569" w:type="dxa"/>
            <w:vMerge w:val="restart"/>
            <w:hideMark/>
          </w:tcPr>
          <w:p w14:paraId="755CD731" w14:textId="77777777" w:rsidR="001D0C4F" w:rsidRPr="001D0C4F" w:rsidRDefault="001D0C4F" w:rsidP="001D0C4F">
            <w:pPr>
              <w:spacing w:line="276" w:lineRule="auto"/>
              <w:rPr>
                <w:b/>
              </w:rPr>
            </w:pPr>
            <w:r w:rsidRPr="001D0C4F">
              <w:rPr>
                <w:b/>
              </w:rPr>
              <w:t>lineare Regression</w:t>
            </w:r>
          </w:p>
        </w:tc>
      </w:tr>
      <w:tr w:rsidR="001D0C4F" w:rsidRPr="001D0C4F" w14:paraId="260DE1BA" w14:textId="77777777" w:rsidTr="001D0C4F">
        <w:trPr>
          <w:divId w:val="257098645"/>
          <w:trHeight w:val="285"/>
        </w:trPr>
        <w:tc>
          <w:tcPr>
            <w:tcW w:w="1413" w:type="dxa"/>
            <w:noWrap/>
            <w:hideMark/>
          </w:tcPr>
          <w:p w14:paraId="10BED813" w14:textId="77777777" w:rsidR="001D0C4F" w:rsidRPr="001D0C4F" w:rsidRDefault="001D0C4F" w:rsidP="001D0C4F">
            <w:pPr>
              <w:spacing w:line="276" w:lineRule="auto"/>
              <w:rPr>
                <w:b/>
                <w:bCs/>
              </w:rPr>
            </w:pPr>
            <w:r w:rsidRPr="001D0C4F">
              <w:rPr>
                <w:b/>
                <w:bCs/>
              </w:rPr>
              <w:t>0.25</w:t>
            </w:r>
          </w:p>
        </w:tc>
        <w:tc>
          <w:tcPr>
            <w:tcW w:w="857" w:type="dxa"/>
            <w:noWrap/>
            <w:hideMark/>
          </w:tcPr>
          <w:p w14:paraId="04741564" w14:textId="77777777" w:rsidR="001D0C4F" w:rsidRPr="001D0C4F" w:rsidRDefault="001D0C4F" w:rsidP="001D0C4F">
            <w:pPr>
              <w:spacing w:line="276" w:lineRule="auto"/>
              <w:rPr>
                <w:b/>
              </w:rPr>
            </w:pPr>
            <w:r w:rsidRPr="001D0C4F">
              <w:rPr>
                <w:b/>
              </w:rPr>
              <w:t>0.0000</w:t>
            </w:r>
          </w:p>
        </w:tc>
        <w:tc>
          <w:tcPr>
            <w:tcW w:w="1551" w:type="dxa"/>
            <w:noWrap/>
            <w:hideMark/>
          </w:tcPr>
          <w:p w14:paraId="7465518D" w14:textId="77777777" w:rsidR="001D0C4F" w:rsidRPr="001D0C4F" w:rsidRDefault="001D0C4F" w:rsidP="001D0C4F">
            <w:pPr>
              <w:spacing w:line="276" w:lineRule="auto"/>
              <w:rPr>
                <w:b/>
              </w:rPr>
            </w:pPr>
            <w:r w:rsidRPr="001D0C4F">
              <w:rPr>
                <w:b/>
              </w:rPr>
              <w:t>7.1146</w:t>
            </w:r>
          </w:p>
        </w:tc>
        <w:tc>
          <w:tcPr>
            <w:tcW w:w="1551" w:type="dxa"/>
            <w:noWrap/>
            <w:hideMark/>
          </w:tcPr>
          <w:p w14:paraId="6DF67F36" w14:textId="77777777" w:rsidR="001D0C4F" w:rsidRPr="001D0C4F" w:rsidRDefault="001D0C4F" w:rsidP="001D0C4F">
            <w:pPr>
              <w:spacing w:line="276" w:lineRule="auto"/>
              <w:rPr>
                <w:b/>
              </w:rPr>
            </w:pPr>
            <w:r w:rsidRPr="001D0C4F">
              <w:rPr>
                <w:b/>
              </w:rPr>
              <w:t>14.2292</w:t>
            </w:r>
          </w:p>
        </w:tc>
        <w:tc>
          <w:tcPr>
            <w:tcW w:w="1569" w:type="dxa"/>
            <w:vMerge/>
            <w:hideMark/>
          </w:tcPr>
          <w:p w14:paraId="247B3786" w14:textId="77777777" w:rsidR="001D0C4F" w:rsidRPr="001D0C4F" w:rsidRDefault="001D0C4F" w:rsidP="001D0C4F">
            <w:pPr>
              <w:spacing w:line="276" w:lineRule="auto"/>
              <w:rPr>
                <w:b/>
              </w:rPr>
            </w:pPr>
          </w:p>
        </w:tc>
      </w:tr>
      <w:tr w:rsidR="001D0C4F" w:rsidRPr="001D0C4F" w14:paraId="05549EAD" w14:textId="77777777" w:rsidTr="001D0C4F">
        <w:trPr>
          <w:divId w:val="257098645"/>
          <w:trHeight w:val="285"/>
        </w:trPr>
        <w:tc>
          <w:tcPr>
            <w:tcW w:w="1413" w:type="dxa"/>
            <w:noWrap/>
            <w:hideMark/>
          </w:tcPr>
          <w:p w14:paraId="7D99726F" w14:textId="77777777" w:rsidR="001D0C4F" w:rsidRPr="001D0C4F" w:rsidRDefault="001D0C4F" w:rsidP="001D0C4F">
            <w:pPr>
              <w:spacing w:line="276" w:lineRule="auto"/>
              <w:rPr>
                <w:b/>
                <w:bCs/>
              </w:rPr>
            </w:pPr>
            <w:r w:rsidRPr="001D0C4F">
              <w:rPr>
                <w:b/>
                <w:bCs/>
              </w:rPr>
              <w:t>0.5</w:t>
            </w:r>
          </w:p>
        </w:tc>
        <w:tc>
          <w:tcPr>
            <w:tcW w:w="857" w:type="dxa"/>
            <w:noWrap/>
            <w:hideMark/>
          </w:tcPr>
          <w:p w14:paraId="02C812AD" w14:textId="77777777" w:rsidR="001D0C4F" w:rsidRPr="001D0C4F" w:rsidRDefault="001D0C4F" w:rsidP="001D0C4F">
            <w:pPr>
              <w:spacing w:line="276" w:lineRule="auto"/>
              <w:rPr>
                <w:b/>
              </w:rPr>
            </w:pPr>
            <w:r w:rsidRPr="001D0C4F">
              <w:rPr>
                <w:b/>
              </w:rPr>
              <w:t>0.0000</w:t>
            </w:r>
          </w:p>
        </w:tc>
        <w:tc>
          <w:tcPr>
            <w:tcW w:w="1551" w:type="dxa"/>
            <w:noWrap/>
            <w:hideMark/>
          </w:tcPr>
          <w:p w14:paraId="50811E2F" w14:textId="77777777" w:rsidR="001D0C4F" w:rsidRPr="001D0C4F" w:rsidRDefault="001D0C4F" w:rsidP="001D0C4F">
            <w:pPr>
              <w:spacing w:line="276" w:lineRule="auto"/>
              <w:rPr>
                <w:b/>
              </w:rPr>
            </w:pPr>
            <w:r w:rsidRPr="001D0C4F">
              <w:rPr>
                <w:b/>
              </w:rPr>
              <w:t>28.3468</w:t>
            </w:r>
          </w:p>
        </w:tc>
        <w:tc>
          <w:tcPr>
            <w:tcW w:w="1551" w:type="dxa"/>
            <w:noWrap/>
            <w:hideMark/>
          </w:tcPr>
          <w:p w14:paraId="046FD8C8" w14:textId="77777777" w:rsidR="001D0C4F" w:rsidRPr="001D0C4F" w:rsidRDefault="001D0C4F" w:rsidP="001D0C4F">
            <w:pPr>
              <w:spacing w:line="276" w:lineRule="auto"/>
              <w:rPr>
                <w:b/>
              </w:rPr>
            </w:pPr>
            <w:r w:rsidRPr="001D0C4F">
              <w:rPr>
                <w:b/>
              </w:rPr>
              <w:t>56.6937</w:t>
            </w:r>
          </w:p>
        </w:tc>
        <w:tc>
          <w:tcPr>
            <w:tcW w:w="1569" w:type="dxa"/>
            <w:vMerge/>
            <w:hideMark/>
          </w:tcPr>
          <w:p w14:paraId="51DC23C2" w14:textId="77777777" w:rsidR="001D0C4F" w:rsidRPr="001D0C4F" w:rsidRDefault="001D0C4F" w:rsidP="001D0C4F">
            <w:pPr>
              <w:spacing w:line="276" w:lineRule="auto"/>
              <w:rPr>
                <w:b/>
              </w:rPr>
            </w:pPr>
          </w:p>
        </w:tc>
      </w:tr>
      <w:tr w:rsidR="001D0C4F" w:rsidRPr="001D0C4F" w14:paraId="0BD74195" w14:textId="77777777" w:rsidTr="001D0C4F">
        <w:trPr>
          <w:divId w:val="257098645"/>
          <w:trHeight w:val="285"/>
        </w:trPr>
        <w:tc>
          <w:tcPr>
            <w:tcW w:w="1413" w:type="dxa"/>
            <w:noWrap/>
            <w:hideMark/>
          </w:tcPr>
          <w:p w14:paraId="1A57F41E" w14:textId="77777777" w:rsidR="001D0C4F" w:rsidRPr="001D0C4F" w:rsidRDefault="001D0C4F" w:rsidP="001D0C4F">
            <w:pPr>
              <w:spacing w:line="276" w:lineRule="auto"/>
              <w:rPr>
                <w:b/>
                <w:bCs/>
              </w:rPr>
            </w:pPr>
            <w:r w:rsidRPr="001D0C4F">
              <w:rPr>
                <w:b/>
                <w:bCs/>
              </w:rPr>
              <w:t>1</w:t>
            </w:r>
          </w:p>
        </w:tc>
        <w:tc>
          <w:tcPr>
            <w:tcW w:w="857" w:type="dxa"/>
            <w:noWrap/>
            <w:hideMark/>
          </w:tcPr>
          <w:p w14:paraId="3B3CEF40" w14:textId="77777777" w:rsidR="001D0C4F" w:rsidRPr="001D0C4F" w:rsidRDefault="001D0C4F" w:rsidP="001D0C4F">
            <w:pPr>
              <w:spacing w:line="276" w:lineRule="auto"/>
              <w:rPr>
                <w:b/>
              </w:rPr>
            </w:pPr>
            <w:r w:rsidRPr="001D0C4F">
              <w:rPr>
                <w:b/>
              </w:rPr>
              <w:t>0.0000</w:t>
            </w:r>
          </w:p>
        </w:tc>
        <w:tc>
          <w:tcPr>
            <w:tcW w:w="1551" w:type="dxa"/>
            <w:noWrap/>
            <w:hideMark/>
          </w:tcPr>
          <w:p w14:paraId="2BB3479D" w14:textId="77777777" w:rsidR="001D0C4F" w:rsidRPr="001D0C4F" w:rsidRDefault="001D0C4F" w:rsidP="001D0C4F">
            <w:pPr>
              <w:spacing w:line="276" w:lineRule="auto"/>
              <w:rPr>
                <w:b/>
              </w:rPr>
            </w:pPr>
            <w:r w:rsidRPr="001D0C4F">
              <w:rPr>
                <w:b/>
              </w:rPr>
              <w:t>-31.6782</w:t>
            </w:r>
          </w:p>
        </w:tc>
        <w:tc>
          <w:tcPr>
            <w:tcW w:w="1551" w:type="dxa"/>
            <w:noWrap/>
            <w:hideMark/>
          </w:tcPr>
          <w:p w14:paraId="17CF11F4" w14:textId="77777777" w:rsidR="001D0C4F" w:rsidRPr="001D0C4F" w:rsidRDefault="001D0C4F" w:rsidP="001D0C4F">
            <w:pPr>
              <w:spacing w:line="276" w:lineRule="auto"/>
              <w:rPr>
                <w:b/>
              </w:rPr>
            </w:pPr>
            <w:r w:rsidRPr="001D0C4F">
              <w:rPr>
                <w:b/>
              </w:rPr>
              <w:t>-63.3564</w:t>
            </w:r>
          </w:p>
        </w:tc>
        <w:tc>
          <w:tcPr>
            <w:tcW w:w="1569" w:type="dxa"/>
            <w:vMerge/>
            <w:hideMark/>
          </w:tcPr>
          <w:p w14:paraId="7DF06ECA" w14:textId="77777777" w:rsidR="001D0C4F" w:rsidRPr="001D0C4F" w:rsidRDefault="001D0C4F" w:rsidP="001D0C4F">
            <w:pPr>
              <w:spacing w:line="276" w:lineRule="auto"/>
              <w:rPr>
                <w:b/>
              </w:rPr>
            </w:pPr>
          </w:p>
        </w:tc>
      </w:tr>
      <w:tr w:rsidR="001D0C4F" w:rsidRPr="001D0C4F" w14:paraId="70120928" w14:textId="77777777" w:rsidTr="001D0C4F">
        <w:trPr>
          <w:divId w:val="257098645"/>
          <w:trHeight w:val="285"/>
        </w:trPr>
        <w:tc>
          <w:tcPr>
            <w:tcW w:w="1413" w:type="dxa"/>
            <w:noWrap/>
            <w:hideMark/>
          </w:tcPr>
          <w:p w14:paraId="5BFBB0E4" w14:textId="77777777" w:rsidR="001D0C4F" w:rsidRPr="001D0C4F" w:rsidRDefault="001D0C4F" w:rsidP="001D0C4F">
            <w:pPr>
              <w:spacing w:line="276" w:lineRule="auto"/>
              <w:rPr>
                <w:b/>
                <w:bCs/>
              </w:rPr>
            </w:pPr>
            <w:r w:rsidRPr="001D0C4F">
              <w:rPr>
                <w:b/>
                <w:bCs/>
              </w:rPr>
              <w:t>2</w:t>
            </w:r>
          </w:p>
        </w:tc>
        <w:tc>
          <w:tcPr>
            <w:tcW w:w="857" w:type="dxa"/>
            <w:noWrap/>
            <w:hideMark/>
          </w:tcPr>
          <w:p w14:paraId="61BE0AC5" w14:textId="77777777" w:rsidR="001D0C4F" w:rsidRPr="001D0C4F" w:rsidRDefault="001D0C4F" w:rsidP="001D0C4F">
            <w:pPr>
              <w:spacing w:line="276" w:lineRule="auto"/>
              <w:rPr>
                <w:b/>
              </w:rPr>
            </w:pPr>
            <w:r w:rsidRPr="001D0C4F">
              <w:rPr>
                <w:b/>
              </w:rPr>
              <w:t>0.0000</w:t>
            </w:r>
          </w:p>
        </w:tc>
        <w:tc>
          <w:tcPr>
            <w:tcW w:w="1551" w:type="dxa"/>
            <w:noWrap/>
            <w:hideMark/>
          </w:tcPr>
          <w:p w14:paraId="52B00FA4" w14:textId="77777777" w:rsidR="001D0C4F" w:rsidRPr="001D0C4F" w:rsidRDefault="001D0C4F" w:rsidP="001D0C4F">
            <w:pPr>
              <w:spacing w:line="276" w:lineRule="auto"/>
              <w:rPr>
                <w:b/>
              </w:rPr>
            </w:pPr>
            <w:r w:rsidRPr="001D0C4F">
              <w:rPr>
                <w:b/>
              </w:rPr>
              <w:t>-49.9658</w:t>
            </w:r>
          </w:p>
        </w:tc>
        <w:tc>
          <w:tcPr>
            <w:tcW w:w="1551" w:type="dxa"/>
            <w:noWrap/>
            <w:hideMark/>
          </w:tcPr>
          <w:p w14:paraId="4754EBE2" w14:textId="77777777" w:rsidR="001D0C4F" w:rsidRPr="001D0C4F" w:rsidRDefault="001D0C4F" w:rsidP="001D0C4F">
            <w:pPr>
              <w:spacing w:line="276" w:lineRule="auto"/>
              <w:rPr>
                <w:b/>
              </w:rPr>
            </w:pPr>
            <w:r w:rsidRPr="001D0C4F">
              <w:rPr>
                <w:b/>
              </w:rPr>
              <w:t>-99.9315</w:t>
            </w:r>
          </w:p>
        </w:tc>
        <w:tc>
          <w:tcPr>
            <w:tcW w:w="1569" w:type="dxa"/>
            <w:vMerge/>
            <w:hideMark/>
          </w:tcPr>
          <w:p w14:paraId="1FEA06C2" w14:textId="77777777" w:rsidR="001D0C4F" w:rsidRPr="001D0C4F" w:rsidRDefault="001D0C4F" w:rsidP="001D0C4F">
            <w:pPr>
              <w:spacing w:line="276" w:lineRule="auto"/>
              <w:rPr>
                <w:b/>
              </w:rPr>
            </w:pPr>
          </w:p>
        </w:tc>
      </w:tr>
      <w:tr w:rsidR="001D0C4F" w:rsidRPr="001D0C4F" w14:paraId="7B6BAE6E" w14:textId="77777777" w:rsidTr="001D0C4F">
        <w:trPr>
          <w:divId w:val="257098645"/>
          <w:trHeight w:val="285"/>
        </w:trPr>
        <w:tc>
          <w:tcPr>
            <w:tcW w:w="1413" w:type="dxa"/>
            <w:noWrap/>
            <w:hideMark/>
          </w:tcPr>
          <w:p w14:paraId="7EF624B6" w14:textId="77777777" w:rsidR="001D0C4F" w:rsidRPr="001D0C4F" w:rsidRDefault="001D0C4F" w:rsidP="001D0C4F">
            <w:pPr>
              <w:spacing w:line="276" w:lineRule="auto"/>
              <w:rPr>
                <w:b/>
                <w:bCs/>
              </w:rPr>
            </w:pPr>
            <w:r w:rsidRPr="001D0C4F">
              <w:rPr>
                <w:b/>
                <w:bCs/>
              </w:rPr>
              <w:t>5</w:t>
            </w:r>
          </w:p>
        </w:tc>
        <w:tc>
          <w:tcPr>
            <w:tcW w:w="857" w:type="dxa"/>
            <w:noWrap/>
            <w:hideMark/>
          </w:tcPr>
          <w:p w14:paraId="43EB4A96" w14:textId="77777777" w:rsidR="001D0C4F" w:rsidRPr="001D0C4F" w:rsidRDefault="001D0C4F" w:rsidP="001D0C4F">
            <w:pPr>
              <w:spacing w:line="276" w:lineRule="auto"/>
              <w:rPr>
                <w:b/>
              </w:rPr>
            </w:pPr>
            <w:r w:rsidRPr="001D0C4F">
              <w:rPr>
                <w:b/>
              </w:rPr>
              <w:t>0.0000</w:t>
            </w:r>
          </w:p>
        </w:tc>
        <w:tc>
          <w:tcPr>
            <w:tcW w:w="1551" w:type="dxa"/>
            <w:noWrap/>
            <w:hideMark/>
          </w:tcPr>
          <w:p w14:paraId="349928B2" w14:textId="77777777" w:rsidR="001D0C4F" w:rsidRPr="001D0C4F" w:rsidRDefault="001D0C4F" w:rsidP="001D0C4F">
            <w:pPr>
              <w:spacing w:line="276" w:lineRule="auto"/>
              <w:rPr>
                <w:b/>
              </w:rPr>
            </w:pPr>
            <w:r w:rsidRPr="001D0C4F">
              <w:rPr>
                <w:b/>
              </w:rPr>
              <w:t>-115.4259</w:t>
            </w:r>
          </w:p>
        </w:tc>
        <w:tc>
          <w:tcPr>
            <w:tcW w:w="1551" w:type="dxa"/>
            <w:noWrap/>
            <w:hideMark/>
          </w:tcPr>
          <w:p w14:paraId="72BB0416" w14:textId="77777777" w:rsidR="001D0C4F" w:rsidRPr="001D0C4F" w:rsidRDefault="001D0C4F" w:rsidP="001D0C4F">
            <w:pPr>
              <w:spacing w:line="276" w:lineRule="auto"/>
              <w:rPr>
                <w:b/>
              </w:rPr>
            </w:pPr>
            <w:r w:rsidRPr="001D0C4F">
              <w:rPr>
                <w:b/>
              </w:rPr>
              <w:t>-230.8517</w:t>
            </w:r>
          </w:p>
        </w:tc>
        <w:tc>
          <w:tcPr>
            <w:tcW w:w="1569" w:type="dxa"/>
            <w:vMerge/>
            <w:hideMark/>
          </w:tcPr>
          <w:p w14:paraId="0B98AE84" w14:textId="77777777" w:rsidR="001D0C4F" w:rsidRPr="001D0C4F" w:rsidRDefault="001D0C4F" w:rsidP="001D0C4F">
            <w:pPr>
              <w:spacing w:line="276" w:lineRule="auto"/>
              <w:rPr>
                <w:b/>
              </w:rPr>
            </w:pPr>
          </w:p>
        </w:tc>
      </w:tr>
      <w:tr w:rsidR="001D0C4F" w:rsidRPr="001D0C4F" w14:paraId="64F6B4C0" w14:textId="77777777" w:rsidTr="001D0C4F">
        <w:trPr>
          <w:divId w:val="257098645"/>
          <w:trHeight w:val="285"/>
        </w:trPr>
        <w:tc>
          <w:tcPr>
            <w:tcW w:w="1413" w:type="dxa"/>
            <w:noWrap/>
            <w:hideMark/>
          </w:tcPr>
          <w:p w14:paraId="6D0F9FCE" w14:textId="77777777" w:rsidR="001D0C4F" w:rsidRPr="001D0C4F" w:rsidRDefault="001D0C4F" w:rsidP="001D0C4F">
            <w:pPr>
              <w:spacing w:line="276" w:lineRule="auto"/>
              <w:rPr>
                <w:b/>
                <w:bCs/>
              </w:rPr>
            </w:pPr>
            <w:r w:rsidRPr="001D0C4F">
              <w:rPr>
                <w:b/>
                <w:bCs/>
              </w:rPr>
              <w:t>7</w:t>
            </w:r>
          </w:p>
        </w:tc>
        <w:tc>
          <w:tcPr>
            <w:tcW w:w="857" w:type="dxa"/>
            <w:noWrap/>
            <w:hideMark/>
          </w:tcPr>
          <w:p w14:paraId="0B7286C5" w14:textId="77777777" w:rsidR="001D0C4F" w:rsidRPr="001D0C4F" w:rsidRDefault="001D0C4F" w:rsidP="001D0C4F">
            <w:pPr>
              <w:spacing w:line="276" w:lineRule="auto"/>
              <w:rPr>
                <w:b/>
              </w:rPr>
            </w:pPr>
            <w:r w:rsidRPr="001D0C4F">
              <w:rPr>
                <w:b/>
              </w:rPr>
              <w:t>0.0000</w:t>
            </w:r>
          </w:p>
        </w:tc>
        <w:tc>
          <w:tcPr>
            <w:tcW w:w="1551" w:type="dxa"/>
            <w:noWrap/>
            <w:hideMark/>
          </w:tcPr>
          <w:p w14:paraId="43A8DA74" w14:textId="77777777" w:rsidR="001D0C4F" w:rsidRPr="001D0C4F" w:rsidRDefault="001D0C4F" w:rsidP="001D0C4F">
            <w:pPr>
              <w:spacing w:line="276" w:lineRule="auto"/>
              <w:rPr>
                <w:b/>
              </w:rPr>
            </w:pPr>
            <w:r w:rsidRPr="001D0C4F">
              <w:rPr>
                <w:b/>
              </w:rPr>
              <w:t>89.4337</w:t>
            </w:r>
          </w:p>
        </w:tc>
        <w:tc>
          <w:tcPr>
            <w:tcW w:w="1551" w:type="dxa"/>
            <w:noWrap/>
            <w:hideMark/>
          </w:tcPr>
          <w:p w14:paraId="3FD17865" w14:textId="77777777" w:rsidR="001D0C4F" w:rsidRPr="001D0C4F" w:rsidRDefault="001D0C4F" w:rsidP="001D0C4F">
            <w:pPr>
              <w:spacing w:line="276" w:lineRule="auto"/>
              <w:rPr>
                <w:b/>
              </w:rPr>
            </w:pPr>
            <w:r w:rsidRPr="001D0C4F">
              <w:rPr>
                <w:b/>
              </w:rPr>
              <w:t>178.8674</w:t>
            </w:r>
          </w:p>
        </w:tc>
        <w:tc>
          <w:tcPr>
            <w:tcW w:w="1569" w:type="dxa"/>
            <w:vMerge/>
            <w:hideMark/>
          </w:tcPr>
          <w:p w14:paraId="620495E1" w14:textId="77777777" w:rsidR="001D0C4F" w:rsidRPr="001D0C4F" w:rsidRDefault="001D0C4F" w:rsidP="001D0C4F">
            <w:pPr>
              <w:spacing w:line="276" w:lineRule="auto"/>
              <w:rPr>
                <w:b/>
              </w:rPr>
            </w:pPr>
          </w:p>
        </w:tc>
      </w:tr>
      <w:tr w:rsidR="001D0C4F" w:rsidRPr="001D0C4F" w14:paraId="21407D2E" w14:textId="77777777" w:rsidTr="001D0C4F">
        <w:trPr>
          <w:divId w:val="257098645"/>
          <w:trHeight w:val="285"/>
        </w:trPr>
        <w:tc>
          <w:tcPr>
            <w:tcW w:w="1413" w:type="dxa"/>
            <w:noWrap/>
            <w:hideMark/>
          </w:tcPr>
          <w:p w14:paraId="678105AF" w14:textId="77777777" w:rsidR="001D0C4F" w:rsidRPr="001D0C4F" w:rsidRDefault="001D0C4F" w:rsidP="001D0C4F">
            <w:pPr>
              <w:spacing w:line="276" w:lineRule="auto"/>
              <w:rPr>
                <w:b/>
                <w:bCs/>
              </w:rPr>
            </w:pPr>
            <w:r w:rsidRPr="001D0C4F">
              <w:rPr>
                <w:b/>
                <w:bCs/>
              </w:rPr>
              <w:t>10</w:t>
            </w:r>
          </w:p>
        </w:tc>
        <w:tc>
          <w:tcPr>
            <w:tcW w:w="857" w:type="dxa"/>
            <w:noWrap/>
            <w:hideMark/>
          </w:tcPr>
          <w:p w14:paraId="5BC405E8" w14:textId="77777777" w:rsidR="001D0C4F" w:rsidRPr="001D0C4F" w:rsidRDefault="001D0C4F" w:rsidP="001D0C4F">
            <w:pPr>
              <w:spacing w:line="276" w:lineRule="auto"/>
              <w:rPr>
                <w:b/>
              </w:rPr>
            </w:pPr>
            <w:r w:rsidRPr="001D0C4F">
              <w:rPr>
                <w:b/>
              </w:rPr>
              <w:t>0.0000</w:t>
            </w:r>
          </w:p>
        </w:tc>
        <w:tc>
          <w:tcPr>
            <w:tcW w:w="1551" w:type="dxa"/>
            <w:noWrap/>
            <w:hideMark/>
          </w:tcPr>
          <w:p w14:paraId="0A236E60" w14:textId="77777777" w:rsidR="001D0C4F" w:rsidRPr="001D0C4F" w:rsidRDefault="001D0C4F" w:rsidP="001D0C4F">
            <w:pPr>
              <w:spacing w:line="276" w:lineRule="auto"/>
              <w:rPr>
                <w:b/>
              </w:rPr>
            </w:pPr>
            <w:r w:rsidRPr="001D0C4F">
              <w:rPr>
                <w:b/>
              </w:rPr>
              <w:t>-422.2501</w:t>
            </w:r>
          </w:p>
        </w:tc>
        <w:tc>
          <w:tcPr>
            <w:tcW w:w="1551" w:type="dxa"/>
            <w:noWrap/>
            <w:hideMark/>
          </w:tcPr>
          <w:p w14:paraId="0C4E0B3B" w14:textId="77777777" w:rsidR="001D0C4F" w:rsidRPr="001D0C4F" w:rsidRDefault="001D0C4F" w:rsidP="001D0C4F">
            <w:pPr>
              <w:spacing w:line="276" w:lineRule="auto"/>
              <w:rPr>
                <w:b/>
              </w:rPr>
            </w:pPr>
            <w:r w:rsidRPr="001D0C4F">
              <w:rPr>
                <w:b/>
              </w:rPr>
              <w:t>-844.5002</w:t>
            </w:r>
          </w:p>
        </w:tc>
        <w:tc>
          <w:tcPr>
            <w:tcW w:w="1569" w:type="dxa"/>
            <w:vMerge/>
            <w:hideMark/>
          </w:tcPr>
          <w:p w14:paraId="29118C4F" w14:textId="77777777" w:rsidR="001D0C4F" w:rsidRPr="001D0C4F" w:rsidRDefault="001D0C4F" w:rsidP="001D0C4F">
            <w:pPr>
              <w:spacing w:line="276" w:lineRule="auto"/>
              <w:rPr>
                <w:b/>
              </w:rPr>
            </w:pPr>
          </w:p>
        </w:tc>
      </w:tr>
      <w:tr w:rsidR="001D0C4F" w:rsidRPr="001D0C4F" w14:paraId="4965020F" w14:textId="77777777" w:rsidTr="001D0C4F">
        <w:trPr>
          <w:divId w:val="257098645"/>
          <w:trHeight w:val="285"/>
        </w:trPr>
        <w:tc>
          <w:tcPr>
            <w:tcW w:w="1413" w:type="dxa"/>
            <w:noWrap/>
            <w:hideMark/>
          </w:tcPr>
          <w:p w14:paraId="420F1651" w14:textId="77777777" w:rsidR="001D0C4F" w:rsidRPr="001D0C4F" w:rsidRDefault="001D0C4F" w:rsidP="001D0C4F">
            <w:pPr>
              <w:spacing w:line="276" w:lineRule="auto"/>
              <w:rPr>
                <w:b/>
                <w:bCs/>
              </w:rPr>
            </w:pPr>
            <w:r w:rsidRPr="001D0C4F">
              <w:rPr>
                <w:b/>
                <w:bCs/>
              </w:rPr>
              <w:t>-</w:t>
            </w:r>
          </w:p>
        </w:tc>
        <w:tc>
          <w:tcPr>
            <w:tcW w:w="857" w:type="dxa"/>
            <w:noWrap/>
            <w:hideMark/>
          </w:tcPr>
          <w:p w14:paraId="57D7FBA3" w14:textId="77777777" w:rsidR="001D0C4F" w:rsidRPr="001D0C4F" w:rsidRDefault="001D0C4F" w:rsidP="001D0C4F">
            <w:pPr>
              <w:spacing w:line="276" w:lineRule="auto"/>
              <w:rPr>
                <w:b/>
              </w:rPr>
            </w:pPr>
            <w:r w:rsidRPr="001D0C4F">
              <w:rPr>
                <w:b/>
              </w:rPr>
              <w:t>4.5540</w:t>
            </w:r>
          </w:p>
        </w:tc>
        <w:tc>
          <w:tcPr>
            <w:tcW w:w="1551" w:type="dxa"/>
            <w:noWrap/>
            <w:hideMark/>
          </w:tcPr>
          <w:p w14:paraId="13DD90BB" w14:textId="77777777" w:rsidR="001D0C4F" w:rsidRPr="001D0C4F" w:rsidRDefault="001D0C4F" w:rsidP="001D0C4F">
            <w:pPr>
              <w:spacing w:line="276" w:lineRule="auto"/>
              <w:rPr>
                <w:b/>
              </w:rPr>
            </w:pPr>
            <w:r w:rsidRPr="001D0C4F">
              <w:rPr>
                <w:b/>
              </w:rPr>
              <w:t>4.5540</w:t>
            </w:r>
          </w:p>
        </w:tc>
        <w:tc>
          <w:tcPr>
            <w:tcW w:w="1551" w:type="dxa"/>
            <w:noWrap/>
            <w:hideMark/>
          </w:tcPr>
          <w:p w14:paraId="36061AB8" w14:textId="77777777" w:rsidR="001D0C4F" w:rsidRPr="001D0C4F" w:rsidRDefault="001D0C4F" w:rsidP="001D0C4F">
            <w:pPr>
              <w:spacing w:line="276" w:lineRule="auto"/>
              <w:rPr>
                <w:b/>
              </w:rPr>
            </w:pPr>
            <w:r w:rsidRPr="001D0C4F">
              <w:rPr>
                <w:b/>
              </w:rPr>
              <w:t>4.5540</w:t>
            </w:r>
          </w:p>
        </w:tc>
        <w:tc>
          <w:tcPr>
            <w:tcW w:w="1569" w:type="dxa"/>
            <w:noWrap/>
            <w:hideMark/>
          </w:tcPr>
          <w:p w14:paraId="233BD4F2" w14:textId="77777777" w:rsidR="001D0C4F" w:rsidRPr="001D0C4F" w:rsidRDefault="001D0C4F" w:rsidP="001D0C4F">
            <w:pPr>
              <w:spacing w:line="276" w:lineRule="auto"/>
              <w:rPr>
                <w:b/>
              </w:rPr>
            </w:pPr>
            <w:r w:rsidRPr="001D0C4F">
              <w:rPr>
                <w:b/>
              </w:rPr>
              <w:t>nicht-lineare Regression</w:t>
            </w:r>
          </w:p>
        </w:tc>
      </w:tr>
    </w:tbl>
    <w:p w14:paraId="52B76F4C" w14:textId="4FA7FD2B" w:rsidR="00370942" w:rsidRPr="001F174A" w:rsidRDefault="00701471" w:rsidP="00370942">
      <w:pPr>
        <w:spacing w:line="276" w:lineRule="auto"/>
        <w:rPr>
          <w:b/>
        </w:rPr>
      </w:pPr>
      <w:r>
        <w:rPr>
          <w:b/>
        </w:rPr>
        <w:fldChar w:fldCharType="end"/>
      </w:r>
      <w:r w:rsidR="00370942">
        <w:rPr>
          <w:b/>
        </w:rPr>
        <w:fldChar w:fldCharType="begin"/>
      </w:r>
      <w:r w:rsidR="00370942">
        <w:rPr>
          <w:b/>
        </w:rPr>
        <w:instrText xml:space="preserve"> LINK Excel.Sheet.12 "C:\\Users\\jakob\\Documents\\Uni\\4. FS\\Biochemie Praktikum\\Biochemie\\Tag 4 Auswertung\\Enzymkinetik Auswertung.xlsx" "Sheet0!Z187S9:Z193S13" \a \f 5 \h  \* MERGEFORMAT </w:instrText>
      </w:r>
      <w:r w:rsidR="00370942">
        <w:rPr>
          <w:b/>
        </w:rPr>
        <w:fldChar w:fldCharType="separate"/>
      </w:r>
    </w:p>
    <w:p w14:paraId="08161886" w14:textId="302393DC" w:rsidR="00370942" w:rsidRDefault="00370942" w:rsidP="00A5572E">
      <w:pPr>
        <w:spacing w:line="276" w:lineRule="auto"/>
      </w:pPr>
      <w:r>
        <w:rPr>
          <w:b/>
        </w:rPr>
        <w:fldChar w:fldCharType="end"/>
      </w:r>
    </w:p>
    <w:p w14:paraId="0B65BB21" w14:textId="77777777" w:rsidR="008469A0" w:rsidRPr="008469A0" w:rsidRDefault="008469A0" w:rsidP="00A5572E">
      <w:pPr>
        <w:spacing w:line="276" w:lineRule="auto"/>
      </w:pPr>
    </w:p>
    <w:p w14:paraId="40C11BAE" w14:textId="77777777" w:rsidR="00AE5169" w:rsidRPr="00E937D3" w:rsidRDefault="00AE5169" w:rsidP="00A5572E">
      <w:pPr>
        <w:spacing w:line="276" w:lineRule="auto"/>
      </w:pPr>
    </w:p>
    <w:p w14:paraId="63D68060" w14:textId="77777777" w:rsidR="00A5572E" w:rsidRDefault="00A5572E" w:rsidP="00ED3DA9">
      <w:pPr>
        <w:spacing w:line="276" w:lineRule="auto"/>
      </w:pPr>
    </w:p>
    <w:p w14:paraId="4CDDA51E" w14:textId="77777777" w:rsidR="00563DE4" w:rsidRDefault="00563DE4" w:rsidP="00ED3DA9">
      <w:pPr>
        <w:spacing w:line="276" w:lineRule="auto"/>
      </w:pPr>
    </w:p>
    <w:p w14:paraId="6721F781" w14:textId="77777777" w:rsidR="00ED3DA9" w:rsidRDefault="00ED3DA9" w:rsidP="005E05C2">
      <w:pPr>
        <w:spacing w:line="276" w:lineRule="auto"/>
      </w:pPr>
    </w:p>
    <w:p w14:paraId="79DD4BBB" w14:textId="77777777" w:rsidR="00ED3DA9" w:rsidRPr="00107F99" w:rsidRDefault="00ED3DA9" w:rsidP="005E05C2">
      <w:pPr>
        <w:spacing w:line="276" w:lineRule="auto"/>
      </w:pPr>
    </w:p>
    <w:p w14:paraId="5D3B3C12" w14:textId="77777777" w:rsidR="00057E91" w:rsidRDefault="008F1FFE">
      <w:pPr>
        <w:pStyle w:val="berschrift1"/>
        <w:spacing w:line="276" w:lineRule="auto"/>
      </w:pPr>
      <w:bookmarkStart w:id="12" w:name="_axm9xfqhj8ee" w:colFirst="0" w:colLast="0"/>
      <w:bookmarkEnd w:id="12"/>
      <w:r>
        <w:t>Diskussion</w:t>
      </w:r>
    </w:p>
    <w:p w14:paraId="447C742D" w14:textId="1643563F" w:rsidR="00057E91" w:rsidRDefault="00E8742F">
      <w:pPr>
        <w:spacing w:line="276" w:lineRule="auto"/>
      </w:pPr>
      <w:r>
        <w:t xml:space="preserve">TAG1: </w:t>
      </w:r>
      <w:r w:rsidR="00F46FE5">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aber im Plasmid kein Gen zur GFP-Produktion vorhanden war.</w:t>
      </w:r>
      <w:r w:rsidR="00D47A0A">
        <w:t xml:space="preserve"> Im Gegensatz dazu </w:t>
      </w:r>
      <w:r w:rsidR="00B42DF6">
        <w:t>konnten die Fluoreszenz der</w:t>
      </w:r>
      <w:r w:rsidR="00D47A0A">
        <w:t xml:space="preserve"> </w:t>
      </w:r>
      <w:r w:rsidR="00D47A0A" w:rsidRPr="00D47A0A">
        <w:t>y486+pGenActGFP</w:t>
      </w:r>
      <w:r w:rsidR="00D47A0A">
        <w:t xml:space="preserve"> Zellen </w:t>
      </w:r>
      <w:r w:rsidR="00B42DF6">
        <w:t xml:space="preserve">nachgewiesen werden. Es wurden deutlich, dass nicht alle dieser Zellen gleich stark fluoreszierten. 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rsidR="00B42DF6">
        <w:t xml:space="preserve"> bis gar nicht zu erkennen </w:t>
      </w:r>
      <w:r w:rsidR="005F5634">
        <w:t>ist.</w:t>
      </w:r>
    </w:p>
    <w:p w14:paraId="2A1DAD99" w14:textId="49D0100C" w:rsidR="005F5634" w:rsidRDefault="005F5634">
      <w:pPr>
        <w:spacing w:line="276" w:lineRule="auto"/>
      </w:pPr>
      <w:r>
        <w:t>Im nächsten Versuchsteil wurde die optische Dichte beider Zelllinien bestimmt, um daraus Rückschlüsse auf die Anzahl der Zellen/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E0488C8" w14:textId="77777777" w:rsidR="00A45EB2" w:rsidRDefault="00A45EB2">
      <w:pPr>
        <w:spacing w:line="276" w:lineRule="auto"/>
      </w:pPr>
    </w:p>
    <w:p w14:paraId="5255DD00" w14:textId="15C4E538" w:rsidR="00186E41" w:rsidRDefault="00E8742F">
      <w:pPr>
        <w:spacing w:line="276" w:lineRule="auto"/>
      </w:pPr>
      <w:r>
        <w:t>TAG3: 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w:t>
      </w:r>
      <w:r w:rsidR="00A45EB2">
        <w:lastRenderedPageBreak/>
        <w:t xml:space="preserve">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Aus den verbesserten Mittelwerten der Absorption wurden die Proteinkonzentrationen durch lineare Regression berechnet. Die erhaltenen Werte weichen stark voneinander ab und sind teilweise negativ, was nicht den Erwartungen entspricht. Negative und stark abweichende Werte wurden nicht in die weitere Berechnung mit einbezogen. </w:t>
      </w:r>
      <w:r w:rsidR="00285198">
        <w:t>Die negativen Werte könnten entstanden sein, da durch die hohe Verdünnung kaum Proteinmenge in der Probe vorhanden war und der Wert durch die Korrektur der Mittelwerte und die anschließende lineare Regression negativ wurden. Die weiteren starken Abweichungen sind wahrscheinlich auf Fehler in der Verdünnung, ungenügende Durchmischung oder Fehler bei der Auftragung und Messung zurückzuführen. Trotzdem konnten durch Auslassen dieser Werte totale Proteinkonzentrationen bestimmt werden, die unseren Erwartungen entsprechen.</w:t>
      </w:r>
      <w:r w:rsidR="00186E41">
        <w:t xml:space="preserve"> Es konnte der erwartete Trend beobachtet werden, Probe M hat die niedrigste Proteinkonzentration, gefolgt von Probe P, dann Probe S und Probe H hat die höchste Proteinkonzentration. Es wurde eine GFP-Ausbeute von 22,99% erzielt.</w:t>
      </w:r>
      <w:r w:rsidR="00AC083A">
        <w:t xml:space="preserve"> Da die Ergebnisse unseren Erwartungen entsprachen können sie verwendet </w:t>
      </w:r>
      <w:r w:rsidR="008D46A3">
        <w:t>werden,</w:t>
      </w:r>
      <w:r w:rsidR="00AC083A">
        <w:t xml:space="preserve"> um die benötigten Volumina für Tag 4 zu berechnen.</w:t>
      </w:r>
    </w:p>
    <w:p w14:paraId="0E200379" w14:textId="4170AB86" w:rsidR="00057E91" w:rsidRDefault="008F1FFE">
      <w:pPr>
        <w:pStyle w:val="berschrift1"/>
        <w:spacing w:line="276" w:lineRule="auto"/>
      </w:pPr>
      <w:r>
        <w:t>Anhang</w:t>
      </w:r>
    </w:p>
    <w:p w14:paraId="1A710355" w14:textId="40DB3501" w:rsidR="008D46A3" w:rsidRPr="008D46A3" w:rsidRDefault="008D46A3" w:rsidP="008D46A3">
      <w:pPr>
        <w:rPr>
          <w:b/>
          <w:bCs/>
        </w:rPr>
      </w:pPr>
      <w:r w:rsidRPr="008D46A3">
        <w:rPr>
          <w:b/>
          <w:bCs/>
        </w:rPr>
        <w:t>Rohdaten zum Bradford-Assay</w:t>
      </w:r>
    </w:p>
    <w:p w14:paraId="1ED57370" w14:textId="77777777" w:rsidR="008D46A3" w:rsidRPr="00211BB0" w:rsidRDefault="008D46A3" w:rsidP="008D46A3">
      <w:pPr>
        <w:rPr>
          <w:i/>
          <w:iCs/>
          <w:color w:val="404040" w:themeColor="text1" w:themeTint="BF"/>
          <w:sz w:val="20"/>
          <w:szCs w:val="20"/>
        </w:rPr>
      </w:pPr>
      <w:r w:rsidRPr="008D46A3">
        <w:rPr>
          <w:i/>
          <w:iCs/>
          <w:color w:val="404040" w:themeColor="text1" w:themeTint="BF"/>
          <w:sz w:val="20"/>
          <w:szCs w:val="20"/>
        </w:rPr>
        <w:t>Tabelle 2: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77777777" w:rsidR="008D46A3" w:rsidRPr="00211BB0" w:rsidRDefault="008D46A3" w:rsidP="008D46A3">
      <w:pPr>
        <w:rPr>
          <w:i/>
          <w:iCs/>
          <w:color w:val="404040" w:themeColor="text1" w:themeTint="BF"/>
          <w:sz w:val="20"/>
          <w:szCs w:val="20"/>
        </w:rPr>
      </w:pPr>
      <w:r w:rsidRPr="00211BB0">
        <w:rPr>
          <w:i/>
          <w:iCs/>
          <w:color w:val="404040" w:themeColor="text1" w:themeTint="BF"/>
          <w:sz w:val="20"/>
          <w:szCs w:val="20"/>
        </w:rPr>
        <w:t>Tabelle 2: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77777777" w:rsidR="008D46A3" w:rsidRDefault="008D46A3" w:rsidP="00356E88">
            <w:r>
              <w:rPr>
                <w:color w:val="000000"/>
                <w:sz w:val="22"/>
                <w:szCs w:val="22"/>
              </w:rPr>
              <w:t> </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77777777" w:rsidR="008D46A3" w:rsidRPr="0066630A" w:rsidRDefault="008D46A3" w:rsidP="008D46A3">
      <w:r>
        <w:t>Tabelle 2: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lastRenderedPageBreak/>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77777777" w:rsidR="008D46A3" w:rsidRPr="0066630A" w:rsidRDefault="008D46A3" w:rsidP="008D46A3">
      <w:r>
        <w:t>Tabelle 2: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58C329B0" w14:textId="77777777" w:rsidR="008D46A3" w:rsidRPr="0066630A" w:rsidRDefault="008D46A3" w:rsidP="008D46A3">
      <w:r>
        <w:t>Tabelle 2: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77777777" w:rsidR="008D46A3" w:rsidRPr="0066630A" w:rsidRDefault="008D46A3" w:rsidP="008D46A3"/>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6"/>
      <w:footerReference w:type="default" r:id="rId27"/>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 xml:space="preserve">Wenn dann hier aber ohne die konkreten Werte im </w:t>
      </w:r>
      <w:proofErr w:type="spellStart"/>
      <w:r>
        <w:t>Ergbnis</w:t>
      </w:r>
      <w:proofErr w:type="spellEnd"/>
      <w:r>
        <w:t xml:space="preserve"> würde ich dann nur das was rauskommt nennen und dann nur noch auf die Formelnummer verweisen</w:t>
      </w:r>
    </w:p>
  </w:comment>
  <w:comment w:id="2" w:author="M Schneider" w:date="2022-06-03T11:26:00Z" w:initials="MS">
    <w:p w14:paraId="4B6269DD" w14:textId="74CC2A92" w:rsidR="004735FB" w:rsidRDefault="004735FB">
      <w:pPr>
        <w:pStyle w:val="Kommentartext"/>
      </w:pPr>
      <w:r>
        <w:rPr>
          <w:rStyle w:val="Kommentarzeichen"/>
        </w:rPr>
        <w:annotationRef/>
      </w:r>
      <w:proofErr w:type="spellStart"/>
      <w:proofErr w:type="gramStart"/>
      <w:r>
        <w:t>Habs</w:t>
      </w:r>
      <w:proofErr w:type="spellEnd"/>
      <w:proofErr w:type="gramEnd"/>
      <w:r>
        <w:t xml:space="preserve"> jetzt ein bisschen abgekürzt, da das keine Beobachtung ist hab ich es in den Methoden gelassen</w:t>
      </w:r>
    </w:p>
  </w:comment>
  <w:comment w:id="7" w:author="Jakob Then" w:date="2022-06-03T22:47:00Z" w:initials="JT">
    <w:p w14:paraId="20912F19" w14:textId="4570AF3E" w:rsidR="00243889" w:rsidRDefault="00243889">
      <w:pPr>
        <w:pStyle w:val="Kommentartext"/>
      </w:pPr>
      <w:r>
        <w:rPr>
          <w:rStyle w:val="Kommentarzeichen"/>
        </w:rPr>
        <w:annotationRef/>
      </w:r>
      <w:r>
        <w:t xml:space="preserve">Das muss meiner </w:t>
      </w:r>
      <w:proofErr w:type="spellStart"/>
      <w:r>
        <w:t>Meinug</w:t>
      </w:r>
      <w:proofErr w:type="spellEnd"/>
      <w:r>
        <w:t xml:space="preserve"> nach eher zur Diskussion, da wir je hier schon die </w:t>
      </w:r>
      <w:proofErr w:type="spellStart"/>
      <w:r>
        <w:t>ergebnisse</w:t>
      </w:r>
      <w:proofErr w:type="spellEnd"/>
      <w:r>
        <w:t xml:space="preserve"> bewerten</w:t>
      </w:r>
    </w:p>
  </w:comment>
  <w:comment w:id="8" w:author="M Schneider" w:date="2022-06-03T12:46:00Z" w:initials="MS">
    <w:p w14:paraId="3E6ECA94" w14:textId="694F5FB3" w:rsidR="0020451A" w:rsidRDefault="0020451A">
      <w:pPr>
        <w:pStyle w:val="Kommentartext"/>
      </w:pPr>
      <w:r>
        <w:rPr>
          <w:rStyle w:val="Kommentarzeichen"/>
        </w:rPr>
        <w:annotationRef/>
      </w:r>
      <w:r>
        <w:t xml:space="preserve">Sollen </w:t>
      </w:r>
      <w:r w:rsidR="008D46A3">
        <w:t>wir</w:t>
      </w:r>
      <w:r>
        <w:t xml:space="preserve"> hier noch die </w:t>
      </w:r>
      <w:r w:rsidR="008D46A3">
        <w:t>Standardabweichungen</w:t>
      </w:r>
      <w:r>
        <w:t xml:space="preserve"> einfügen? Die haben wir </w:t>
      </w:r>
      <w:proofErr w:type="gramStart"/>
      <w:r>
        <w:t>ja mehr</w:t>
      </w:r>
      <w:proofErr w:type="gramEnd"/>
      <w:r>
        <w:t xml:space="preserve"> oder weniger freiwillig berechnet, wäre aber </w:t>
      </w:r>
      <w:proofErr w:type="spellStart"/>
      <w:r>
        <w:t>evtl</w:t>
      </w:r>
      <w:proofErr w:type="spellEnd"/>
      <w:r>
        <w:t xml:space="preserve"> genau deswegen sinnvoll</w:t>
      </w:r>
    </w:p>
  </w:comment>
  <w:comment w:id="9" w:author="Jakob Then" w:date="2022-06-03T23:07:00Z" w:initials="JT">
    <w:p w14:paraId="313096FA" w14:textId="21B47B8E" w:rsidR="00D57004" w:rsidRDefault="00D57004">
      <w:pPr>
        <w:pStyle w:val="Kommentartext"/>
      </w:pPr>
      <w:r>
        <w:rPr>
          <w:rStyle w:val="Kommentarzeichen"/>
        </w:rPr>
        <w:annotationRef/>
      </w:r>
      <w:r>
        <w:t xml:space="preserve">Ich glaub </w:t>
      </w:r>
      <w:proofErr w:type="spellStart"/>
      <w:r>
        <w:t>eherlicher</w:t>
      </w:r>
      <w:proofErr w:type="spellEnd"/>
      <w:r>
        <w:t xml:space="preserve"> weise nicht unbedingt, wir nenn ja </w:t>
      </w:r>
      <w:proofErr w:type="gramStart"/>
      <w:r>
        <w:t>unten</w:t>
      </w:r>
      <w:proofErr w:type="gramEnd"/>
      <w:r>
        <w:t xml:space="preserve"> dass wir den 1s </w:t>
      </w:r>
      <w:proofErr w:type="spellStart"/>
      <w:r>
        <w:t>bereich</w:t>
      </w:r>
      <w:proofErr w:type="spellEnd"/>
      <w:r>
        <w:t xml:space="preserve"> </w:t>
      </w:r>
      <w:proofErr w:type="spellStart"/>
      <w:r>
        <w:t>dfür</w:t>
      </w:r>
      <w:proofErr w:type="spellEnd"/>
      <w:r>
        <w:t xml:space="preserve"> hernehmen</w:t>
      </w:r>
    </w:p>
  </w:comment>
  <w:comment w:id="10" w:author="Jakob Then" w:date="2022-06-03T22:49:00Z" w:initials="JT">
    <w:p w14:paraId="16181B06" w14:textId="35C867FD" w:rsidR="00243889" w:rsidRDefault="00243889">
      <w:pPr>
        <w:pStyle w:val="Kommentartext"/>
      </w:pPr>
      <w:r>
        <w:rPr>
          <w:rStyle w:val="Kommentarzeichen"/>
        </w:rPr>
        <w:annotationRef/>
      </w:r>
      <w:proofErr w:type="gramStart"/>
      <w:r>
        <w:t>Muss</w:t>
      </w:r>
      <w:proofErr w:type="gramEnd"/>
      <w:r>
        <w:t xml:space="preserve"> glaub ich auch alles ehr in die Disk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1"/>
  <w15:commentEx w15:paraId="7C2E77BB" w15:paraIdParent="2734BD5E" w15:done="1"/>
  <w15:commentEx w15:paraId="4B6269DD" w15:paraIdParent="2734BD5E" w15:done="1"/>
  <w15:commentEx w15:paraId="20912F19" w15:done="0"/>
  <w15:commentEx w15:paraId="3E6ECA94" w15:done="0"/>
  <w15:commentEx w15:paraId="313096FA" w15:paraIdParent="3E6ECA94" w15:done="0"/>
  <w15:commentEx w15:paraId="16181B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46E78" w16cex:dateUtc="2022-06-03T09:26:00Z"/>
  <w16cex:commentExtensible w16cex:durableId="26450E11" w16cex:dateUtc="2022-06-03T20:47:00Z"/>
  <w16cex:commentExtensible w16cex:durableId="26448141" w16cex:dateUtc="2022-06-03T10:46:00Z"/>
  <w16cex:commentExtensible w16cex:durableId="26451294" w16cex:dateUtc="2022-06-03T21:07:00Z"/>
  <w16cex:commentExtensible w16cex:durableId="26450E85" w16cex:dateUtc="2022-06-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4B6269DD" w16cid:durableId="26446E78"/>
  <w16cid:commentId w16cid:paraId="20912F19" w16cid:durableId="26450E11"/>
  <w16cid:commentId w16cid:paraId="3E6ECA94" w16cid:durableId="26448141"/>
  <w16cid:commentId w16cid:paraId="313096FA" w16cid:durableId="26451294"/>
  <w16cid:commentId w16cid:paraId="16181B06" w16cid:durableId="26450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F66A7" w14:textId="77777777" w:rsidR="00500256" w:rsidRDefault="00500256">
      <w:r>
        <w:separator/>
      </w:r>
    </w:p>
  </w:endnote>
  <w:endnote w:type="continuationSeparator" w:id="0">
    <w:p w14:paraId="3377FD23" w14:textId="77777777" w:rsidR="00500256" w:rsidRDefault="00500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30D95" w14:textId="77777777" w:rsidR="00500256" w:rsidRDefault="00500256">
      <w:r>
        <w:separator/>
      </w:r>
    </w:p>
  </w:footnote>
  <w:footnote w:type="continuationSeparator" w:id="0">
    <w:p w14:paraId="07EF6F0E" w14:textId="77777777" w:rsidR="00500256" w:rsidRDefault="00500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Jakob Then,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3211A"/>
    <w:rsid w:val="00057E91"/>
    <w:rsid w:val="0007213D"/>
    <w:rsid w:val="00090A8C"/>
    <w:rsid w:val="000B79FC"/>
    <w:rsid w:val="000C183F"/>
    <w:rsid w:val="000D0930"/>
    <w:rsid w:val="000E71AE"/>
    <w:rsid w:val="0010617B"/>
    <w:rsid w:val="00107F99"/>
    <w:rsid w:val="00132112"/>
    <w:rsid w:val="00135D41"/>
    <w:rsid w:val="00154C6E"/>
    <w:rsid w:val="00186E41"/>
    <w:rsid w:val="001B1C42"/>
    <w:rsid w:val="001C12C7"/>
    <w:rsid w:val="001D0C4F"/>
    <w:rsid w:val="001F174A"/>
    <w:rsid w:val="0020451A"/>
    <w:rsid w:val="00216F64"/>
    <w:rsid w:val="0024287E"/>
    <w:rsid w:val="00243889"/>
    <w:rsid w:val="00266101"/>
    <w:rsid w:val="00266A53"/>
    <w:rsid w:val="00285198"/>
    <w:rsid w:val="00293259"/>
    <w:rsid w:val="002E17F0"/>
    <w:rsid w:val="003624DD"/>
    <w:rsid w:val="00370942"/>
    <w:rsid w:val="003830DB"/>
    <w:rsid w:val="00391291"/>
    <w:rsid w:val="003B5BB2"/>
    <w:rsid w:val="003C2E65"/>
    <w:rsid w:val="003C7910"/>
    <w:rsid w:val="00413D2F"/>
    <w:rsid w:val="00416626"/>
    <w:rsid w:val="00432EC2"/>
    <w:rsid w:val="00451FB9"/>
    <w:rsid w:val="004735FB"/>
    <w:rsid w:val="004B627B"/>
    <w:rsid w:val="004C51EF"/>
    <w:rsid w:val="004D1CB7"/>
    <w:rsid w:val="004E519F"/>
    <w:rsid w:val="00500256"/>
    <w:rsid w:val="0050238A"/>
    <w:rsid w:val="00514562"/>
    <w:rsid w:val="00563DE4"/>
    <w:rsid w:val="0057193C"/>
    <w:rsid w:val="005B4793"/>
    <w:rsid w:val="005D6766"/>
    <w:rsid w:val="005E05C2"/>
    <w:rsid w:val="005F37F7"/>
    <w:rsid w:val="005F5634"/>
    <w:rsid w:val="0061071E"/>
    <w:rsid w:val="00624EEF"/>
    <w:rsid w:val="00635B67"/>
    <w:rsid w:val="0063687D"/>
    <w:rsid w:val="0064451B"/>
    <w:rsid w:val="00653B6F"/>
    <w:rsid w:val="006628B6"/>
    <w:rsid w:val="0066630A"/>
    <w:rsid w:val="0067441E"/>
    <w:rsid w:val="0068739C"/>
    <w:rsid w:val="006C00BB"/>
    <w:rsid w:val="006C1E84"/>
    <w:rsid w:val="00701471"/>
    <w:rsid w:val="007408E0"/>
    <w:rsid w:val="007D1161"/>
    <w:rsid w:val="008113F4"/>
    <w:rsid w:val="008223EC"/>
    <w:rsid w:val="008469A0"/>
    <w:rsid w:val="00857453"/>
    <w:rsid w:val="008D46A3"/>
    <w:rsid w:val="008D67E8"/>
    <w:rsid w:val="008E09DA"/>
    <w:rsid w:val="008F00F6"/>
    <w:rsid w:val="008F1FFE"/>
    <w:rsid w:val="009044EA"/>
    <w:rsid w:val="00906C89"/>
    <w:rsid w:val="0091652E"/>
    <w:rsid w:val="0091704A"/>
    <w:rsid w:val="00921B85"/>
    <w:rsid w:val="00937A08"/>
    <w:rsid w:val="00965550"/>
    <w:rsid w:val="009C74B8"/>
    <w:rsid w:val="009E053F"/>
    <w:rsid w:val="00A164A5"/>
    <w:rsid w:val="00A2084B"/>
    <w:rsid w:val="00A254A6"/>
    <w:rsid w:val="00A3019C"/>
    <w:rsid w:val="00A45EB2"/>
    <w:rsid w:val="00A5572E"/>
    <w:rsid w:val="00A62C63"/>
    <w:rsid w:val="00A6748C"/>
    <w:rsid w:val="00A91FB2"/>
    <w:rsid w:val="00AB7A72"/>
    <w:rsid w:val="00AC083A"/>
    <w:rsid w:val="00AE5169"/>
    <w:rsid w:val="00B036B1"/>
    <w:rsid w:val="00B05F90"/>
    <w:rsid w:val="00B37981"/>
    <w:rsid w:val="00B42DF6"/>
    <w:rsid w:val="00B44A12"/>
    <w:rsid w:val="00BC662F"/>
    <w:rsid w:val="00BF0345"/>
    <w:rsid w:val="00BF1A0E"/>
    <w:rsid w:val="00C22F50"/>
    <w:rsid w:val="00C669FC"/>
    <w:rsid w:val="00C91173"/>
    <w:rsid w:val="00C91B0E"/>
    <w:rsid w:val="00CA05BC"/>
    <w:rsid w:val="00CB788E"/>
    <w:rsid w:val="00CF4253"/>
    <w:rsid w:val="00D27283"/>
    <w:rsid w:val="00D3077C"/>
    <w:rsid w:val="00D45C0C"/>
    <w:rsid w:val="00D47A0A"/>
    <w:rsid w:val="00D57004"/>
    <w:rsid w:val="00D8349F"/>
    <w:rsid w:val="00DE4418"/>
    <w:rsid w:val="00DF4363"/>
    <w:rsid w:val="00E154E2"/>
    <w:rsid w:val="00E23B6E"/>
    <w:rsid w:val="00E45EF4"/>
    <w:rsid w:val="00E8742F"/>
    <w:rsid w:val="00E937D3"/>
    <w:rsid w:val="00EA57F0"/>
    <w:rsid w:val="00ED3DA9"/>
    <w:rsid w:val="00ED7A18"/>
    <w:rsid w:val="00F1647F"/>
    <w:rsid w:val="00F24A1E"/>
    <w:rsid w:val="00F32FB8"/>
    <w:rsid w:val="00F46FE5"/>
    <w:rsid w:val="00F47C92"/>
    <w:rsid w:val="00F510F3"/>
    <w:rsid w:val="00F62E31"/>
    <w:rsid w:val="00F7011C"/>
    <w:rsid w:val="00F807B1"/>
    <w:rsid w:val="00F812C2"/>
    <w:rsid w:val="00F92ABA"/>
    <w:rsid w:val="00FE207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footer" Target="foot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19</Words>
  <Characters>20632</Characters>
  <Application>Microsoft Office Word</Application>
  <DocSecurity>0</DocSecurity>
  <Lines>171</Lines>
  <Paragraphs>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kob Then</cp:lastModifiedBy>
  <cp:revision>78</cp:revision>
  <dcterms:created xsi:type="dcterms:W3CDTF">2022-05-30T15:59:00Z</dcterms:created>
  <dcterms:modified xsi:type="dcterms:W3CDTF">2022-06-04T11:47:00Z</dcterms:modified>
</cp:coreProperties>
</file>